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B1070" w14:textId="171D115B" w:rsidR="00CD5F77" w:rsidRDefault="0028320D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＞</w:t>
      </w:r>
      <w:r w:rsidR="00750632">
        <w:rPr>
          <w:rFonts w:ascii="Times New Roman" w:eastAsia="宋体" w:hAnsi="Times New Roman" w:cs="Times New Roman"/>
          <w:sz w:val="24"/>
          <w:szCs w:val="24"/>
        </w:rPr>
        <w:t>T</w:t>
      </w:r>
      <w:r w:rsidR="00750632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750632">
        <w:rPr>
          <w:rFonts w:ascii="Times New Roman" w:eastAsia="宋体" w:hAnsi="Times New Roman" w:cs="Times New Roman"/>
          <w:sz w:val="24"/>
          <w:szCs w:val="24"/>
        </w:rPr>
        <w:t>7463</w:t>
      </w:r>
    </w:p>
    <w:p w14:paraId="46A25A1A" w14:textId="77777777" w:rsidR="00CD5F77" w:rsidRDefault="0028320D">
      <w:pPr>
        <w:rPr>
          <w:rFonts w:ascii="宋体" w:eastAsia="宋体" w:hAnsi="宋体"/>
          <w:sz w:val="24"/>
          <w:szCs w:val="24"/>
        </w:rPr>
      </w:pPr>
      <w:commentRangeStart w:id="0"/>
      <w:commentRangeStart w:id="1"/>
      <w:r>
        <w:rPr>
          <w:rFonts w:ascii="宋体" w:eastAsia="宋体" w:hAnsi="宋体"/>
          <w:sz w:val="24"/>
          <w:szCs w:val="24"/>
        </w:rPr>
        <w:t>GATTCCCTTCGCCCGCTCCA</w:t>
      </w:r>
      <w:commentRangeEnd w:id="0"/>
      <w:r>
        <w:commentReference w:id="0"/>
      </w:r>
      <w:r>
        <w:rPr>
          <w:rFonts w:ascii="宋体" w:eastAsia="宋体" w:hAnsi="宋体"/>
          <w:sz w:val="24"/>
          <w:szCs w:val="24"/>
        </w:rPr>
        <w:t>CTTCGACTTTCCAGGGACTTCCACCGAACGCCAGGGAACGTCGTAAGTCATTGTCAGGATTGAGATTTTTACCTGATCTCAATCCACTGACATCCAGCGAAATCCACTCCCAGCCGGTTCTAACTGGTACGTTGAGCGGTACACTGGCAATACGGAGGTCCCCAAAACCGTATTGTTGCTGGAGGAGCCGGGGTTCCGTCGGGAACATGGCATCCAACTCGCTTCGCAGGAGTTGGACTC</w:t>
      </w:r>
      <w:commentRangeStart w:id="2"/>
      <w:r>
        <w:rPr>
          <w:rFonts w:ascii="宋体" w:eastAsia="宋体" w:hAnsi="宋体"/>
          <w:sz w:val="24"/>
          <w:szCs w:val="24"/>
        </w:rPr>
        <w:t>ATGCTTTCAGACCTCCAGGTTCGACAGGCCAAGGTGACCGGCAAGGCGTATTCGCTTGTCGATTTCGACGGTCTCTACTTCTACATCTCCGCCACCGGCTTCAAGGCCTGGCACTTCCGCTTCACTTGGGGCGGCAAGCGCGAGCGCATGTCCTTCGGTGGCTATCCCGCGCTTTCCCTGAAAGACGCTCGCAATCTGCGCGACGAGGCCCGGGCCATGCTGGCCAAGGGCATCAACCCGCATTCGGAGCGCAAGCGCAAGCGCCACGCCATCGTCCTGGCGAGCGAGCACACCTTCCAGGCCATCTACGACAAATGGCTGGCCCACCGCAGCCTCTCTCTGGAAAATGAGGGCCGCCAAAGTACGCCCAAGCAGATCGGGCGCGTCTTCGCCAAGGACGTGTTTCCCGTATTGCGCCACCTGACCATCTACGACGTCACCCGCGCCCACCTGCTGGACATCATCGGCAGAGTGGAAAAGCGTGGCTCGCTGTCGGTGGCCGAGAAGCTGCGCACCTGGTTCAGCCAGCTATTCACCTACGCCTCGGTGGTGGTGCCCAACATGGGCGACAACCCGGCCAAGGATTTGGACGTGGTGGCGATGCCGCTGCCCCCGGTGGAGAACAATCCCTTTTTGCGCATGCCCGAGCTGCCGGCAATGCTGCAGACGTTGCGCAAGTACAGCGGTCGCCTGAATACGCAACTGGGTCTACGTCTGCTGCTGCTCACGGGCGTGCGCACCGGTGAATTGCGCTACGCCACGCCCGATCAGTTTGATCTGGAGCGCGGTCTGTGGATCATCCCGGTTGTCAGGCTCAAGCAACGCAAGCAGCTCACCAAGAAGAAGCGCCAGCGTTTCGCCGACATCCCGCCATACATCGTGCCACTGTCGTTGCAGGCACAAGAGGTCGTTCGTCATTTGCTGGGAAATCTGAAGCCAGCACAGGTGTATCTCATCCCCGGTGATTGGTGCCTGAAAAACCCTCTGAGCGAGAACACGCTCAATGGCGCGCTCAAGCGTATGGGCTATGAAGACCAACTCACTGGGCATGGCGTTCGCGCCACCATCTCGACTGCGCTCAATGAATTGGGGTATCCGCCCAAGTGGGTAGACGCCCAACTTTCGCATGCCGATCCGGATCGGATCAGCGCGACCTACAACCACGCCGAGTACGTCGAGCAACGCCGCGTCATGATGCAGGACTGGGCCGACCGGCTGGACTTGTTCGAGCAGAATCAGGTCGAAGTTGCCAGCACGCACTTGACCATCACGTTGCAGGGCCTGCCCACAATCGCCGGACAGGCGGCAGCGCAGCCGCCCGCCCTGAATCCAAACGCCCCTCAGTTGATCGTTGCGCCTGCACCCGATGCACCAGCGGTTCCAGCTTCCGTCTATCGACTTTCGGCGGTGCATCTGCCCGAGTACGCGCGACCCACGCTGTCAGAGGTGCAGCGCGAGCGCTTGCAATTGCTGGAGATATTCGAGGCATCCCACAACCTGTCGGTGGCCGATTACGCCAAGCTGGTTGGCAAGTCCCGCCGCTGGATCACTTACGAGATTCAGGCCGGCAATCTCCTGTCGATCCATCTGGGTCACCGTGGGCAGCGCGTCCCGGACTGGCAACTCGACCCCATCAAGCGCAAGCTGATTCAGGCTGTCCTGAAGCTGGTGCCGCGCGGTATCGACACCTGGCACATCTATCACGCACTGCTGCGGCCATACGATGCCCTGGGCAAGTGTCCAGTCATCGAGGCCGTCGATCCGACCAACCTGCATCTTGCAGCTCGACTGGTCGCCGCACATGCCATAGAAACCGATGAGCTTGCAGAGCAATCGGAGGCGTCTCCGGTGCTGGCCAGGCAGACTGTAGAGCGCCTGGTAAAAACGGCAATGTTGGTTGATATGCCCGAAGATCCCGTCGCCCGTTGA</w:t>
      </w:r>
      <w:commentRangeEnd w:id="2"/>
      <w:r>
        <w:commentReference w:id="2"/>
      </w:r>
      <w:r>
        <w:rPr>
          <w:rFonts w:ascii="宋体" w:eastAsia="宋体" w:hAnsi="宋体"/>
          <w:sz w:val="24"/>
          <w:szCs w:val="24"/>
        </w:rPr>
        <w:t>GCTGAGGCCGGGCGGCAGCACCGTCCGGTCAAGGTCAAAGGAGGGAACGTCGATCGCTTCGCATGGCCGCCCATCCGTCTTCTGCGCGGCCAACTCGCAATTTCCACGTTTTGGCAGGCAGCGTTTAGCGTCGGATCAGCGCTCGGCAGTCACCATAGGCGACTTCTCGGTAATGCTATCTCGCTATATCAGTATCTCGATCGGATATGACACCAGCGGATTTTCGTTGCCAATCTCAAGCCCCGATCAATAGATTCCGAGCGTTCGCCGCTTTTTGAAACCGCTGGCGCATCAGACCATACCGATACGGTTTTGCGAGAGCAGCCACTTCTCACGATCCTGATAGCGCAAGCGTCACTGTCGAGCAGCGACAGACGCTCGGTTTTCTTGTGCCCGATGGATTTTTGCACATCGAGCACACAACGCCTACTCGTTGCGCGAACTGATCAGAAGTCATCAAAAGCGGGCGTCATCACTCGCGTCTTGCGCGGACAACAGGCCGACCATGAGGACGGCTGCAAAAGCAGTCGGCCCTGTAGTTCTTCTCCTGGAAGGAGACGGAGCATGCACGAGAACAAAAATGATGCACCAACATCAAAGGTGTTCTACCGCCCGCTCGAAGCGTCCATCCGCTGGGCCGGACTGCTGCGATACGAGCAGGTGATCCTGGCTTCGGTCTCGTCGCCTATGGATCTGCCGCAGTCGCTGGACTGCCCGCGTTTGGGCGAACTGCGGCTGTACACCGACCGCATCTATGACGGCATCCTCAACGGGGAAC</w:t>
      </w:r>
      <w:r>
        <w:rPr>
          <w:rFonts w:ascii="宋体" w:eastAsia="宋体" w:hAnsi="宋体"/>
          <w:sz w:val="24"/>
          <w:szCs w:val="24"/>
        </w:rPr>
        <w:lastRenderedPageBreak/>
        <w:t>TGCCCTTCGGGCAGCATGGCATCACGACACGCGACACCGCGTTGATCGAATCGCCTGATCTGACGGTACGTCATGTCGATCTGAAGTGCTGGATGCGCCAGCACTACCCCGAGCAGCGGCCCGGCTTTCTCTTCTCCCGCAGCGAGCGCATCATCCATCCCTTCATCTCCCTAGAAACAGGGCAAGCCATGCTGGTCGAACGCCAGGGTTTGAAATCCGCCCTGGAACAGACCAAACGTCAGCTTCGCGAGTTGCAGGACAAGCATGACGCGCTGCTCAAGCAGTCCACGGTGATTTCGGCATGCGCGCAGTGTCCGATCAGTGATCGGGCCGAGGCCACCTACCTGAACATCGTTGGCGGCCTGTTAGAGCTGATGCTCGGCCAGTCGCCATCGGGCACGCCGTACTCCAGCTTCAAGACGCAGGAGGCCGTGGTCAGCGCGCTGGTCGCCCATCACAGCGGCGCCATGGGTATCGCGGAGCGGACATTGAACGGCAAGTTCGCCACCGCCAGGCGCCGGTTGCGTAGCGCCTCCCGCTGAGATTTGCCAGCTTGTATGTGCAGTCGCGGAGATTGCATTTGCAATGTCTTTTCGCTGCCGTGTCTATTGAATAGAGGTCACGCCAACAAACGCCACTGAGCGTTCAGGAGTGACCGCC</w:t>
      </w:r>
      <w:commentRangeStart w:id="3"/>
      <w:r>
        <w:rPr>
          <w:rFonts w:ascii="宋体" w:eastAsia="宋体" w:hAnsi="宋体"/>
          <w:sz w:val="24"/>
          <w:szCs w:val="24"/>
        </w:rPr>
        <w:t>ATGTCGCAAACACCTGTACTGCCGCCAAACGAGCGCCGCATCCTGCGCCTGGAAGAAGTCGAAGCGAAATCCGGTTTCAAGCGCGCCCACATCTACAACCTGATGAAGAAACGCCAGTTCCCGCAGGCGCTGCGTCTGGGCGTGCGCGCCGTGGGCTGGGACTCCATCGAAATCGATCAGTGGATCGACGAGCGCGTCAACAACAGGGCCTGA</w:t>
      </w:r>
      <w:commentRangeEnd w:id="3"/>
      <w:r>
        <w:commentReference w:id="3"/>
      </w:r>
      <w:r>
        <w:rPr>
          <w:rFonts w:ascii="宋体" w:eastAsia="宋体" w:hAnsi="宋体"/>
          <w:sz w:val="24"/>
          <w:szCs w:val="24"/>
        </w:rPr>
        <w:t>CCCGTTCTCCCGCGGACTTTCCATCCTGACACGGAGAACGCC</w:t>
      </w:r>
      <w:commentRangeStart w:id="4"/>
      <w:r>
        <w:rPr>
          <w:rFonts w:ascii="宋体" w:eastAsia="宋体" w:hAnsi="宋体"/>
          <w:sz w:val="24"/>
          <w:szCs w:val="24"/>
        </w:rPr>
        <w:t>ATGCAGGTCGTATCCATCATTTCAACCAAAGGCGGGGTCGGCAAGACCACCACGGCCGCAAACCTGGGCGGTCTCGCTGCGGACGCCGGGCTGCGCGTGCTGTTGCTCGATCTTGATGTGCAGCCCACCTTGTCCTCCTACTACGAGCTGGCCCATCGTGCGCCGGGCGGTATCTATGAATTGCTGGCCTTCAACGAGCGTGACCTTGGCCAGCTTGTGTCCCGCACGATCATCGCGGGCCTGGACTTGGTGCTCTCCAACGACCACCGAGGCGAACTGAACACTTTGCTGCTGCACGCGCCAGACGGGCGACTGCGGCTGCGGCACCTGCTGCCGATACTGAACCCCCTCTACGACCTGGTGCTGATCGACACCCAGGGCGCGCGCTCGGTGCTGCTGGAGATGGCGGTGCTGGCCTCCGACCTCGCGCTGTCGCCAGTGACCCCGGAAATCCTCGCCGCCCGCGAACTGCGGCGCGGCACCATGCAGTTGCTGGCGGACATTGCGCCGTACCGGCAGCTGGGTATCGAGCCGCCGCCGCTGCACCTGCTCATCAACCGCGTCCATCCGGTGTCCGCCAACGCCCGTCTGATCCAGCAGGCGCTGCGCGATCTGTTCCAGGGCCACACCGGCATTCGGGTTCTGGCCACCGACGTGCCGGCCATTGAGGCTTATCCGCGTGCCGCGACGCGCGGTCTGCCGGTGCATCGGGTCGAGTACCGCCAGCCAGTGGGCAGAGTCGCTCCCGCCGCGCTCGCCACCATGCGCGATCTTGCCGGCGAATTGCTCCCGCAGTGGCAGGATCGATTTGCCGCAGTGTCCGGCCGTCCGCCACAGCCTCTTGATACCAGGAGGCCCCATGGCCAACGCACATGA</w:t>
      </w:r>
      <w:commentRangeEnd w:id="4"/>
      <w:r>
        <w:commentReference w:id="4"/>
      </w:r>
      <w:r>
        <w:rPr>
          <w:rFonts w:ascii="宋体" w:eastAsia="宋体" w:hAnsi="宋体"/>
          <w:sz w:val="24"/>
          <w:szCs w:val="24"/>
        </w:rPr>
        <w:t>ACTGGCCCGAGGCCACAGCCGGCTGCGCGCCCTGATCGAGTTCGCCGTCGGCGAAGGCTGGCACGTCAAGCGCACGGCGGGCGGTCACCTCAAGTTCACCAAGGCAGGCTGCGCCGCGATCTACACCAGTTCGACGGCCAGCGATCACCGGGCAGCCCTCAACGCCCGTGCGCAGATCCGTCGTGCCGAGCGCGAGACCCGATCCCAAGCGCAGGGAGGCGGCCATGACTGAGATCACCTCCCAGCAGATGGCCGGCAAACTGCTTGCGTCCGGGTTCGAGCGCAGCGGCCCGTCAGCAACGACCTTGAGCGACCCGATCGCCGACACGCCCATGGTCGTGACGCTCGACCAGTTGCACCCCTACGACCACGACCCGCGCAAGAAGCGCAATCCGGTGTACGAGGAAATCAAGGCATCCATCCGCGAGCGTGGCCTGGACGCGGCTCCGGCCATCACCCGGCGGCCCGGCGACGATCACTACATCATCCGCAATGGCGGCAACACGCGACTGGCAATCCTGCGCGAACTCTGGTCGGAGACCAAGGACGAACGCTTTTTTCGGGTCTCATGCCTGTTCCGCCCGTGGCCCGAGCGTGGTGAGATCGTCGCGCTCACCGGGCATCTTGCGGAAAACGAACTGCGCGGTGGCCTCACCTTCATCGAGCGCGCTTTGGGCGTCGAGAAAGCGCGCGAGTTCTACGAACTGGAAATCCGCTCCACCCTGAGCCAGTCCGAGCTGGCTCGCCGCCTGGCCGCCGACGGATACCCCGTGCAGCAATCGCACATCAGCCGGATGGCCGACGCCGTACGCTACCTGCTGCCCGCAATCCCGACCGTGCTCTACGCCGGCCTGGGGCGTCACCAGGTCGAGCGGTTGTCGGTCATGCGCAAGGCCTGCGAGCGCACCTGGGAGCATTACGCCAAAGGCCGCTCACTGGTTCAGGACTTCGACGAGTTCTTTCAGGAAGTGCTGTCGCAATTCGATGTCCAGGCCGACGAGTTCTCTACGCAGCGCGTACAGGACGAACTGATCGGCCAGATGGCCGAATTGCTGGACGTCGATTACGACGTGCTCGCTCTGGACATGACCGAATCCGAGAGCCGCCAGCGTGCCTTGGTCAGCGAGCCGACGCCGCCCTCGACACCGCCTGCCTTGCCAGAGCCAGAGGCCATCGCGCGCCCACCTGTCGATACCGCGCCACCCGCCGCGAAGCCTGCGGCAACGCCATCAACGGGCAAAAGCG</w:t>
      </w:r>
      <w:r>
        <w:rPr>
          <w:rFonts w:ascii="宋体" w:eastAsia="宋体" w:hAnsi="宋体"/>
          <w:sz w:val="24"/>
          <w:szCs w:val="24"/>
        </w:rPr>
        <w:lastRenderedPageBreak/>
        <w:t>ACACGGATGGCAGCCTGCTTCAAGAGCACATCGTCTCCCCGGCGCCGACAACCGAACGGCTTGAGTCCATCCAGCGCATGGTCGCCGACCAGTTGGGCGATGCACTGCCGCGCGACTTCTCGGCGAACGTCTTGCAGTCCATCCCGGTGCAGGCTGGCGGGCTCTATCCGATCTCGGATGTCTGGTACATCGCCCCCGGCCTGGACACACCCGAGCACCTGCGCATCCACGTCGCGCAGTTCGCCCGCGAGATTGCGGTCGAGGCAGACCTGGGCAAGTGCATCGATGACCGCCCAGACGGTATCGGCTTCGCCTGCCGTGCCCATACCTCAAGCCTGGCGCCAAAGGGCCGTGCCGTCCATACGCTGTTGGCTTGCCTGGCCGGTCAGCAGCCCGCCGACGTCGGTCTGGACAACGGGCAAGTCGTCATCGACCTGCCGGCGCTGCTGTACGGCCAGGGCGACGTAACCCGAAGATTGAGCGACACCGCGCTGGTCAAGCTGTTCCGCCTGCTGCGACTGGCCCGCCGCCTGCTCGATCTCGAAGCCGGCGCTGCGGACTCTGGAACCTAAGCGAGGGAGGCCAGCATGTCCACAGCACACCCACTCAACCAGGCTGTCATCGCCCAGGCCCTCTATGACCTGCGCAATGGGCAACTGCGCCGCTGCAAACTGATGGGGTTTGGCGAGGCAGAGCTGGACGCCCTCAAGCATCCCGCGCTGATCAGCGTGCTGGCCAACGCCAACGTCTCCTGGTGCTCAGTGACGGTCAACCGCGAAGTGCTGCGGCGGCTGCTCCAGCAGGCGCAGGACGTGGAGAAGGAAATCGCCACAGTCGATCGCATGCTCAGGCTGGGCGCGAGCACGGAGATGGTCAGCAAGTTCTATGGCTTGACGCATCAGGAAGTAGCGCTTCGCCGTGAAATCCTCGGTCTGCCCAAGCGCAAGGGTCGGCACCCCGTGCTGGGCGAGGAGCAGGACACGGAGCTGTGGCGGCAATGGAAGGCCGTGACCAACAGCAGGACCGTCGATCTCGAAGACGAAACCTCCATCCTCGATGCTGCCATGGACTTGGCCGAAGGCATGTCGCTGCCTCTGTCGGTGGTCTGGGCCTCGATCAAGGGCTGGGTCGATCAGGGATTGGCTTGAGTCATGGCCGTGGACGACACCGCACCACGAGTCCGACGCCAAGGCCCCATCGCACTCACAGAGCTGTTCGATGCTGCGCTGAAAGACCTTGCCCCCAAGCCCGCCCCCAGCGCACCTGCGTCTACACCTGCACAGTCGCCCACGCCCACATCTGGCGATGCTTTCCTGTTCAGTGGCAACCGGCACGAGACGGTGCCACGCAAGTTGTTCCTCGACCGCCGCTTGACGCCGCTGGAACGAAACGCCTGGCAAGTGTTCCGGCTGATGCTCAACGACGATGGCGTGACCGCATTTCCCACCTACGAGCAGCTACGACCCTGGCTGGCGTCCATGCCCTGCGCAGGCCAGGCCTCGCATGAAACCGTGGCACGGGCGCTGACACTGATGCGCCTGACCCGCTGGCTGAGCCTGGTTCGGCGACGGCGTGACCCCAAGACCGGCCGCATCCTCGGCAATCTGTACGTGCTGCACGACGAATCCCTGACGCCGTTCGAGGCCATGCAGCTCGACCCGGACTACCTGCAACTCGTCAGCCAGGCGCTCGGCCATTCTGCCAAGGCCGTGCAGATCGTGGGCCTGCACACGCTCAAGGAAATCGGTGAAGACCCATTACTGGCCGGACGCACCCTCCCGTCACGGTTGCAGGTGATGGCCGAACGTCTCGCCAACCAGGACCTCATGGCCAGCGATAGTTATCCACAGGAAGACGCCATTCACCATTCCGAAGAAGGGGCTCCGAGCCTTCTTCGGAATGGCGAACGCCCCTCTACGGATTCCGAAGCAGGGCCGAAACCCGCGCCAGACGTCTCTCTTCGGAATCCGAAGCAGGCCCGTACAGTACGTAGTAGTTGTATTAATGAAATACGTACTACTGCGCAGGCGCGCGCGCTGGACGATCTGCAATGGCCCAAGCGCTTTGCGCAACTGAAGGCGGAACAGCAGGCGGGTGCCAAGGTGGCATTGCAGCAGGTTGATCCCTCGCTGAGGCAGGACGTGCTGGACGAATGGGCCGCGCGTTGTAGCAACCACGGCATCCGCAATCCCGCAGGGTATCTGTTCGGCATCATCCAGCGGGCCATCCACGGTGAGTTCAATGCCTGGGCCAAGAAAGACCCGCCACCGGCACCCACTCAGCCAAACGAACGGCCACCACCCGCACCACCACCCCAAACGCAGGGTAAGCCGGTGCCACCAGAAGTCGCCAGGCAGCACATCGAGCGACTACGAGATCTGCTCGCCAGCAAGTGAGCCGACCGACAAGGCGGTGAAGTGGACGCCCATGGATGCCAGTAGAGCTATCCCCTGGGGATAGTTCCACTGTTGGGAAGGATGTCGCGCAGTCGCAGACCTGGCCTCGAACATCTGCCGCAGCACCGGCGTTGCCCACCCTGATCCCGACCTGCAGCGTTCGTTGGCGCTCCATGGAGCTATCCCCAGGGGATAGCTCGCGCCGCATGCGGCCACCACGCCCTGAACCGGGGTCTGGCAGGTTTCGGATTGTTGACTGACTGCCTTCCGCTTCCTGCCGAAGCTGACCGCTCCTTTTCCCACAACGAGCGGACACCATGGCAACCAATGAACCTCTGCAACTGAATCTCGGCTCCCTGCGCAGCGCGATGTCGCTGACGCTTCACACGCACCACGCCTCGCGCATCTGGCATGGCCGTGCCGCCGCCGAGGGGCGACCGGGCATCGTCGGCCTGAACGGCTACATCGCCCAAATGAACAAGATGCGGCGTGGTTCGGAGCAGGACGACCCGTACTCGGATTGGTGGATGCTGCGCATCGAGGTCAAGCTCGACCAGACCAAGACCACGCTGCAATCGCTGCGCGAGCAGGTGGATCAGGCGCTGGCGAGCGTGCCGTCGGCACTCAGCCTGGGCGAGAA</w:t>
      </w:r>
      <w:r>
        <w:rPr>
          <w:rFonts w:ascii="宋体" w:eastAsia="宋体" w:hAnsi="宋体"/>
          <w:sz w:val="24"/>
          <w:szCs w:val="24"/>
        </w:rPr>
        <w:lastRenderedPageBreak/>
        <w:t>CCTCAACGTGCAACCGGTCAAGTTGCCGCTGTTCGTCAATGCGCAGCTCGGCTTTGCCGCCGTCTATCTGCTGGCCGACTACGACGACATCGCCCGCAAACTGATCCTCGCCCACCACACGGCGCTCATCGACCGCAGCACCTTGGAGCGCTGGCTTAACGAGGGTGCCCATGCACTGCGCAGCCTATTCTCGCTGGCCCAGCAATACCGCTATTCGGGCTGCACGCGCGACGACTTCGTGTCGAAGAACGCCGCAGCACGGGCGGCGTTGGAGAAATTCGGCGAACTGCCGCAGGACGTGCTGGAAGGCACGCGCCGCTCGAAGTTCGCGCCGCCCATTGTGCGCCGTGGCCTGCAACAGCGTGCTGAGAGTCCTGCTGCAGCGCCTGCCCCCACCGACGAGGCCGCCACCGACGAGCCCGCCACTGACGCAGCACCCGAAATCAGCGCCGGCGAGGTCGAGGACGAGCAGGCATGAGCGATCCGAACCGCGAACCCCGCTACTTCCAGGGCCTGCAACAGGCTGCCTTCATGAAGCTGGAACACGCTGCCTCTCTAAAAGGCCTTTTAAAGCCTTTTAAGGGTAAGGGGGATCTTGAGGCCTGGGCCAGCCAGTGCTTCGCCATGCGCGACGAGTTGATTGGCTTGACGCAGCGGCAGGTGCTGCAACAGGCAGTCGGGCATCCCTTCCACCTACTGCCCGTGGAGTTGGCCCAGCAGACCACGGGCGCAGGCACGGCGTTTTTGCGCTGGCGCAAGCACGACCGCTCAGCCATGGGCGTAGCCCTGTGGCAGGAATTGATGGCGAGCACCGGCACGCCGGTCAACCTGCTGGCCGAGCTGCACGCGATCGAGCTTCAACGCATCACGCTGAACATGCAGATCAGCCTGTTGCACACCTTGGGCAGGCAGGCCCAGGAGTGCGCCAGCAAGGCCGCCAAGGCGGAGGACGCCTACCTGCGACGGCTCAAGTCCATCCCACCTGGAGTGCGTGATCGGTGATGGCATCGGACACCCCAGTACGCGCCCGACGCCGACGCGGCACGGGTATTTCAACCACCATGGAGATTGCAAC</w:t>
      </w:r>
      <w:commentRangeStart w:id="5"/>
      <w:r>
        <w:rPr>
          <w:rFonts w:ascii="宋体" w:eastAsia="宋体" w:hAnsi="宋体"/>
          <w:sz w:val="24"/>
          <w:szCs w:val="24"/>
        </w:rPr>
        <w:t>ATGAGCACGCATTTTTGGGGTGAAGGCAACATTGGCTCACCGCCCGAGTACCGGGAGTTCCCCAACGGCAACGACGAGCCGCGGCGCTTGCTGCGGCTGAACGTGTACTTCGACAACCCCGTTCCCACCAAAGGCGGCGACTTCGAGGATCGCGGCGGTTTCTGGGCACCGGTGGAAATCTGGCACCGTGACGTCGCACACTGGAAGGATCTGTACCAGAAAGGCATGCGCGTGCTGGTCGTCGGACGCATGGAGCGCGAACCCTGGACGGACAATGAGGATCAGCCGCGCGAAACCTGGCAGATCAACGCGCGCAGCGTCGGCATCCTGCCGTTTCGCATCGAGTCCGTGACCCTCAGCCCGAAGCCGCAGGATGCGGAGGCAAAGTCCCAGGCCGCCCAGGAACCGGCTGCGCCAAAAGAGCCGCGGCGTAGGAAGTGA</w:t>
      </w:r>
      <w:commentRangeEnd w:id="5"/>
      <w:r>
        <w:commentReference w:id="5"/>
      </w:r>
      <w:r>
        <w:rPr>
          <w:rFonts w:ascii="宋体" w:eastAsia="宋体" w:hAnsi="宋体"/>
          <w:sz w:val="24"/>
          <w:szCs w:val="24"/>
        </w:rPr>
        <w:t>CCCGGTATGAGCCGGCCACTGTTCGCCGCTCCATGCACCCGCGAGCTATCCCCAGGGGATAGCTCCATCAACGTCCACCGGCTTCCACGCGCTCCCGAAAATCGCGGCTCCCGGCCCGCACCCCCCGGCTGCACGCCATCTCCACCCCAGCCATTCCATCCCGTGAAAGAGGTCGCCACCGCTCGCGACTTGTTTGCTGCTGCCCTTGGCGGTGCTCGGCATCCTCGATTCCAGCAACTCAATGAACCACGGAAATCGGATGGACGGACATGCGGCTGTTCTTGTGCGAGAAGCCCTCCCAGGGCAAGGATATTGGCCGGATTCTCGGCGCGACGCAGCGCGGTGAAGGCTGCCTCAGCGGCTCCGGCGTCACGATTACCTGGTGCATCGGCCATCTCGTAGAAGCGGCAGCACCCGAAGTCTATGACGCGGCGCTCAAGCGCTGGTCACTGGAGCAGTTGCCCATCATTCCCCAGCAGTGGCGGGTCGAGGTCAAACCCAAGACCGCCACGCAATTCAAGGTCGTCAAGGCGCTTCTGGCGAAGGCGACCCATCTCGTCATCGCCACCGATGCCGACCGCGAGGGCGAGCTGATCGCCCGCGAGATCATCGACCTGTGCGGCTACCGTGGTCCCATCGAGCGCTTGTGGCTGTCGGCGCTCAACGATGCGTCGATCCGCACCGCGCTCGGCAAGCTGCGACCGTCGTCCGATACGCTGCCGATGTATTACTCGGCGCTGGCGCGTTCGCGGGCAGACTGGCTCGTGGGCATGAACCTCAGCCGTCTTTTCACGCTGCTCGGGCGGCAGGCGGGCTACGACGGCGTGCTGTCGGTCGGACGTGTCCAGACCCCGACCCTGAAGCTGGTCGTTGATCGCGACCGCGAAATCACGGCTTTCAAGTCGGCGCCGTTCTGGGCCATCGACGTGTCTCTGTCCACAGAGGGTCAGGCTTTCTCCGCGCAGTGGGTTGCGCCCGACGGCTGCACCGACGACGCCGGTCGTTGCCTGCAACAGCCGGTCGCCCAGCAGGCGGCGCTGCAGATTCGCGTCGCGGACAACACCCAGGTGGTGTCGGTCGAGACCGAGCGCGTGCGCGAAGGCCCGCCACTGTTGTTCGACCTGAGCACCTTGCAGGAGGTCTGTTCCAAGCAGCTCGGGCTGGACGTGCAGGAGACATTGCAGATCGCCCAGGCCCTGTACGAGACGCACAAGGCCACGACCTACCCGCGCTCGGACTCCGGCTATCTGCCCGAAAGCATGTTCGCCGAGGTGCCCGCCGTCCTGGACAGCCTGCTCAAGACCGATCCGTCGCTGCGCCCGATCATGAGCCAGCTCGACCGCTCCCAGCGTTCGCGTGCATGGAACGACGGCAAGGTCACGGCGCACCACGGCATCATTCCGACGCTCGAACCCGCGAACCTCTCTCCTCTGAGCGAGAAGGAACTGGCGGTGTACCGGCTGATCCGGGCGCATTACCTGGCGCAGTTCCTCCCGCACCACGAGTTCGACCGTACCGTG</w:t>
      </w:r>
      <w:r>
        <w:rPr>
          <w:rFonts w:ascii="宋体" w:eastAsia="宋体" w:hAnsi="宋体"/>
          <w:sz w:val="24"/>
          <w:szCs w:val="24"/>
        </w:rPr>
        <w:lastRenderedPageBreak/>
        <w:t>GCTGAGTTTTCCTGCGGCCAGCAGATGCTGGTGGCCACCGGTAAACAGGTGGTCGTCAAAGGCTGGCGTCTGGTGCTGGCCGAACCGCAAGCGGATGAGGACGGCGACGACGCGGCGCGCAGCCAGGTGCTGCCCCCGCTGCGTGGGGGCCTGGCGTGCCAGGTGGCTGAGGTCGAGATCAAGGCGCTCAAGACGATGCCGCCCAAGCCCTACACCCAGGGCGAACTGGTCAAGTCGATGAAGGGCATTGCGCGCTTCGTGACCGACCCGCGCCTGAAGCAGAAGCTCAAAGACACGACGGGCATCGGCACCGAGGCGACGCGGGCCAACATCATCAGCGTGCTGATCGCCCGTGGCTACATCGTGAAGAAGGGGCGCTCCATTCGCGCATCGGATGCGGCGTTCACGCTGATCGACGCCGTGCCCGCAGCGATTGCAGACCCCGGCACGACGGCAGTGTGGGAGCAGGCGCTCGACATGATCGAGGCGGGACAGCTCACCCTGGACGTATTCCTCAGCAAGCAGGCCGCCTGGATTTCGCAGTTGATCGCGCAGTACGGCAGCATGTCCCTGTCCATCAAGCTTCCCCATGGGCCAGCATGTCCGCAGTGCGGCGCAGCGACGCGCCAGCGCACCGGCAAGAGCGGCCCATTCTGGTCGTGCAGTCGCTACCCCGACTGCAAAGGCACGCTGCCGGTCGAATCCGGTACGCCCAAGCGTGGCGCTTCGCGCTCGCGTAGCAGCGGCCGCAAAGGCGCCTGACTGACTCCGTTTCCCGTGGGCCGCGCCCTGTTTCAAAGGCGTGGCCCGTGTCCCGCACGCCCCTGCGGGTCGCCCAGCGCGCAACACCTTCTTGTCCGTGTGCGCGTCCCGCCCAGCCGTCCCCGGCTGCGGGACCTGAAGGTAGCTTTTCCGCGAACCGTCTCCCGCGTGTTCTGCTGGTCTGTGTTTCTCCCGCCCACTGCGAAGGGTCCCCCGATGGCTTACCAGGCAGCGCGAGCCACCCGGAGACCCTTTGTGGTCAGCGGTATTCGGTGCCGGTGCCCACCGGCGCAAAAACGGGCTCCCTTTGTGCGCGGATGTGCGCCAGACGATGCCGGCCCCAGCCACGACATGGGCCGGGTGTGATTGCTGATGAGCAGACGGTTCTAGCGACGACCGGGCCTGCAACAGCCCACGGGTGGTTATTTCCTCCCGAGCCGAAGGTCAGCGAGCCTTCGGCATCTTCATCTCGCCGATCAACGTTCCGAGCCAACGGCCGGCCACAGCAACAGGAAACCGACGCATGCAACAACCGGAGAAAGTACGAGCCGCGTTCGAGCGCGACCTTGGCAACAAGGTGCTGTTCATCAAGGGCGGCAAACTGCTGTTCATCGATGGCATCAATCTCAAGGCCATCGCCGACCGTAAGGCGTATTTCGCTTCGCTGCGTGCGCGGCAGGCGCAACCCATTGTGGTCCTGGCCGAACTGGGACAGGACGAGGCATTCGCCCTGTGGAAGCAGCATGTCCTGGGCGACACGACCGAGTGAGCCAACGCACCCACGCCCCCCCTGACAGCCCGCACTCGATGCGGGTTTTCTGTCTCTGCGCCCATCAATCCGGGCTGGGCCGAATGTCGTTTTCCAACTGACGCAGCGCGGCCCCCGGACGAAGCTGCCCGCATGTTCGCTGATTCGTCAGCACATGCCAGCAGCCATGGGTTCCAGGCTGCCGTGGGTTCTTCCCGCGTAACCCGCCAGTCCGTATCGCATCAAGTCTGCGGACACGCGTCCCCGTGACGCCGATGCTTTTTATCCACCGCGTGCGGGAGCTGCCATCCCGTGAGGGACAAGGCCCCGCTTTTCCAAGGAGCCTACCCATGTCCCACAAAGCCTCTTTCGGCCAGTTGGCCTTGACCTATTGCGGCAAGTTCCTGCCGCTCGAAGTCCTGCAAAGCGCCGCCGGCCACTACATCGGCACGCGCGATACCGAAGGTCCCGTTTCGCGGGAATCGCACGAGTACTTCCGCAGCCATGCGGCGGCTCAACGTGCCCTCGAAAGAGGCGGCTGGTCCCAGCTCGCCATTCCCTGATCCAACTGGAGGAATCACGCCATGAATCAACTGCTGCCGCAGGAAGTCGTCGATCAGATCATGCGGGAAGAGCAGCATTTCGCTGCCGCGCCCCAAGCCTTCTTCGAGGCATGGAAGCGTGGTGCCGAGATCGCTGGCCCCGAATGGTTCGGCGACGGCACCCGTGACGGCCTGAACCAGGCCAAAAGCAAGTGGGATCTGCGTCCCAACATGCTGCGGCTCAACGATGCCCTCGGTGTCCTGAGCAGCGGGCAACGCATGTTTCTGTCCGCCATGGTCAGCTTCTACAACGCGCACGAGGGCGGTGCCATGCTCAAACGCTGCCATTTCCACGGGCTGTCGGACTTCGACGGTCTCGACTTGGAACGCCGCAAGGTCATTGCCGACTTGATGCTGAACTACAGCGGCTGGTGAGCCCGTTTCCGGCACACCCCCGTCTTTTCGTTCCCCACGAGGGACATGCGCCCACACAGCCATGTCCCTCGATTTCCTTTCCGTTGCCCAGCGTAAAGCGGCTGAATCAAAGCCAACGATCAGCGCCGACTGACGCATTTTCCCCTTTCAACCCACCGGGTCCAATTCCCGGTGGCGGGAATTGGCTCCATTATTCAATCTGGAGAGTTCCCATGTCCCAGAATCCCAATCCCTTTCTCCGTGGCTACTGGAATTTGAAGATCGTCCGCACGCTGTCCATCAGCTACGAGGACGGAATTCCGCATGTCTGGCGAAACATCCACCCGAGCCAACAACATCTTTCCGACGAGGAATTGATTTCATCGTCCTGCATCGTCACCAGCGATTTTGCGGTGGTCACGAACGGCTCTGAACCTGTGAGTGCCGAAGCACTGGCCGAATGCGATGCCGATGAAGGCGTTAACGGCGAAGGCGTGATCGGTGCCGTGGTCTATGCCATTCATGGCGAGGACTTCGACGGCCGCCTGATCCACGTCGGTGACAGCTATT</w:t>
      </w:r>
      <w:r>
        <w:rPr>
          <w:rFonts w:ascii="宋体" w:eastAsia="宋体" w:hAnsi="宋体"/>
          <w:sz w:val="24"/>
          <w:szCs w:val="24"/>
        </w:rPr>
        <w:lastRenderedPageBreak/>
        <w:t>CGGTCGAAGCCGCGCGGGAAGTTGTGCAGCGCCTGAGTTTCGAGACCGGCTACTACAGCCGATGCTGGGAGATCAGCAGCGCGCACATCAGCCAGGAAACCGGCCAGTACCTCGCCAACCTGGCGGACCTTGCCACGCCGGAGGCCTTTTTGTTCATCGCCTTTCGGGTTCCGTACAGCCCGGCGATCGGCGTCAAGCTGATCTCCACGCCCTGGACGGACAAGAACCTGGAGCACGCCGAGGGCATCACCGCCGAGCAGCTTCGGCAGGAGCACCGCAGCAAGGGCATGCCCGCCGACCTGGCGAACATCCTGGAGCTGGCTGGCCAGGCCGATGTGCGCATCCTCATCCTCGACGCTGACGCGCCCGTGTTGCTGGGCCTGCCGCTGGCCGAGCCCTAGCAAACACACCACGCGCCCACCTTCCTCTTTGCCCTCCATGCCAGCCCGTCTCCTTTCTGGGAGCCGGGCTGGTCCAATTCCATAGGAGCACTTTATGTTCCCCGACCTCATCTCGCCCGCACGCGACTTCGAGCATCAGCTTGGAGCCTGCGTCAACGCCATGGGCCAGGACGACGCCATCGGCCAGATCCTGGTATTCGAGCGCTTGAGCGGCATGCTGCACATGCGCCATATCGCCAGCGCCGATCTGGCAGACACCGACATTGATGCCTACGAAATGGTCGTCTTCGACGGCGGCAATACCGGCGGCGACTCGTGGAAGCACGTGTTCTTTCCACGTCAGCGCGAACACTACTTCGTGTACCAAGTCTGACCACCCAGCCGCTTTCGAGGGGCCTTTTCTTGTCGCGGCGCAGGAAAGCGGGTGCGGCGCGGTGCGGTTTCCTGAGCGCAGGCCGCTCACTCAAGGGCCATCTTTACCCCATGTTCGTCGGCGTTGCCGACACATGCCCAGGCAGCCAAGACCTTCAAGGCTGCAAGCGCGGGAAACCGTGCTGGTTGTTTCTTTCTACGGACGCATCGCGCCCATCCACCCACAAGGGACCTCTCCCTTGCGGGCGGGGAATCCCTTGTTCTTCCTCAAGGAGATTCACATGGATCGCTCTCTTATCAAGACCCTGATGCCTTCGCTGGTCGCAGGCCATGTGCCCCGCAACGTGCGGTCGTTCAAGTACCGCGTGTTCGATGATCAGCCACAGTCCTCGACACTGGGCTTTGTCATTGATCCCCAGCCCTTCGACGGCAAGGTGGTCGCAGCCAGCGAAGACGCCATCGTCGTCAAGCTCAAGCCCAGCGAGTTCGCGGTACTCGATCCCAACCTGGTGACCACCGTTCCCAGCGAGGGCACCAAGGTGCATGTCCAACCCTATGCCCGTCGTCGTTTCGACGGTCTGCGTGCGGACACGCCAGAAGAGCGCACCGAGATGATGTCCGACGGCACGCCCTACACCGTCAAGACACACATCCTCGGCTCCGCGCCGGCCAAGTTGCCCATTCCCGAGCCGCAGTGCATGGAACTGGGTCAGCTCATCGAGCAGTTGGAGGAAATGCCGGCGCCCGACGGGTTCCGGCGCATCACCCACATGCTGGTCGATGCGGGCGCCCACGACTTCACCTGGGTCGATCCGACGCCGTCCAGGATCATCGAAACGCCTCCGGCGATCAGTTTCACGGTTTCGACCGCGAAGTTCGCCGGCCAGGTGACGATCCTCTACCAGCCCGGCAGCGATACCTATGCGGTGGAGCTGCGCCGCGACGGCGAGTTGGTCGATCGGCACGACGAGGTGTATTTCGACATGCTCGGCGAAGTGCTGGAGCGACTCATAGACGACGGGCGCTGGCGCCTGATCGACGTGAGCGTGATCGGCGCGGAGACGTCCCGACGGCGCCGCGCTGTACCGGCGTGACACCACGAAAAGTACCAGGCGACCTGCCCCCACAGGCTCTCCCTCCATTCGGAAGGAGGGCCTTTTTTCTGCCGTGGGAGATTTCATCAAAGGGAATCGATCGGATACCGATTGATGGCTGCCTCGCGCGCGAGGCCTGGCCATGCTGAGCCCATGCCTGCTGACGTTGTCAGCGACATGCCAGGCAACCATCGGTCTTCGAGGTTGCGGCGCAGTTCCCACTGCGTGACCGAGCCAGCTCGCACCGCATCCATCCGCGAGCGGCCACCAGTCTCTGGTGGTGGATGCTTTCGCCTTATCAACCCATCGCGGGGTTACGCACCTTTCCCCGCTGCGTGGGGCCGGTGTGTCTCCGCTTCATCCCTATGGAGATTCACC</w:t>
      </w:r>
      <w:commentRangeStart w:id="6"/>
      <w:r>
        <w:rPr>
          <w:rFonts w:ascii="宋体" w:eastAsia="宋体" w:hAnsi="宋体"/>
          <w:sz w:val="24"/>
          <w:szCs w:val="24"/>
        </w:rPr>
        <w:t>ATGAGCACCACGTCCAACGAGAAATCGTATTTCGACCTCCACACCTCGGGCATCGGTTACATCCAGCGTGCCCGTGAAGTGCCTGTTCGGGGCGGCCGCCGTGCGCAGCCTTTCCTGGCATGCACCATCGCCGCGCTGGTCGGTTCCGCAAAGGATCCCAGCTATCGCTATTTCGACGTCAAGGTCTCGGGTGCCGAGGCCAAGAAGCTGGTCGAGCGCTACATCGGCGTTGACGATCCCAAGCAGCGCCCACTGGTGCGCTTTCGCCTCGGCGACCTGTGGGGCGATGCGTATATCCGCGACAAGGGTGAGCAGAAAGGCCAAGCCGCCGCGTCCCTCAAGGCGCGACTGCTCAAGGCCGAGCCGCTTGACCGGGCCGAACTGGCTTCGATCAGGCAGCACGAGCTGGTCACCCGCGGCATCGGCTACCTCAGCCGTCCGAAGGACGTCACACCCAAAGATGGCGACCCGTTCCTCTCTTGCACCGTCGCCGCTCTGGCCGGGCCTGTCGATGAACCGGAGTATCGGTACTTCGACACCATCGTCACCACCCCTGAAGCCGAGCATCTGGTTCGCCGGTGCGTGCAGGCCATCGAAGGGGACTGCAAGGTGCTGATCGCTTTCCGTCTCAACGACATGAAGATCGATCCGTACATCCGCACCAAGGGTGAGCGCGCTGGGGAACCGGCCGCAAGCCTGGATTCGACACTGATCCACATCGGCCTGATCAAGATCGACGGCACCAAGGTCTATCCGACGAGCCCCGCGCAAGCAGATTCGCCGCCGGCCCA</w:t>
      </w:r>
      <w:r>
        <w:rPr>
          <w:rFonts w:ascii="宋体" w:eastAsia="宋体" w:hAnsi="宋体"/>
          <w:sz w:val="24"/>
          <w:szCs w:val="24"/>
        </w:rPr>
        <w:lastRenderedPageBreak/>
        <w:t>GGACGCTCCCGCGCCCGAAGCCGAGGACGCCGCCCCCGCTGCAGATCAGCCTGCCGAGCCCGCCGAGTGCGAGCCCGAAGGTGAAGTCGAGGAGCAGGAGCCGGCATTGGCTGCTTCGTTCTGA</w:t>
      </w:r>
      <w:commentRangeEnd w:id="6"/>
      <w:r>
        <w:commentReference w:id="6"/>
      </w:r>
      <w:r>
        <w:rPr>
          <w:rFonts w:ascii="宋体" w:eastAsia="宋体" w:hAnsi="宋体"/>
          <w:sz w:val="24"/>
          <w:szCs w:val="24"/>
        </w:rPr>
        <w:t>TCCGGCATGGCCCCTCATGGGGCCTTGCCGCTTCTCCTTGCTGCATCTGCAGCGTCCTCCATCCGCATAGCGCGCTCGCGCATTTCTTCCCCCGAGTTCCGCGTGGTCAGACGGCCGCGCGGTTGTCGCATTTTTCACAGGAGAACAGCCATGTCTCTGGCATCCCGTTTTGCTCCGCAGTCCCCGATCCTGCGCTCAGATCGCCCGCTCTCGGACGACCGCATTCGCGCCATTGCTCCATCAATCTTCGCCGACGCTCCGCATGGGAGCCGATCCGAGCGGTATGCCTACATACCGACCTCGACCGTGCTCGCCAAGCTGCGCCAGGAGGGTTTCGAGCCCTTCATGGTGTTCCAGACGCGCGTGCGCAACGAGGATCGGCGCGAGCACACCAAGCATCTCATCCGACTTCGCCATGCCAGCCAGATCAACGGCGACGAGGCGAACGAGATCATCCTGCTCAACAGCCACGACGGCACGAGCAGTTACCAGATGCTGGCAGGCATGTTCAGATTCGTCTGCCACAACGGCCTGGTCTGCGGCGATACCACCGCCGACATCCGTGTCCCGCACAAGGGGGATGTGGCCAGCCAGGTGATCGAAGGCGCCTACGAAGTCCTTGAAGGCTTCGAGCGCGTGAAGGACTCGCGCGATGCGATGCGCACCATCACCCTCGATGAGGGCGAAGCAGAAATCTTCGCGCACTCAGCGCTGGCACTCAAGTACGACGATCCTGCCAAGCCGACGCCTGTCACGGAGCGTCAACTGCTCGCGCCCAGGCGCTGGGACGACCGCAGGGATGACCTGTGGGCCGTCTTCAACCGTGTCCAAGAGAACCTCGTCAAGGGGGGCCTGAATGGACGCTCGGCCAATGGCCGCAATCAGCGCACCCGCCCGGTGCAAGGCATCGACCAGAACCTGCGCCTGAACCGGGCGTTGTGGCTCCTGGCCGAAGGCATGCGCCAGCTCAAGGCGTGATGCCAAGTGGACCTTGCCCACCTCGGGCGAGGTTCATTTCCTCTCATCCACCGGCTGCCACCAGCCGTCCGTCATTCATCATCAGGAGTACCACCATGACAGCCAAATCGGCATCCGAGCAATCGGTTTCGCCCATCATCGTCCCCGGCCAGCTCACGCTGCGTACCATCCGCGGCAAGAACGGCCCCTTCACGGTCGGACGCCTCGCCACGCACCTTGGTACGTTCGAGGTCAAGGACCCGGAGCTGGAGCAATACCCCGAAGGCAAGTACGACGGGGAGTTCATCATCAGGTACATCTTCCCGAAGTCCTACCCGGTCGGTGGCGGCATGCGCTTCGAGATCCGCGCCAGCCTGGACGGAATGACGCTCTACGACATCGACAAACTGAGCCGTGACGAGGCACGCAGCTTCGCCACCCAGGATCTCGATCCACTTGATGAAGAGTTGGGCGCACAGCCTGCAATAACGCCGGCAACACCGGCCAAGCCCAGCAAAACTTCCAGGCCCGCCAAGCCCGCACCAGTGCAGGCATCCACGGACCCGCTGGTTGATACCACGCCCTTCGGCGTGGATGCGCCGACGCCCTCTGCGGCAACTGCTCCCGGCAGTACCGAAGATGGCGACGCCGCGCTGTTCAGCCTGCTCTGGCCGCTGGGCGAGTCCGTCAAACTGGATTCGACCATCGACCGCCGCACCTTGCGCGCGCAGATCTTCCGCCTGGGCGAGCTGGGCTACGCGCTGGACTTCAAGACGCAGGAGTGGAGCCGCCAGGCCGAACTGCAACCTGCGTAGTACTGGACACAGCATCTGCGGTGTACTTCATCCACCCGCTGGGGGCCTTCCCCACCGGGGAGGCTTCTGGCTCAATTTTTCCAGGAGGCCTCTCATGGGCTGGTATTTCTCACCCCAATCGCGGTCTGAACTGATCGCGGAGTTGATTGCACCGCAAGAGACCGAGCGCGCCAGCGTTAAGGTCATCGCCCACGCGCTGCGTGGCAACGTCCTCTGGTCTGTTACGCAAGTCACAGCCAAGGCCGAAGGCGTACACCGTGATCTCGCACCGGGCCAGTCCCTGTGCACCATCCGCTGCGATCTGCTGGAGCGCAGCGGCGGCCAGTGGGGCTACAAGCCGCTGGACGAATCCATGCACCCGTACTACTACTCGTGCCCGCTGTCCTATCTGGACCTCGCACCGGAGCAGTCCGCCGAATGGCGTGCAGGCGTTCGCGCCTACCACGCAAAGCGGCGCACACCCAAGGCAAGCACAGCCCCAGCTACGGCGCTGACGGTCTGAACCAGGGCGTTTTTCTTTCCACCCCAAGGGGCAGTGCTTGCCCCTGCGGGCGGTGCTGTTCCCTCTCATCCGAGGACATCACCATGCCCGCAAACACTTCCTCCACCACGCTGTACCGCATCGACGAATGCCCGGACGTGATGGCCGACGCTTGCGTCGGCGATGACCAGGGCAACCTGATCTTCCTGTCGATCTGGGCGCGGGACACCGCCGTCCAGCAGTTCCTGGCTCGCCTGACCCTCGGGCGCGACGAGCAGGGACTGGAGCAGTTCCACCTCATCACCGACCAGGGTGGCAGCGTTCCGGTGTTCGTCGGCAACGTCGATCGCCTGGAAAAGCGCATGACCCGCGCCTACCGGCGAACGCTGTTCGGTTCGCTGTCCAACGTGTGGCTGTTCGATCGGCGCTGCGTCAAGCCCGACAAGGCCAACGCCAGCGCACTGGCATTGCTGCCCCGCGATAGCGACCACCGATTTGACCGCCTGTGGCCGTTGGTGCAGGACACCTGCCCACTGCCACTGCTCGACCACTGGCGCGAAACCGTGCTGGAACTGCTGCAAAGCCGCGAGATGCTGACCCGTTTGCCATTCGCCCTCGGGCCTTTGGTGGGCCATCGGCTCGCCATCGACGTGCCGGCG</w:t>
      </w:r>
      <w:r>
        <w:rPr>
          <w:rFonts w:ascii="宋体" w:eastAsia="宋体" w:hAnsi="宋体"/>
          <w:sz w:val="24"/>
          <w:szCs w:val="24"/>
        </w:rPr>
        <w:lastRenderedPageBreak/>
        <w:t>CTGACCCAGGCGCTCGGCTCGCTGATCCGCAGTGACGTGCTCACCGCCTACCCATACCCGGCCAAAATTTGGACGCCGGAAACGGTAGCGGCTTGAACCACCTGCGCAGGTACGCCAAGGCCCGCCTGCGCCATTTATCCCCGCCAACCAGGAGACTTCCATGGCTCTCATGTTCCCGCGGCTCGCCCGCAATTTCGTGAAGAACGGGTACTTCCCGACCGACGAACCGACGCTCGAAAGAGCCCTCAATGCACTGATGCCCAGTGCGCCTGAATCCAATGGACCGATGTGCATCCTCGATCCCTGCGCCGGCGAAGGCGTGGCGATTGCCGAAGCGGCTCATGCCCTGGGGCGCGAGCAGGCCAAGGCGTTCGCCGTCGAGTTCGACGCAGAGCGGGCGCGCCATGCCCGCAGCCTGGTCGATCACTGCCTGCACGCGGATCTGATGGATACGATGATCTCCAAACAGTCCTTTGGGCTGCTCTGGCTCAATCCGCCGTATGGCGACCTGTCCAAGGACGTCAACGGCAACATTGGCTATCAGGGTCAGGGCCGAGCCCGCCTCGAAAAACTGTTCTACCAGCGCACGCTGCCCCTGTTGCAGTACGGCGGCGTGCTGGTTTTCATCGTTCCCGGCTACGTGCTCGACGCCGAGCTGGTCGGCTGGCTGACGCGCCACTACACCGACCTGCGCATCTACCGAGCGGTGGAAACGCAGTTCAAGCAGGTGGTGATCTTCGGACGCCGGGTGCGCCAGCGCGAGCAGACGCCCGATGGCGTCAAGGCCGTGCGCAATCTGCTGCTGCAGGTTGGGCTTGGCGAAGTCGAAGCCGAGGAGCTGCCGAGCGAGTGGCCATTCCTGCCGTACATCGTCCCCGCCAGTCCGGCCGAGCCGGGGCATTTCTTCCGCGTGACGATGGAGCCGGAGCAGTTCGCCGATGAGGTTGGCAGGCTGCAAGGCCTCTGGCCGTCGCGGGATACGCAGTTGGGAGCCGCGCAGCAGACGCTGCGTCCTCCGGCGCGGGCCTTGTCCCACTGGCATCTTGCCCTCGCTCTGGCCGCGGGCGCGATCTCGGGAGTTGTGCAATCCAAGACGGGTCGCGTGCTCGTCGTCAAAGGTGACACCCACAAGGACAAGACGCTCCAGCGGGAATTCACCGAACGCGAAGACGGCTCGATTGCCGAGACGCGCATCCTCACCGACAAGTTCGTTCCCGTGATCCGCGCGTGGGACATGACGCCTGGCTCCCCGACACGGGGCGAGGTGTTGACCATCCGCTGATCGTTTCTCCACCGCCGACAGTTCGCCGTCGATTTTTTCCACCCACCGGGGTCCAGTCGCCCCGATGGGGTGCCGTGGCCCCTCCATCTCCAGGAGCCTTCCATGGCAGCCCAAGCACTTTCCATCAGCCAGACACCGAGCCTGCGCTTCTCGCCAGGCCAGGTGGTTATGACCATCGGCGTCGATGACCTGGTCCAACAGGGCCGGCTCAACCCGACGCCCTATCTGCGTCGCCACCTCGGCGGCGATTGGGGCGATCTCGACGACGGCGACAGGCAGCAGAACGATGCCGCGCTGAAGTCCGGTGAGGATCGCCTGTTCTCTTCCTACCAGGTCGCACCCGGTCTGAAGCTCTGGATCATCACCGAATGGGATCGCAGCGTCACCACGCTGCTGCTGCCCAGCGGGTACTGATCTTCTCCAACGCGGGGCCACCGACACCCCGCAAGGGTGCTGTAGCCCCTTCACTCTGAAGGAAGCCACATGACCTCCAACCAACATGACAGGCATCGCCGCAAACGGCTGTTCGAGATCGGTGCACTGGAGTTCAGCGAAGGCGTCGAACGCCTGATGAACGAAGGCCGGCTCGATCCCATGCCGCTTTTCGAACGCCACATGCGTGGCGACTGGGGCGACGTCGCGGACTACCAATGGCAGCAGAACAACGCTGCGTTGGAGTCTGGCGAACGCCTCGACTCGTTGTACGTCGTCACCCGTGACCTGAGCATCCATATCTTCACCGAAGCAGATCGCAGAGCGACCCGCATCGTGCTGCCGTCCGAGTACTGACCGCGAGTTGTCACCGCAGGCCACGAGCGCCTGCACTGTCCAAGCACCGACGGTTCGCCGTCTCTCTTCCCACCACGGGGCATGTCATCGCCCCGCTGGGGTGGTGCATGCCTCATTCTTTTTTTGGAGCACCACCATGTCTACCGATCTTGAAACCACTGCCATCGAGACTGCACCCGCACAAGGCGATCTGCTTGAAGCGGAATCCAACCATCTCACCCTGAGCCTTCAGGATTTTGTCGGCGAGTTCGGCGACGAACTGCTCGATTCTCTCAACCGCGCCAACCCGCCGGTCTATGTTGGTCAAGCACAGGCGCTGCGACAGCTCGTCGTTGCCAGCCTCAAGCGCAAGCTGTTCCAGGCCCAGGCCGACGTTGTCCATGCCGCAGCCGAGCTGCTGGTCGATCAAGGCGAACGCGCTGCGATCGTCAATGGCGAAATGGGCTGCGGCAAGACGACCGTCGGCATCGCCACGGCCGCGGTGCTCAACGCCGAAGGCTACCGCCGCACCCTGGTGCTTTCGCCTCCCCACCTGGTCTACAAGTGGCGGCGCGAGATCCAGGAGACGGTGGCCGGTGCCAAGGTCTGGGTGCTCAATGGCCCGGACACGCTGGTCAAGCTCATCAAGCTGCGCGAGCAGTTGGGTGTGCCGCCCACGGGCCAGGAGTTTTTCATCCTGGGGCGCGTCAGGATGCGGATGGGGTTCCACTGGAAGCCGGTCTTCACCCAGCGACGCACCCGCCACGGCGACGTGGCAGCGTGCCCGGACTGCGGCACGGTCATCACCGACCTCGACGGCGAGCCGGTCAACCCGGTCGCGCTCGAAGCCGAGGAGTCCCGCAGGAAGTGCAGCCACTGCGCCGCGCCCCTGTGGACGCTGATCCGCCCGCGTAGTCTGTCCGGCAGCGACCAGTCCTCGGTCGTCCTCAAAGCCTTGAAGCGCATCCCGACTATCGGGGAGGTTA</w:t>
      </w:r>
      <w:r>
        <w:rPr>
          <w:rFonts w:ascii="宋体" w:eastAsia="宋体" w:hAnsi="宋体"/>
          <w:sz w:val="24"/>
          <w:szCs w:val="24"/>
        </w:rPr>
        <w:lastRenderedPageBreak/>
        <w:t>CCGCGCAGAAGCTGATGCAGAAGTTCGGTGACGGTTTCCTGGCGTCGATGCTCGGCGACAACATCCACGAGTTCATCAACCTCATGGATGGCAACGGCGAGCTGGTGTTTTCTGACCGTCAGGCCACGCGCATGGAACGTGCGATGGCCAACATGGAGTTTGGCTTTGGCGAGGGCGGCTACCAACCGTCCGAGTTCATCAAACGCTACCTGCCGCAAGGCACGTTCGACCTGCTCATCGCCGACGAGGCACACGAGTACAAGAACGGTGGCAGTGCCCAGGGCCAAGCCATGGGCGTGCTGGCGGCGAAGGCTCGCAAGACCTTGCTGCTGACCGGCACGCTGATGGGCGGCTACGGCGATGATCTGTTCTATCTGCTGTTCCGGGCATTGCCTGGACGGATGATCGAAGACGGCTACCGCCCGACCACGAGCGGCAGCATGACCTCGGCTGCGATGGCGTTCATGCGCGATCACGGCGTCCTCAAGGACATCTACTCCGAGAGCGCCGGCACGGCGCACAAGACGGCCAAGGGCACCAAGGTATCGGTGCGCACGGTCAAGGCTCCCGGCTTCGGCCCGAAAGGCGTCTTGCGCTGCATCCTGCCGTTCACGATCTTTCTCAAGCTCAAGGACATCGGTGGCAACGTCCTGCCGCCGTATGACGAGGAGTTTCGTGAAGTCCAGATGGACGTGGCGCAAGCTGCGGCCTACCGCGATTTGGCGGGTCGGCTGACCGCAGAGCTGAAACAGGCTCTGGCGCGACGCGACACGACCTTGCTGGGCGTGGTCCTCAACGTGCTGCTGGCCTGGCCGGATTGCTGCTTCCGGTCGGAGACCGTGGTGCATCCACGCACGCGCAACACCTTGGCGTTTGTCCCGGCTCAGTTCAATGAGTTCGAGATCAGTCCCAAGGAGCGTGAGCTGATCGATATCTGCAAAGCGGAGAAGGAACAGGGCCGCAAGGTTCTGGCATACACGGTCTATACCGGCACGCGCGACACCACGTCGCGCCTGAAGGGGCTGCTGGAGCAGGAAGGCTTCAAGGTGGCGGTGCTGCGCGCAAGCGTGGATGCCAGCCGCCGCGAGGACTGGATCGCCGAGCAACTGGATCGGGGCATCGACGTGCTTGTCACCAATCCCGAGCTGGTCAAGACGGGACTGGATCTGCTGGAGTTCCCGACGATTGTGTTCATGCAAAGTGGCTACAACGTGTACTCGCTCCAACAGGCAGCACGCCGCTCCTGGCGCATCGGGCAAAAACAGCACGTGCGCGTGATCTACCTCGGCTACGCCGGTTCCTCGCAGATGACCTGCCTGGAACTGATGGCCAAGAAGATCATGGTCTCGCAGTCCACCTCGGGCGATGTGCCCGAATCGGGGCTGGATGTGCTCAACCAGGACGGCGATTCCGTCGAGGTCGCACTGGCCCGGCAACTGGTCGCTGCCTGATTCCCACGCCCGCCGGCCTCGCGCCGCCGGCTTTCCGTTGTTCCCATCTTGCAGCCCCAACCGCGTTCTTCGTGGGCGGGGCTGCGTTTTTTATTATTCACGATCACTCCAGTACCGCAATTTACTGGACTGCGCCGAGGCTCGATACAGCAGGTGTATCAATAACATAGGCTAGCTCAACATATGCCGGTGCTTTCCGAAGCTTGACCCGGCTTCCCCTCGCGTGGCTCCCATGCGGCTCTTGGAAACCGGGCTTTCTGAGGAGTCATCATGGCGAAGATCAAGCCGAAACGGCTGGCCGAACCGATCAACAGGTTGATCGCGGTAGTTTCGGACCTGCATCGCAATCACACGACTGCCAGCCAAGAGGCATGAACATCTCCATGCCTGAACTCATCTTGCGGGCAATTACTCAGCGGCGCTAAGAGCCAGCTTGAAGATGGAATGAGTCTCAGTCCATAGCCGTTTTTAGTGCTCTTTTCCGCGGGACCGAAGAAGACAAAGACGGCAAGCACTCGAATAGGCGTTCTGCGTAGACGAAGCCCATCCGTCTGACCGAATCCTGATCGAAATACAGCAGCCAAGCCGCAAGTAACGCCAGCGAAACGAGCAGCGTCAAGCCTGCGGCGAGTCCTGGATCAGCAAAATGCATAGGGTTGAAGTGGGGAGGTGCGACCTGTAGAACCTTTGCAATCAACAATCCGTAGAGGATGCCCAGGAGACACGACACGATACCGACGGGCTTCATCGCCAGCATGTTGCGATGAAATCCATAAGCGATGTTCTCTTTCAGCAAGAGCTGCTTGTTTGAGCGCGTGAGTTCGCGAAGTCGTTTGGTTGCTCCTATGTACGTGTCGTCTGCCTGCTCGGGATTGGCCGACTCTTCTTCCGCTGTTGGCATCGCGATGCCGAGCTTGCCTGTGATTGCCGTGTGGTAGCGCTGCTTGCTGACACCATCGAGAAACCTGTCGCGATGGCGCAGCGCAATGGTGGTGGGCATGCCGCCCCACTTGGCAACTAAGATTTCTTCGAGTTTTTTACCGCGCCCACGGGCCACACTCGCAAGCGCATAAATAGCCCCGCAACCACCAAGCAAGCCGATCACGCCCGTAAGAATAGGGTGCTTGGCTCCGTAGACGCACAACAACGGCACTAGTACCGGCAAGGCCACAAGAAGTCCAGGAACAACGCGTGCCTTACGCTCGTAGGGGTCCTTGACCAGTTCAAAAATTGTTGTCATGTGAAGTCAAGCCTGTGCCGTCAAGGCATCAATGTATGGTTGGATTTCATCGCGATTTTTCAGCGTAATCTGTTGCGCGAGCGGGTCGGGGGCTTCCTTGGTATGCAAGCCTAAACGCCTCAGCGTGTAGTACAGAAACGCTTGGCGGCATGGAAGTTTGGCCTGTCCGTCTTCCATGCCGTAGTCCAGTTCCAAGACCCGTTTCTTGGCCGCAGGTAAATCGGGATGAGGTGCAAGCACCAGCATCAGCACCGTATGCCAATGTGCATCCTGGCTGGCGTCCACTTGGCTCGATTCGAAGCCTTCAATGCGCAGGATTCGGGCCAGGACGAAATCGCTGAAGCG</w:t>
      </w:r>
      <w:r>
        <w:rPr>
          <w:rFonts w:ascii="宋体" w:eastAsia="宋体" w:hAnsi="宋体"/>
          <w:sz w:val="24"/>
          <w:szCs w:val="24"/>
        </w:rPr>
        <w:lastRenderedPageBreak/>
        <w:t>TCGACGCTTGTGGCAAAACGCGCGCATGTGCCAGCGAAAACCATCGTTGCCAAGGGCGTGCGGGGATAGCAGGCGTATCGACTCGTCCAAGGACGTCATGGACTGGTAGCTCACCCGAATGGCTTCCTGTTGCCGAATCGCTCGGACCACTGCTTCGACGGTCTGTTCATTGATCGTGCGCCAGGGGGAAGGTGCCCAATCTGTCTCCGGTGCAGAACCGATGAAGCTGGCCGTCGGCTCGACAACTCCCATCTTGGTCGCTAGCAGCTCTGCTAGATAGCGTTGCGCCGAGCTTCGTTGATAAAGCGGGTGAAAACTCGGCGCTGCCGTGTAGGTCTTGGAACTGCGGTCGTAAGTCAGGTTGCTCGGCGCCAGTTCCGTGTACTTGGCAATGTCCAGTGATGCCTGCGGGACCGAAATGCCAAAGTGCTCGGTGAGATCCATCCGGTTGATGCGCCGCTCCCAGCGCAGACGGAAATCGATGAATTGAAGTCTGCTCTCCAACCCCCAACTTAGCCCCTTGGGCTCAGCAGGTTCGGCGGCAGGAACGGAAGGCTCTTGCATCAGTAGCGCCTAAAAAGTAGACGGGTATAAAAAATAGTCGTACATTAACTATACGCGATCACCCTTCGGTCGTCTACCCGGAGACTCCAGTGCCCACAACCATCACGTTTTTTCCCGTCGACAACGGGGACATGACCCTCATCAAGTTCGGCGATCTCGATGCAACAACCCTGCTGATCGACGTAAACATCAGGCAAGACGCCGATGACCCTAACGGGGAGGCGCGCGATGTCGCCAAGGATTTGCGCGAACGACTGAAGAAGGATGAGAACGGCAGGCCGTATGTCGATGCGTTCCTGCTGAGCCACCCGGACCAAGACCATTGCCGAGGGCTGAAGCGACACTTCCACCTAGGGCCACTCGACAAGTACCCGGACGACAAGAAGGACGACAAGGACAAGAAAATCGTGATCCGCGAGATGTGGTCGTCCCCGATCGTGTTTCGACGCACCAGCAAGACGCACACCTTGAGCGACGACGCCAAGGCATTCAACACGGAGGCGCGTCGGCGCGTGCAACTGAACCGTGACAAGAATTTCGCCGTCGGGAACGGTGACCGCATTCAGATCATGGGCGAGGACATCGACGGAAAAACCGATGATCTCACCTCGATTGTGCGGAAGGTGGACACGCGCTTTTCAACGATCAATGGCAAGAGTTCCGCATTCTTTTCTGCGTTTCTTTTGGCCCCACTGGACGCCCAGGATGACGAGGAAGAGGAAGAGTGCCTGGTCAAGAACCAGTCCAGCGTTATTCTGAACATCACGTTGGCGGCTGACGCGCAGACGCCGGATGGTGCGAAATTCCTTACTGGTGGCGATGCTGAGGTGTTCATCTGGAACCGCCAGTGGCAACGCCACAAGGCTGAAGCAGATGTGCTTGAGTACGACATCATGCAGGCGCCTCATCATTGTTCCTGGCATTCGCTGTCCTATGACAGCTGGTCCGACTACCGTGAAAAAGCCAAGCTCGATGCTGATGCCCGCAAGGCGCTTTCGCAGACCCGTGACGGCGCCGTCATCGTCGCCAGCTGCAAGCCGATTGCAGACGATGACAGCGATCCGCCCTGCATCCGTGCGAAGCGTGAGTACGTGACGATCGTGGACGAAGCAAAAGGCGAGTTCTACTGCACAGGCGAGTACCCCAGCGAAAAGTCCGTGGAACCGCTCGTTTTCACCGTAACCGCTCAGGGTGTGCAGCCTCCCTCGAAGAAGGAGTCCGGATCGAAGGCCGCTGCCGTGGTGACCTCTGCGCGCACCCCCATGCCGCACGGAGCATC</w:t>
      </w:r>
      <w:commentRangeStart w:id="7"/>
      <w:r>
        <w:rPr>
          <w:rFonts w:ascii="宋体" w:eastAsia="宋体" w:hAnsi="宋体"/>
          <w:sz w:val="24"/>
          <w:szCs w:val="24"/>
        </w:rPr>
        <w:t>ATGACGGGCACCATCGCAGACGCACTGCATCAACTTCAGCGGCATCGAGGCCTTATCCGCGTTGGCGAGCCAAGGACAACTGGTGCATCGACGGAGATTGAAGTCGATGTTGCGGTCCAACTGCCGAACAGGTCTCGGCGCAATGGTATCTCTGAGACCGGAGTGCGCACCGTCGAGACGTGCGTGCTGGTATTCGGTAGTGACTGGCCCCTGTCCGCACCCGAGCCCTTCTTACGTGCGGACTTCCCGCTCAACTTGCCGCACATCAACCCCCATCGCCAAGGCGAGTTAGTCTCGCCGTGCCTATTCGAAGGGTCGTTGAACGAGCTGCTGCATCGGTTTGGCCTGGACGCCGTTGTCGATCAGTTGATCGACTGGCTGCACAAGGCCGCGGCCGGAACACTCCTGGACCTGGAGCAGGGGTGGGAACCAACGCGCCGAGACAGCTGTCCTTCGACCGTTGTATTCAGTGCCGAGAAGGTCGCGGCCGCCGCTCCCACTGACGGCACGATTCTGGTGGTTCCCGCAGGTTACGTGACGATCGATGGCGGTCTGTACGCCATCATCAACGCCGAACTGACCGCACAAGTCGATCCTGTGTTTTATCAGGATGTTCACAACGACAAGCTGGGCAAATGGGGGAACGGCCATACCGCGGCCTTCATCGCGCGCGCTCCGATGACCGACGGCCTCCCGCATGTGATCGGACGCTATCAACCAGAGACAGTTGTCGATCTCGCGACGCTGCTCGATCGAGCAGCGCAGCTTGGTATTGATCGCGACGCTTTGGCCCAGGAAGTGGACGGTTATTTCGGACGCTCAATCTTGGATATGCGACAGGACTCGCATGGCTGGGTGCATGGTTTGTACGCGATTGTGATTCTGGCTGTGCAAAGGCCCGCGTCGCTTGTGGGCTCGCCAGGGAGGAGTGTCGAGGTATTGCCCTATGTGGTGCGCTATGAACTCAACGCTCAATCGCTCCTGGAGCGAAACGCCACGGTTCACCCGGCCTTTCACGCGCATGCGTTGTCTCCTGAACTGCTGGCAAGGACGTCTGGCATTCCATACGCAGCCACATCACAGCCGCTGGTCGTGCTCGGCTGCGGAAGCGTGGGATCGAAAGTCGCGATGCAACTTGGGCGAGCGGGCTTTGGTTCGATGACTTTCGTCGACAACGAACCCATGTCGCCTCA</w:t>
      </w:r>
      <w:r>
        <w:rPr>
          <w:rFonts w:ascii="宋体" w:eastAsia="宋体" w:hAnsi="宋体"/>
          <w:sz w:val="24"/>
          <w:szCs w:val="24"/>
        </w:rPr>
        <w:lastRenderedPageBreak/>
        <w:t>CAACGCCGCGCGGCATGCACTCATTGAGCGGGCATCAGTTCTGGTTCCGCCTCGGAAGTCGGCGCTGATGAAGACAGCCTTTGAATCGCTGTCGCATCTTCAATCGCGAGCGTTCGACACCGACGCAGTGACTCTTTTGGTCGATCCGGAACAGTTTGCGGCAACCGTTCCGCAGGATGCGGCCCTCATCGTGGATGCGACGGCGTCACTTCAGGTGCTGGCTGCAGAAACACAATCGGCAGCGTTGGATCAATCCCCTGCCCGATTGGCACGGATCGCGATGTATGGTCAGGGGCGCTGTGTGGCGGTATTGCTCGAAGGAGCTGGCCGCGCCGGCCGAGTTGACGACCTCACGGCGTTCTTGTTCGAGTGCTGCCGGTTTGCACCGGAACTGCGTGCGTCGATTGCAGGCGATACGTCTGAGCCGACTCGGATTTTCGTGGGTGACAACTGTCGTTCGCTGACGATGCCTATGTCTGACGCCGTTGTTTCGCGGTCGGCGTCACTGGTCGGCCTGCAACTGGAACGATGGCTCGTTGATGGGCTTCCGAAGGAAGCGACGCTTTGCGCCGGAATCTCAGATGCCGAAGGCCTTGGAATGGCATGGACCCGCGCCAGCCTTGGCCCGACCACTGCGCTTGAAGTCGCAGACGATGGTGGCTGGAACATTCGGGTCCTGTCCCCAGTTGCGCAAGCAATCCATGCTGATGCGCTGCGCTGGGGTGCTCTGGAAACAGGCGGCGCCTTGATCGGCCGCATCTCGTTTGAAAATCGAACCATCACCATTGCAGGCCTTGTTGAGGCACCACCTGACAGTGTTCGAGAGACCGCCCGCTTCGTCCTCGGAACCAACGGGCTTGTTCAAAATTTGCGCGCCGCAAATGCGGCCTCTTTGGGGTATCTCGCCTTTATAGGAACGTGGCACAGCCACCCGAAAGGCGGCGCACATTCGGGTATCGACCGAAATACATTGCGCGGCATCGCCGAGGATGCTGGCGGCCTTCCGGCCGTGTCGTTGGTATGGACTCCGACAGGACTCACGTGTGCGGTGGATCGCTGGTAG</w:t>
      </w:r>
      <w:commentRangeEnd w:id="7"/>
      <w:r>
        <w:commentReference w:id="7"/>
      </w:r>
      <w:r>
        <w:rPr>
          <w:rFonts w:ascii="宋体" w:eastAsia="宋体" w:hAnsi="宋体"/>
          <w:sz w:val="24"/>
          <w:szCs w:val="24"/>
        </w:rPr>
        <w:t>GTGCAAAGCCACCGGCACTTTGTTGGCATAAAACAAGAGGGATGT</w:t>
      </w:r>
      <w:commentRangeStart w:id="8"/>
      <w:r>
        <w:rPr>
          <w:rFonts w:ascii="宋体" w:eastAsia="宋体" w:hAnsi="宋体"/>
          <w:sz w:val="24"/>
          <w:szCs w:val="24"/>
        </w:rPr>
        <w:t>ATGGCTGACTACTTCGAGATCGACTTTCTTGGCGTCGAAACAGCGAAAAGCGGGGACGCGATCACGCTGCGCTACTCGGTGAATGGCACCGAGGGCGTGCACGTTGTTGACGGAGGGTATCTGGATACGGGTGATGAGATAGTCGAGCATCTGAAGACGTACTATGGAACAACAGTCATCGACCATGTGATCCTCACGCACCCAGATCGCGATCACGCCAATGGGCTACGAAAAGTCCTGGAGCAATGCACAGTCAGGAATCTTTGGATCAACCGGCCGTGGATATACGCGGACCAGTTGATCGATCGCTTTGAGACCTATGAATCGATTGAAGCCCTGCGACGGAAGTTGCGCTCAATCTACGATGCCACGGCAATTCTTGAGGATATTGCGGTGGAGAAGGGAATTCCAATCCATGCCCCCCTTCAGGGGCAGAGCATCGGTCCGTTCGCGGTCATGGCACCTACCCTGGGGCGCTACTTGGACCTGATCGTGGACTCCGCGAAGACACCGGAAGCTGTCGAAGAAAGTGCTTTTGATAGCGCGCTGAGCAGCATATTCCGGGCAGTGAAGGCTGCGACCGCCTACATCAAGTCCCTGTGGGGCGAGGAATATTTCCCGCCTGAGCCGACCAGTCGTGAGAATGAAATGAGTGTGGTGCAGTCGGCTGTCTTGAACGGTCATCGCGTCATGCTTACTGGCGATGCCGGGCGTGAAGCACTGCAGGAGGTGATCGACTACGCGCCTTTCGTGGGACTCGCGCTGCCAGGTATTCGGTATTTCCAAGTGCCCCATCACGGCGGGCGACACAACGTTTCGACCGAAGTCTTGGATCAATTGCTTGGCCCACGGTTGAACAGTATGCCGGACAAGCACCATTGGAATGCCATATGCAGTTCTGCCAAGGCGGATGAGGATCATCCGCGGAAGTCGGTGATTCGCGCTGTATTGCACCGGGGTGGGCACTGGGCGGCAACTGAAAGCCAGAACATACGCATCGGTGCGGGCATCACCCGTGATGGCTGGGTGCCGATTCCTCAAGTGCCATACCCCGAAGATCAAGAAAATTGA</w:t>
      </w:r>
      <w:commentRangeEnd w:id="8"/>
      <w:r>
        <w:commentReference w:id="8"/>
      </w:r>
      <w:r>
        <w:rPr>
          <w:rFonts w:ascii="宋体" w:eastAsia="宋体" w:hAnsi="宋体"/>
          <w:sz w:val="24"/>
          <w:szCs w:val="24"/>
        </w:rPr>
        <w:t>CTCCGGCAGAAGGACGAAGGTCAGCACCGTTCTGCGCACTTGCTGTTCGACCAAGACGAGTGGCAGGTGACGTACGTGCTCAACAAGAAAAAGCCGCCCAAGGAGGCTCCGGCGCTGAACACGGTGGTGCGCCGGATTGCTAAGCCTGGAGGTTTCCTAGGCCGCAAGGGCGATGACGAGCCCGGAGCCAAGACGCTGTGGCTGAGCATGCGCGATGTGGCCGTGTTCGTGCAGGGGCTGCGATTTGCTCGGATGGCGCTTTGAGATGTGTGTAACTGGATGCATAAAGAACGGCAGGTCAGGCCGCAGCAGCGTGTCCATATCGCGGCGAAAGCCTGCCTTGCCAAGGCGCGCGAGATGCGCATTGGCTTCTTGCGCACTGAGCGTGCCTTTCGTCAGGTGGGCTTGCTGCATTATGTAGTGGCGCCTTGCTGAGGCGGAACCCATGGTTTCGCCACGAATCTGCAATTGATTTGCGAAATACACCGTTTTCCGTCCCGTATTGCGACTTAACTGCAGATCCATCCCTTGATCCATGAGCTACTGGTTGTGCGCAACAGCGGGTGCGTCTGTACCGCCTGGACGATACGCAGTAGGCATCCGGGTTGCCCCTGAAACCGGGCACCACCCAGTTCGCATTTCTGGCTGACCGCGCTGCGGCGCGCCGCCAAGGTATCGGCATCGCAACAGAAGAGCCGATGCC</w:t>
      </w:r>
      <w:commentRangeStart w:id="9"/>
      <w:r>
        <w:rPr>
          <w:rFonts w:ascii="宋体" w:eastAsia="宋体" w:hAnsi="宋体"/>
          <w:sz w:val="24"/>
          <w:szCs w:val="24"/>
        </w:rPr>
        <w:t>ATGCCCGCAATCCATGTATCCCGGCGTCTGGTCGGCGCTGGTCTCCTGGCCGCAGCGCTGGCCAGCGGCTGCGCCACCACGACCGCGCCGCTGGTGCCAGACGCCATAGAAGAAGTCGCCTCCATTCCCCAACCCGAGGCCCCCGAGTTCATTC</w:t>
      </w:r>
      <w:r>
        <w:rPr>
          <w:rFonts w:ascii="宋体" w:eastAsia="宋体" w:hAnsi="宋体"/>
          <w:sz w:val="24"/>
          <w:szCs w:val="24"/>
        </w:rPr>
        <w:lastRenderedPageBreak/>
        <w:t>CCGTCGTGCGCTATGGTCGCTACACGCTGGTCGAGCTGGCACCCACGGCGGCGCAGCGTGACTTGCTGTTGCAGACCATCGACGTGTCCATGCCCGAGGATGCCCGTGCCACGGTCGGCGATGGCCTGCGGCATGTGCTCAAACGCAGCGGCTACCAACTTTGCGAGGCGCCTCGCGCCGTGACCGAGTTGTATGCGCTCCCGCTGCCGGCAGCGCACCTACATCTTGGCCACATGACCTTGCGCGATGCGCTGCTCACCCTGGCTGGCCCGGCCTGGGAACTGCACGCGAATGATCGGGCACGGCAGATTTGCTTTGAGCAGCCTGGAGGCAGTGCGACCGCCGAGCACGCACACGAGCCGCCTGCTGCCGAGGGGGTACAGGCGTTTCCGCTAGTGCCTTCGGTTTTGGGAGGCCAGCCATGA</w:t>
      </w:r>
      <w:commentRangeEnd w:id="9"/>
      <w:r>
        <w:commentReference w:id="9"/>
      </w:r>
      <w:r>
        <w:rPr>
          <w:rFonts w:ascii="宋体" w:eastAsia="宋体" w:hAnsi="宋体"/>
          <w:sz w:val="24"/>
          <w:szCs w:val="24"/>
        </w:rPr>
        <w:t>ATGCCGCGCAGTTTCCCCGCCGCCCAATCACCGCCGTGGTGTTGCAGAGCCTGATGTGGCTCTGGCTGATCGGCCTCAGCGTTTTCGCTGCCCTGAGCTACCAGACCATGAACGACCAGGCCGACCAGAAGCGGCTTGATTCCCGCCTGCAAAGTCTCGAAGCGCAGGCGACGGGTCTGGCCGAGACGATCGAAGCCATCCAGCAGCGTCCAGCCGTCGCAACAGCGGCAGACTTCAAAGAAACTCGCGAACTCCTGGAAGCACGCGCTGCCCTGGTCGAGACAACGCTGAGCGGCTATGCCGCTGCTGACGACCTTCAGGCTCTTCGTGCGGAAGTCGAGCAGATCAAGGCACGCCAGAGCGCCCTGCGTGCCGCAGCACCCGCTCAGCCGCGCGCACCGAGCAAGCCCACCGCCAAGCGGGAACCGCCGCCACTGCCGTTCCGCATTGTCGGCGCCGAACTTCGCGCCGGCCAGCGCAGCCTGTCCGTCGCGCCGAACAACGGGAACTTCACGCCCGACCAGCTTGAGGTGCTGCTTCCCGGCGATGCCGTCGGCCCGTGGCGCTTGCAGGCGGTCGAGGGCAACTCCGCCGTGTTCCAGACCGGCGACCAGACCCATCGCATGGCGATTCCCTGAGCGGAGCACGTTACATGAGGCCGTCCATCATCCTTTCCGCGCTCCTGCTGGCGTCTGCCCAGTTGTCCGCCTGGGCGCAGCAGCCGGCCACGGCTCCCACCCGCAATACACAAAGTCAGGAGCGCTCGCTGATCGCCCGCTCCGTGGACGACCGGGTGGCAAGCGACTGGGGCCTGCAACCGCAGGAGTGGGCGCGTTATCGCGAACTGATGGACGGGCCGTTGGGCATCTACTCACCCAACCTGGACCCACTGTCCGCCCTGGGCATCGAGGCGCGCACAGACGAGGAGCGGCGCCGCTACGCCGAACTGCAGGTGCAGATCGAAGCGCGCCGTGTCGAGAGACTGCTCGCCTACCAGCGTGCCTACGACGCGGCCTGGCGGCGCCTGAATCCAGGCATGCAGCGGATGAACCTGCCTGACGACAAGCCCGACACCGGCACAAGCGCCAATCCCTTGCGCGGCTCCGGCCGCACGGCGGTGTTCGTCAAGGACGGCTGCGCGGCCTGCGGGCAGCTTGTGCAGCGCCTGCAATCCTCTGGCACCGAGTTCGACCTGTACATGGTTGGTAGCCGCCAGGACGACACACGTATTCGCGACTGGGCCAAGCGTGCGAACGTCGATCCGGCGCGCGTGCGCAGCGGTGGCATCACGCTCAACCATGATGGCGGGCGGTGGCTGTCGCTGAGCTTGCCCGGCGAGCTTCCAGCAGTCGTGCGCGAGGTGAACGGCCAATGGCAGCGCCAGCCTTAGTGGCCACCTCCGTTTCGCAGTGCTTGCGCACACTGGCGCTCGCGGCGGGCCTGTGCGCCTGCGCCGCCCATGCCCAGGAAGTTCCGCCACCGGCTTACCAACTCGCCGCCCAGCGCGCGGGCGTTCCCTCGACGGTGCTCTACGCCGTGGCCTTGCAGGAGAGCGGCATCCGCCGCAACGGGCGCATCGTCCCGTGGCCGTGGTCGCTCAACGTCGCCGGCCAGTCGCACCGCTTCGCTACCCGTGCCGACGCCTGCGCCGGACTGCAGCAGGCGATGCGCTCCACGCAGCACACGCGCATCGACGCGGGCCTCGGGCAGATCAACCTCGGTTACCACCAGCAGCGCTACGCCAGCCCGTGCGACCTGCTCGATCCATACCGCAACCTTGCCATCGCCGCGGAAATCCTGAAGGAGCAGCACACCACTGGCGAGGACTGGTTACTGGCAATCGGTCGCTACCACCGCCCTGCGGGCGGAGAGCCTGCCGCCCGCTACCGGCGCAGCGTGTCGCGCCACCTTGCCCGTGTGCAGGGCACGCGCCCAACCGCTGCGGCACTCGTCGCGCACCAGGAGAAATCCCCATGACGAAGTTCCAACTGACCAATCTCACGCTGAAGGGCCTGCTCGTGCTGCTGGCGGCTCTGCCACTGGCCTCGCGCGCCGGAGAGCCCCTGATCGTCGTCGAGGACCGTGGCGGCACGTCGGCGCTGCCGTACTACGAGGCTCTGAACCTCCAGCCGCGCGCCAATGCCCCGGCCCGACCGCCCATCCCGATGCTCCCGGTGCCCGCCACGCCCATGGACGAAGCCGCGATGTTGCCGGTGCGCAGTGCCAAACTCACGCCTGGCACCGTCGCGCGGCGCGTGATCGAAGCGCCCGGCCTGCGGCCGTTCGCGGTCATCGGCGACGACGAGGCTTCCCGGGCCTGGCTGCAGCGGCGCGCCGCGGCTTTGCGCGAACGCGGCGCGGTCGGCCTGGTGGTCAACGTCGAAACCGCGCAAGGCCTGGCACGGCTGCGTGCCCTGGTGCCGGGCGTAGCCCTTGCGCCTGTGGCCGGTGACGACTTGGCCGAGCGCCTGGGTCTGCGCCATTACCCGGTGCTGATCACAGCCACCGGCATCGAGCAATGAAGCC</w:t>
      </w:r>
      <w:commentRangeStart w:id="10"/>
      <w:r>
        <w:rPr>
          <w:rFonts w:ascii="宋体" w:eastAsia="宋体" w:hAnsi="宋体"/>
          <w:sz w:val="24"/>
          <w:szCs w:val="24"/>
        </w:rPr>
        <w:t>ATGTCGGGGAAACAGCCGGTCGAGGTTTTGCTGCGCCCAGCGGTGGAGTTCTATACCGTCGCGGCGTGTGCAGGCGCCGCGTTTC</w:t>
      </w:r>
      <w:r>
        <w:rPr>
          <w:rFonts w:ascii="宋体" w:eastAsia="宋体" w:hAnsi="宋体"/>
          <w:sz w:val="24"/>
          <w:szCs w:val="24"/>
        </w:rPr>
        <w:lastRenderedPageBreak/>
        <w:t>TGTCCCTGGTGGCCCCGTGGTCGCTCGCGCTGAGCCCCGCCATGGGCGTCGGCAGTGCGCTGGCGTTCTGCGTCTACGGTGCCATCCGCTACCGCGATGCCCGCGTCATCCTGCGCTACCGGCGCAACATTCGCCGCTTGCCGCGCTACGTGATGACCAGCAAGGACGTGCCGGTCAGCCAGCAGCGTCTGTTCGTGGGGCGCGGGTTTCTGTGGGAGCAGAAACACACCCATAGGCTTATGCAGACGTACCGACCGGAATTTCGCCGCTACGTCGAGCCAACGCCGGCCTACCGGCTGGCACGCAGGCTGGAGGAACGACTGGAGTTCGCGCCGTTCCCGCTGTCCCGGCTGCCTGCGCTCACGGGCTGGGATGTGCCTTTCAACCCGGTGCGCCCGCTGCCGCCTGTGGGCGGCCTGCCGCGCCTGCACGGCATCGAGCCCGATGAGGTGGACGTCAGCCTGCCGCTGGGTGAGCGCGTCGGGCATTCGCTGGTGCTGGGCACCACGCGCGTGGGCAAGACGCGGTTGGCCGAGTTGTTCGTGACCCAGGACATTCGGCGCAAGAACGCCGACGGTGAGCACGAGGTCGTCATCGTCATCGACCCCAAGGGCGACGCCGATCTTTTGAAGCGGGTGTACGTCGAGGCCAAGCATGCGGGCCGCGAGAGCGAGTTCTATGTCTTCCATTTGGGCTGGCCGGACATTTCCGCGCGCTACAACGCCGTGGGCCGCTTTGGGCGCATCAGCGAGGTGGCCACCCGTGTTGCAGGACAGCTCTCCGGGGAAGGCAACAGCGCGGCATTTCGCGAGTTCGCCTGGCGCTTCGTGAACATCATCGCCCGTGCCCTGGTGGAACTGGGGCAGCGTCCTGACTACATGCTGATCCAGCGGCATGTCATAAACATCGACGCGCTGTTCATCGAGTACGCCCAACATTACTTCGCCAAGACCGAGCCCAAGGCCTGGGAGGTGATCGTCCAGATCGAGGCCAAGCTCAACGAGAAGAACATCCCGCGCAACATGATCGGGCGCGAAAAGCGCGTGGTGGCGCTGGAGCAGTATCTCTCGCAGGCGCGCAACTACGACCCGGTGCTCGACGGCCTGCGCTCGGCGGTGCGCTACGACAAGACCTACTTCGACAAGATCGTTGCATCGCTGCTGCCGCTGCTGGAGAAGCTCACAAGCGGCAAGATCGCCCAGCTTCTGGCCCCGAACTACTCCGACCTGGCCGACCCGCGTCCGATCTTCGATTGGATGCAGGTGATCCGAAAGCGCGCCGTGGTCTATGTCGGCCTGGATGCGCTGTCCGATGCCGAGGTCGCCGCAGCGGTCGGCAATTCCATGTTCTCCGACTTGGTTTCGGTCGCTGGCCACATCTACAAGCACGGGATCGACGACGGCCTGCCGGGCGCCTCGGCTGGCTCGCGCGTGCCGATCAACGTCCATGCCGATGAGTTCAACGAGTTGATGGGCGACGAGTTCATCCCGCTGATCAACAAGGGCGGCGGCGCTGGCCTGCAAGTCACCGCGTACACACAGACGCTCTCGGACATCGAAGCACGCATTGGCAACCGCGCGAAGGCCGGTCAGGTGATCGGCAACTTCAACAACCTGTTCATGCTGCGCGTGCGCGAGACGGCTACCGCTGAATTGCTGACCCGGCAATTGCCGAAGGTCGAGGTCTATACGACCACCATCGTCAGCGGCGCGACCGACAGCTCCGATATTCGTGGAGCGACAGACTTTACGTCAAACACCCAGGACCGCATCAGCATGTCCAGCGTGCCGATGATCGAGCCATCGCACATCGTCGGCCTGCCCAAAGGCCAGTGCTTCGCGCTGCTGCAGGGCGGTCAGCTTTGGAAGGTGCGTATGCCGTTGCCGGCGCCAGACCCGGATGAAGTGATGCCGGCGGACTTGCAGCAACTGGCCGGGCACATGCGCCAGAGCTACAGCGAGGCCACGCAGTGGTGGGAGTTCACCAGCTCCCCGGTCTTGCAGGACGCGGCCTTGCCGGACGATCTGCTCGATGAGACGGCCATCGCCACACCCATCACCGGCACGGGCGACACGGCCAGCGAAGAGGCCGCGCCATGA</w:t>
      </w:r>
      <w:commentRangeEnd w:id="10"/>
      <w:r>
        <w:commentReference w:id="10"/>
      </w:r>
      <w:r>
        <w:rPr>
          <w:rFonts w:ascii="宋体" w:eastAsia="宋体" w:hAnsi="宋体"/>
          <w:sz w:val="24"/>
          <w:szCs w:val="24"/>
        </w:rPr>
        <w:t>GCGATGCCGCCTCGACTGCGCAGCGCGAGCAGAACCGCCGCCAGGGCTTGATCGTCGGCACCATCACCTTGCCGCTCCGGCTGCTCGGGGTGCTGGTCGGCTCGCTGCTGTTCTCGATCCTGATGGAGTGCATCGGCATGCACCTGTTCTGGAAAGACCAGGGCTGGCAGCACTCCCAGCAAATGTTGCAGTACGAGCTGGGGCACCTGTCCAAGCATTTCACGCGCAGCGTGGTCGTGCAGGAGCCGGGGCGAACGGCGCACGAGCTGGTGGACACGGGTTATGAATGGGTGTTCGTGCGATCAGGGCTCCTGGAGCGCATGAGCCAGACCGCCGAGCGCGCCCGCGCGCCCAGCCAGGGGAAAAACCAGGACGGAGGGCGCAACTTCCGCTACTTCATCAGCCAGGTCTATGTCTGGACGGAGAGCTACCTGATCGCCGCAGCCTTCACGACGCTTACTTTCCTCGTGCGCCTGCTGGTCCTGGCGCTCACGCTGCCGCTGATCTTCACGGCCGCTTTCGTCGGCCTGATCGACGGTTTGGTACGGCGGGATGTGCGCCGGTTCGGCGCAGGCCGGGAATCCGGCTTTATCTATCACCGAGCGAAAGCGAGCCTGATGCCGCTGGCCGTGCTGCCCTGGGTCACGTACCTGGCGCTGCCGATCTCGGTGCATCCGCTGCTGATCCTGCTGCCCAGCGCCGGCTTGCTGGGGCTGGCCGTGAGCCTGACTGCAGGGAGCTTCAAGAAGTACCTCTAGGCCATCAATCCGGTCATCCGCAGGTTCTTATTGTTTGCGGCCTGATACGCCTTTGATCGCCACGATCAAGCCATTGCTTATCACACAGGAATGGCGCGATGTTGGCTCCGATCTGGCTGCGCGCCGCGCATCGCGGCGTGCCCACTTTTCTCGTGACGGCCCTGCTGATGGGTCAGTTC</w:t>
      </w:r>
      <w:r>
        <w:rPr>
          <w:rFonts w:ascii="宋体" w:eastAsia="宋体" w:hAnsi="宋体"/>
          <w:sz w:val="24"/>
          <w:szCs w:val="24"/>
        </w:rPr>
        <w:lastRenderedPageBreak/>
        <w:t>CCGGTTGCCTTGGCCGAATCCCCGGCACAGCGCCAGGAGCTGGTTGCCGCGCTACGCCAGCTCGACGCGCTGGAGCGCACCATCGCGGATGGCGCTGCACACGCACCCATCCAGCCGGGCGAGCGCTACCACTTCGATTACCCACGACTGCTGGCTGATCTGGCGCGTGTGCGCGCCGGCATCCAGGCCCATCTCACACCGTCGCGCGCCCAGCCACGCGACCTCTCCGAACTGGCTGGTGAGTACCGCACCGAGCGGACCGCCCCGCCATCGCTGCCGACGACTGCGCAGGGCAGACCATGAACGGCGCCCAGGTCTCGGCATTTCAAGCCAACAGCGGTATCGCGCCGTCCGCGATGGCGACCGTTCTGGTCGGCATCGTGTTTGCGGTTCTGCTCGTCTGGGGCGTCTGGGCCATCCGAACGGCCTACGTGGGGTGGGCCGAGAACCGCCTCAACCAACGCCAGTTCCTCGGCGTCTGCATCCGCTTCGTCGCGATGTACCTCGTCATGACGTTCTTCCTCCTCTCCTGACCTGAAGGGATTGACCATGCCAAACCGCATCCTCACTACTCGTTTTGTCCAACGCGCCGCCGTCGCCCTGGGTGCCGCCGCGCTGCCCGCGCTGTCGTTTGCGCAAGGTCTGCCGCAGCTGGAAAACCCGACCCGCGGCGCCGGCAGCGGCATCATGGAAACAATCAGGAACTACGGCTACGACATCATCATGCTCGTGGCCCTCCTGGTGGTGGCGTCGATGTTCATTGGCGTGTGCTACCACGCCTACGGCACCTACGCGGAAATCCACACCGGTCGCAAGACTTGGGGGCAGTTCGGTCTCACGGTCGCCATCGGCGCCGTCCTGCTCGTGATCGGCATCTGGCTGCTCACCGAAGCCACCGGCATCCTGTAAGCGAGGACGGGCTATGTCCGAGCAACAGCATGTCCGTGCCGATGGGACAGTCACGTTCCTTCCACACCGGCTCAACAGGCACCCGGTGGTC</w:t>
      </w:r>
      <w:commentRangeStart w:id="11"/>
      <w:r>
        <w:rPr>
          <w:rFonts w:ascii="宋体" w:eastAsia="宋体" w:hAnsi="宋体"/>
          <w:sz w:val="24"/>
          <w:szCs w:val="24"/>
        </w:rPr>
        <w:t>GTGCGCGGCCTCACTGCCGATGAGTTGTGGATTTGCTGCGGCCTGTCCGGCGCTGCCGGCCTGGTGGTTGGCGCGCCGCTGTCCTGGGTGTTACGCACCATTGCCATCGCGCCGACCTTCGTTGTCCTGGGCGTGGCGCTGGGCGTTTTCATCGGCGGCGGCATCCTGCGCCGTCTCAAGCGTGGGCGTCCCGACACCTGGCTGTACCGGCAGTTGCAGTGGCGCATTGCCACGCGCCATCCGCTGATGGCCGGTTGGGTGGGCGGCCATGTGCTGATCTCGCGCTCCGGCTTCTGGACCATCCGCAGGGGCATGCACGGGGGCGCGCGATGA</w:t>
      </w:r>
      <w:commentRangeEnd w:id="11"/>
      <w:r>
        <w:commentReference w:id="11"/>
      </w:r>
      <w:r>
        <w:rPr>
          <w:rFonts w:ascii="宋体" w:eastAsia="宋体" w:hAnsi="宋体"/>
          <w:sz w:val="24"/>
          <w:szCs w:val="24"/>
        </w:rPr>
        <w:t>GCCGTTTCAAGAACGAGATCACCCACCTGCAGGCGCACATCAAGACGCTGCGCCTCGGCGCGGGTGCGCTGGTCATCGTCGCCCTGGTCATGGGCGGCGGCTGGTGGAGCGCACCGCGCGATCTGACCATCCACGTCCCGCCTGACCTACGCTCCGGCAGTACCCGCAAGTGGTGGGAAGTGCCGCCCGAGTCGGTCTATGCGTTCACGTTCTACGTGTTCCAGACCCTCAACCGCTGGCCGACGAATGGCGAAGAAGATTACCCGCGCAACCTCCATACGCTCTCGCCGTACCTCACCCCGTCCTGCCAGGCATTCCTCAAGGCGGACTACGACTACCGCCGCAGCACCGGCGAACTGCGCCAGCGGGTGCGCGGCATCTACGAAATCCCCGGTCGCAGCTATGGCGACAACCCCACGGCGCGCGTGCGTGTGATCTCCGACCGCGACTGGGTGGTGACGTTGGACATCAGCGCCGACGAGTACTACGGCGCCGAGCAGGTCAAACGCGCCCTGGTGCGCTACCCCGTAAAGGTCGCGCGGGTGGACGTCGATCCCGCACGCAACCCGTTCGGCCTGGTGATCGACTGCTACGAGGGCACGCCCCAGCGCATCAGCGCACCGGAGCCGACGCGCCCGGTGCCTGGTGGCCTGACGCCGCAAGCGCCTCAAGGAGGTAATTCCCCATGAAGCCCATGAAGCATCCTGTACTCGCGCTGCTGGGGCTGCTGGCCGTGGCCGCCGCAGTGGTCGTGTCCCCCGCTGTCCAGGCGGTGGAGATCCTGCGTTGGGAGCGCATGCCGCTGGCGGTGCCGTTGAAGGTCGGCCAGGAGCGCATCGTGTTCATCGACCGAAACGTCCGCGTGGGCGTTCCCGCAGGCGTCGGTGAGCGCTTGCGCGTGCAGAGCGCGGGCGGCGCGGTGTACCTGCGCGCCAGCGAGCCGATCGAGCCCACTCGGCTGCAATTGCAGGACGCCGACACCGGCGCGCTGATCCTGCTCGACATTGCGGCGGAGCCGCCCAAGGACGGCGAAGCCGAGCTGGAACCGGTGCGAATCGTCGAGGGCAACAACTCAACAGCGCGCTATGGCGATCAGCCTGACGGTGCCGATGCGCCCCATGCACGCGCTCAGGAGCAGGCGGGCACCCGGACGGCGCGGCGCGAAACGCCAATCCCCGTCGTGCTGACACGTTTTGCTGCGCAGAACCTCTACGCACCGCTGCGCACCGTGGAAGCCTTGCCAGGCGTCATGCGGGTCAACCTGCGCCGCGACCTCGACCTCGGCACGCTGATGCCGACCTTGCCGGCACGCGCGGTCGCGCTCGCCTCGTGGCGCCTGGAAGACCAGTGGGTCACTGCCGTGCGCCTGACCAACAGTAGCAGCGACTGGATCAGCCTCGACCCGCGCGTGCTGCAAGGGGATTTCCTCACCGCCACCTTCCAGCACGAGGCGCTTGGCCCGCGCGGAACCCCCGAGGACACCACCGTCCTGTACCTGGTGACGCGCGGGCACGGCCTCGCGCAATCGCTGCTGCCGGCGATCCATCGCTTCGACCCCGCTGTGCATCTCCCGCAGCCCAAAGCAGCAGCCAGCGACGACAGGGAGGCCCGCCATGCGCAGTAACGGACTCCTGAAGTGGCTGCTGATCCCCGTGGCCCTGCTGGTGCTGTTTGTCGCCATCCGGCTGTTTTCCGGTGGCGGT</w:t>
      </w:r>
      <w:r>
        <w:rPr>
          <w:rFonts w:ascii="宋体" w:eastAsia="宋体" w:hAnsi="宋体"/>
          <w:sz w:val="24"/>
          <w:szCs w:val="24"/>
        </w:rPr>
        <w:lastRenderedPageBreak/>
        <w:t>GCGTCGGCACCGCCTGTCGCGGATGGCGGCGGCAGGCTTACGCCGGAAGAAATGAAGGCGCTGGGCATCGAGGGTGACACCCCGCGCGACACCGTGGCGACGCTGGTTGCCCAGGTGAAGCAGTTGCGCACCGAGCTTCAGACCGCGCTGTCCGACAACAGGTCGCAGCGTGAGGAGAACCAGCGACTGCGCCAGCGCGAGAACGCCATCGACCAACGCATCAGTTCCGCCCTCGAATCCGAGCGCTCCAACCTGCGCCGCGACCAACAGCAGGCGGCCAGCGCGCGCCAGCAGACCGAGGGGCTGCTCGCTGACCTGCAGCAGCGCCTGGACAGCATCGGCGGGCGTGGCGGCGGCCATGCCGATTTGCCGGTGGGGCTGGGCCTGCGTGACGGCGACGAGGCCGGCATGGAAGGCGGTATGCGCTGGGTGGAGCCGGATGACGCGAAACAAAGCGACGGGCGTGGCAGGTCGAATGGCGGCATAAGCTTCCCCACCAGCTTCGGTTCCGCACAGAGCACGCTGGAAACCACAGCGCAAACCGTGGCGAACGCGGGCGCACGCGCGGCAGGCGTCAAGAGCCCGACGCCCGTCTATACCGTGCCGACCAACTCGACGCTGATGGGGTCGGTGGCGATGACGGCGCTGATTGGCCGCGTGCCGATCGACGGCACGGTGAACGATCCATACCCCTTCAAGGTCTTGGTCGGGCCTGACAATTTGACCGCGAACGGCATCGACATTCCCGATGTGGCCGGGGCCGTGTTCTCCGGCACCGCATCGGGCGACTGGACGCTCTCCTGCGTGCGCGGCCAGGTGCGCAGCATCACCTTCGTGTTCCATGACGGGACCATCCGCACCATCCCCGAGGATCGTGAGGGCAACCAGCAGAACAACCAACAACGCGACGGCCTGGGCTGGATCAGCGACCCGCACGGCATTCCCTGTGTCAGCGGCGAGCGGCGCAGCAATGCGCAGCAGTACCTCGGCACCCAGGCGCTGATCACGGCGGCTGGGGCTGGCGTGGCCTCGCTGATCGAATCCGACAGTGGCAGGGCGTCCTATGTCGGCGCCGACGGCTCCATCGGCAGCGTGGGCATCAGCGGCCAGGAAGCCGTGGGCCGGATTCTCGCCAGCGGCGTCCAGGACATGTCGAGCTGGGTCAACAAGCTCTACGGCCAGGCCTTCGCTGCCGTTTATGTGCAGCCCGGTGCCAAGGTCGCCGTCCACCTCGAAAAACCGCTCGCCATCGACTTCGATCCCGAAGGCCGCAAGGTCGATCACCGCGCAGGAGAAAGCCATGCCCTCGAACTTGAATAGCTGGGCTCAGGGCCTGGCGCTGGCCTTGGCCGTCGCGCTGCTCGGTGGCTGCGCCACCAGCAAGGAAAAGCTGCTGACCCACGGCGACAGCACGATGATGAACATCTGGCAGCAGAACGCCGGCGACGGCGGCGGTGGTGCCGGCCAGGTAGCGCGCAGGCAGTTGCTCGATGCGCGCCAGAGCCTGCGCAGGCCGCTGACCGAGATGGACGTGCAGGCCGCGCCTGCCGAGCAGATGCGCTACACGCGCACGGCGCGCAACGAGGTCTACCGCCAGTTCCAGCGCCTGCCTAACCCCGATCTCGTGATGTACGTGTATCCGCATTTGGCGGGCACCGACCCAGTGCCGATTCCGGGCTATACGACCGTGTTCCCGCTGTACCAGCGCGTGCAGTACGCCATGCCAGGCGAGCGCGTGGAGGATTACTG</w:t>
      </w:r>
      <w:commentRangeStart w:id="12"/>
      <w:r>
        <w:rPr>
          <w:rFonts w:ascii="宋体" w:eastAsia="宋体" w:hAnsi="宋体"/>
          <w:sz w:val="24"/>
          <w:szCs w:val="24"/>
        </w:rPr>
        <w:t>ATGCGCTGGAAACTCCCCAGACCGAAGCCGACCGCGCCGAAGCTGGCCGCATCCGATGCTGACGACGACGAGCAGCCGGACGGCTGGCAACGCCACGTCGAGGCACTGCGCCAGGTCGGCATCCCCGAACCCGGCACGGCGGTGCAAGGCCGCAGGCCGGCGACCCTGGCAGACGAGCAGGCGCTGTACGAGGTCGCGCCGTCGTTCGTGGAACTGCTGCCCTGGGTGGAGTTCCTGGCGCAGTCGAAAGCCATGTTGCTGGAGGACGGGCAATCGGTGGCGGCGTTCTACGAGCTGGTGCCGCTGGGCACCGAAGGCCGGGAACCTGGCTGGCTCGCGCAGGCCCGCGATGCCTTGGAAAACGCGCTGCAGGACAGTTTCGATGAACTGGATGAGAACCCCTGGGTGCTGCAGCTCTACGCTCAGGACGAGCCCAGTTTCGACCAGTACATGCAGACCCTGCGCGACTATGTGCAGCCGCGCGCCCGTGAGACGGCGTTCACCGAGTTCTACCTGCGCTTCTTCGGCCATCACCTGCGCGCGGTGGCCAAGCCGGGCGGTCTGTTCGAGGACACGGTGGTCACACGGCTGCGCTGGCGCGGCCAGACCCGGCGTGTGCGCATGGTGGTCTATCGCCGCGTGACCGGCCAAGGGCAAAACAGCCGCCGCGGGCAGACGCCCGAGCAGATGCTCAATATCGTTTGCGACCGCCTGTGCGGCGGACTGGCGAACGCCGGCATTCAGGCCCGGCGCATGGTGGCTGCGGATGTTCACGACTGGCTGCTGCGCTGGTTCAACCCGCGTCCCACGTTGCTTGGGCCTGGGGCCGAAGACAGGGAGCGCTTCTATGCGCTGGCGCGCTACCCCGACAGTACGGAGGCCGGCGAAGACGGCGAGATCGAATTGGCGAGCGGGCGGGATTTCAGCCAGCGGCTGTTCTTCGGCCAGCCGCGCTCCGACGTGGCGCAGGGCACCTGGCATTTCGACGGCCTGCCGCACCGCGTGCTGATCACCGACCGCCTGCGCATGCCGCCGGGCACAGGGCACCTGACCGGCGAGACACGCAAAGGCGATGCCATCAACACGCTGTTCGACCAGATGCCCGAGGACACCACCCTTTGCCTGACGATGGTCGCCACGCCGCAGGATGTCCTTGAGGCGGACTTGAACCACCTGGCCAAGAAAGCGGTCGGCGAAACCCTGGCGTCGGAGCAGACGCTCAAGGACGTGCATGAAGCCCGTTCCCTGATCGGCAGCGCGCACAAGCTCTATCGCGGCACGCTGGCG</w:t>
      </w:r>
      <w:r>
        <w:rPr>
          <w:rFonts w:ascii="宋体" w:eastAsia="宋体" w:hAnsi="宋体"/>
          <w:sz w:val="24"/>
          <w:szCs w:val="24"/>
        </w:rPr>
        <w:lastRenderedPageBreak/>
        <w:t>TTCTACCTGCGCGGGCGCGATGAGGCGGAACTGGACCGACGCGGCCTGGATCTGGCGAACGTCATGCTCAACGCTGGCCTGCAGCCGGTGCGCGAGGACGACGAGGTGGCACCGCTCAACAGCTACCTGCGCTGGCTGCCGTGCTGCTACAACCCCGGCCAGGATCGGCGCAAGTGGTACACCCAACTGATGTTCGCCCAGCACGCGGCGAACCTCTCGCCGGTGTGGGGCCGCGCCCAGGGTACGGGGCACCCCGGCATCACGATGTTCAACCGCGGCGGCGGGCCGATCACCTTCGACCCGCTCAACCGCCTGGACCGGCAGATGAACGCCCACCTGTTCCTGTTCGGCCCGACGGGTTCGGGCAAGTCGGCGACCCTCAACAACCTCTTGAATCAGGTCACGGCGATCTACCGACCCCGCCTGTTCATTGTCGAGGCCGGCAACAGCTTTGGCTTGTTCAGCGACTTTGCCCGGCGCCTGGGCCTGACCGTGAACCGGGTCAAGCTCGCGCCGGGCTCGGGCGTTACCCTGGCGCCGTTCGCGGATGCGCGCCGGCTGATCGAGACGCCCAGCGACGTGCAGACGCTCGACGCCGATGCCCTGGACGAAGACCTGCCGCCCGATGCTGTGGCCATGGAGGCAGATGAGCAGCGCGACGTACTGGGCGAATTGGAGATCACCGCGAGGCTGATGATCACCGGTGGCGAAGACAAGGAAGAAGCCCGGATGACGCGGGCCGACCGCTCGCTGATCCGTCAGTGCATCCTCGATGCCGCAGAACACTGCCACAGCAAGGATGGCGAGAAGCGCACCGTGCTCACGCGCGATGTGCGCAATGCGCTGCGCACGCGCAGCCAGGACCCGACGCTGCCGGAAATGCGGCGTGTGCGACTGCTGGAGATGGCCGACGCCATGGACATGTTCTGCCAAGGCACGGACGGCGAAATGTTCGACCGCGACGGTTCGCCGTGGCCCGAAGCCGACATCACCCTGGTCGATCTGGCGACCTATGCCCGCGAGGGCTACAACGCGCAGCTCTCCATTGCCTACATCAGCCTGATCAGCACGGTGAACAACATTGCCGAGCGCGATCAGTACCTGGGCCGCCCGATCATCAACGTCACCGACGAAGGGCACATCATCACCAAAAACCCGCTGCTCGCCCCCTACGTGGTGAAGATCACCAAGATGTGGCGCAAGTTGGGGGCCTGGTTCTGGCTCGCCACACAAAACATCGACGACTTGCCGCGCGCCGCAGAGCCCATGCTCAACATGATCGAGTGGTGGATCTGTCTGTCGATGCCGCCCGATGAGGTGGAGAAGATCGCCCGGTTCCGCGAACTCTCGCCTGCGCAGAAGGCGCTGATGCTTTCAGCGCGCAAAGAAGCTGGGAAGTTCACCGAGGGCGTCATCCTCTCCAAGAGCCTGGAAGTGTTGTTCCGGGCCGTGCCACCGAGCCTCTATCTCGCGCTCGCGCAGACCGAACCCGAGGAGAAAGCCGAGCGTTACCAACTCATGCAGCAGCACGGCATCAGTGAACTCGACGCGGCCTTCAAGGTGGCCGAGAAGATCGACCAGGCGCGCGGCATCGAGTCGCCAGCCTTGGGCCTGCCGCAATAG</w:t>
      </w:r>
      <w:commentRangeEnd w:id="12"/>
      <w:r>
        <w:commentReference w:id="12"/>
      </w:r>
      <w:r>
        <w:rPr>
          <w:rFonts w:ascii="宋体" w:eastAsia="宋体" w:hAnsi="宋体"/>
          <w:sz w:val="24"/>
          <w:szCs w:val="24"/>
        </w:rPr>
        <w:t>CCGCCGGAGACTGCCGTGAAACCGAAACGTCCTTCCATTCCTATGCCGGTGCAGGCGTTCCGCCGTCGGCGCTCGCGCAAGCGCTGGCCCTGGTTCTTGGCCGCTGGCTTGATCACACTGCTGCTGATCTGGCTCGTGTCCCGCACTCCCAGCGAACCCGCGTCGCTGGCTCCCGCGCCGGTCAGTGCTGCGCAGGTAGCCGGACCTCCCTGGCAG</w:t>
      </w:r>
      <w:commentRangeStart w:id="13"/>
      <w:r>
        <w:rPr>
          <w:rFonts w:ascii="宋体" w:eastAsia="宋体" w:hAnsi="宋体"/>
          <w:sz w:val="24"/>
          <w:szCs w:val="24"/>
        </w:rPr>
        <w:t>ATGGGCAACCCCGAGGGCCGATTCACGCTGACGCTCTATGCCGACCTCGAATGCCCGTTCTGCCGAGCGTACTTCCCGCAGCTCAAGCGCTGGGTGGGCGCCAACGCGGACGTAGCCCTGCAATGGCAGCACCAGCCGCTGGCCGTACACGAACCAGCCGCATCCGCCGAGGCACGCCTGGCAGAGTGCGCCGCCGAAACAGGTGGGCATGCAGCCTTCTGGCAGGCCATCGAATGGGTCTATGCGCACACGCGCAGTGACGGCCTGGGATTGCCCGAGGGTCTGCGCTATCCCGGCCTCAACCCAGCCGTCGAGAAGTGTTTGGCCAGCGAGCGGCCCGTAGCGTTGATTCGCGCTCAGGCCGAGGAAGCCACGAAGGGCGGCGTAACTGCGACGCCATCGCTTCGGCTGCATGATCGTCAGACCGGCCAGGCGATCCTGCTGCAGGGGCCGATCGAAGGCGATGCACTGCTGTCGGCCATGGACATGCTGGCGGCTGAGGATTCGGTCACTTCACCCACTACCGAAATGCCTGCCGACGTCGTCGGCGACATGCCCAGGTAG</w:t>
      </w:r>
      <w:commentRangeEnd w:id="13"/>
      <w:r>
        <w:commentReference w:id="13"/>
      </w:r>
      <w:r>
        <w:rPr>
          <w:rFonts w:ascii="宋体" w:eastAsia="宋体" w:hAnsi="宋体"/>
          <w:sz w:val="24"/>
          <w:szCs w:val="24"/>
        </w:rPr>
        <w:t>CCTGCGGTCATTGAGGCTACGGCGCAGCACGCTGCGCTGACCGCTACCCGTTCGCCTCGCATCCTGCCACGAACGATCACCGCAGCAGCGGTGATGGATGCACCTTGTTCCGTTGTTCCATTCCCTGGAGGGCCTGCCCTCCAGGGGCATGTGCGCCCTCCGATTTCCCTGCCTGGAGGTTCGCC</w:t>
      </w:r>
      <w:commentRangeStart w:id="14"/>
      <w:r>
        <w:rPr>
          <w:rFonts w:ascii="宋体" w:eastAsia="宋体" w:hAnsi="宋体"/>
          <w:sz w:val="24"/>
          <w:szCs w:val="24"/>
        </w:rPr>
        <w:t>ATGTCTGTCGTCATCAATGACTCCTGCCTGGAGTCGCTTTCCGATATTTCTGTTCAGAACGAGGACTGGATCGTCCAGCAAGCCATCGTGTTGCTGGAGCGACGGGTTTTCAAAGCAGGGCCACGTCTTGAGCGGCCCGCTGCGGTCAGGGACTACCTTCGCTTGAAGCTGGTCGCCGAGCCCAATGAGATATTCGTCGTCGTGTTCATGAACAGCATGCACGACGTGCTGGCCGTGGAGCCGATGTTCCATGGAACGATCAATGCGACCTCGGTTTATCCGCGTGTCGTGCTGCAGCGAGCGTTGCAACTGAACGCCGCTGCGGTCATCTTCGCCCATCAGCACCCCTCGGGCACCACCGAGCCATCCAATGCGGATCGCTTGCTGACCGAACAGTTGAAGACGGCCTTGGCGCTTATCGACGTGCGGGTACTCGACCATTTTGTGA</w:t>
      </w:r>
      <w:r>
        <w:rPr>
          <w:rFonts w:ascii="宋体" w:eastAsia="宋体" w:hAnsi="宋体"/>
          <w:sz w:val="24"/>
          <w:szCs w:val="24"/>
        </w:rPr>
        <w:lastRenderedPageBreak/>
        <w:t>TTGGTCAGGGCGCACCGTACTCATTCGCCGAGTCTGGTCTTTTGTAA</w:t>
      </w:r>
      <w:commentRangeEnd w:id="14"/>
      <w:r>
        <w:commentReference w:id="14"/>
      </w:r>
      <w:r>
        <w:rPr>
          <w:rFonts w:ascii="宋体" w:eastAsia="宋体" w:hAnsi="宋体"/>
          <w:sz w:val="24"/>
          <w:szCs w:val="24"/>
        </w:rPr>
        <w:t>TCACAGCGGGGGCTTCGGCCTCCGCTTTCTTCCATGCGGCAGCATCGAACAGGTATGCGGGGTGCCCGCGATGCGCATTGTTTGTTGGGGCGGCAGCGGGTTCGCGTTCGACTATGGCTCTGATCAACTTCCAGGGCACGCGACATGCCAGCATCTTTATTCCGCTTCGCATCCGGCTGGCGAACCCTTGGCCTGGCCGTTGCACTGCCGGCATCCTTGGCCGTTTTCAGCCCAACCACCTTCGCCGCCGATGTGGTGGTCGTCACCGACAGCCGCCACCCGGTCAAGACCATGGGTGGGGAACGGCTGATCGAGCTGGATGAAGGCCCGCGCATCGAAGCCGAGCTTTCCGCACAGCTGCCCGCCGATCCTGAGCAGGCCGCGGTCATCGTCAAGCGCCGCCTGAACAACGGCGGTGCCGACCTCCAGCGCCGCATTGCGTCGGCATACCAGGGCGTCGCCGACGCATGGAGCCTGGGTGTCACCAGCATTCCGGCGGTCCTGGTGGATCAGCGTTACGTGGTCTATGGCGAGCCGGACGTGGCCCGTGCCGTCGCGCGCATTGCGCAACACCGGAGGCCGCAGCCATGACCCGACCCTTCGAGCGGATGCGCCGCCTGCGTGCTGGCGTGGCCTCAGTGCTGCTGCTCAGCGCCACGGGCAGCTACGCCCTCAACACCGCAACCATCGTTGGCTCAGTGGCATCGCCAGACTGCCTCGAATACCGCGTCGTCGGCATCTGCTACTGGCTCTACTGCACCTGGACGGGCTGCACGGTGCGCACGTCCATCAAAGTCCGCCACTACATCCCCGATGCGGTCGTCTCCAGCTACAGCAACACCGGCGAGAACCCCTGGGTCGAAGTTCGACCGATGAGCACGCCCAACCCTTCGGCCCAGGCCGGCGGAGACGGCACCACCAACGAAGACCACGAGAACAATCTCGCCAAGTTCAAGAACGCGGATGTCATCGGCCATCCCGGCGTCGAGGTGTTCAACCAGTTCGTCTCATCGTCGGGCTACTTCTGCGAGGGCGCGGGCACGGCGTTCATGCCGTACCTGCTCAGCACCCTGGACACACTGGCCTGGCGCTACAACGTGCCCGAGATGGTCTACCCGGAGGCGCTGATTCCTGGCAGGCGCGAGGTCGGCGCGCGCACCACGATGAACCTCTGGGGCAACGTGTATCCGCGTGGCGGCTTCCTGCACCAGGCCGACGACCACAAGGCCGGCGCCGTGGTGGCCCAGCGCGCTGGCGATGTCGTCACGCGCCGTGGGCAGATTCACGTCTATCAGCCGCTGCTCGCCAACTCGCGGCCCGGCTACTGGCCTGCCGGCGCGCTGATGGAAGGCGATGCCTCGACGGGCAAGTGGCAGGAACTCACGCCCGTCCTGTCCTCGTCCTGCACGGTGTTCCCGCGCAGCGGCTTCCTGACCCAGGCGCAGCAAGGCGACTACGCCTGGGCGCTGTGGCGTCCCTATGCGTGCTGCGAACGCCGGGGGCAAATGTTCCTCGGCAGCGTCGATTTCCAATGAGGGTACGGCGATGAAGCGTCCTGAACTGATGAACCTCTCCCCAAAGGCACGCCGCCTGCTGCGCCCCATGGTATTGGCTCGGGTATCGGCTGGGCTGCTGGCTGGCGGACTCGTTCTTGGCGGCGGCCTGGCGTGGGCGCAGACCGGCTTTCAAACCGGCGGCTCCGTGATCGGCGACGAGGTGATGTATTCGATTGGCGGCGGCAGCGCAGTGTCCATGGGCCGCGCTGCCGGCATGCGCTCGATCGGCGTTGGCGTGGGCTGGAACAGCAACCTGATCTGCGGCGACATGAGCATCCAGACCACGCTGCGCAACCAGCTCAACGGCGTCACCAACGGCTTTCAGCAGATCATGAGCAACGTGATCCAGAGCGCCACCAGCGCGGTGGCATCGCTGCCTGCGCTGATCATCCAGCGCGCCGATCCCGGCCTGTACAACCTGCTGACCAACGGCGTGCTGCAGGCGCGCCTGGATTTCGACCGCTCCAAGCTGACCTGCCGTGCCATGGCCGAGAAGATGGCCGACACGGCGGGCGGACAACTCGGCTGGAGCCAGATGGCCGAAGGCATGGCACTGCGCGATGCGGTGTCGAGCACGGATGCCGTGTCGGCAATTGAACAGGCGGAGACGCGCCGCGGCAACGACGGCGTGCCTTGGGTGGGTGGTAGCAATGCGGGCGGCGCAGGCCAGTCGGCCATCCGCGTGGTCGGCGACGTCACCCGCGCAGGCTACAACCTGGTCAACGGCCGCAGCGTGACCGACACATCGTCCATCGCTGCCGCCAGTTGCGCGAGTCTGTCTTGCCAGACCTGGACCTCGCCACAGCAGGCGACCGAATGGGCCACACGGGTTCTCGGCGAACAGGTGCAGCGCACTTGCGATGCCTGCACCAAGACCGAAACGGTGCCCGGCGTCGGGCTGACGCCGCTGATCCAGGAGGAGTACGAGGCAAAGCTGGAAGCCTTGCAGGAACTGGTCTCGGGAACGCGCAACACCACCTTCGAGAACCTGCGTGCGGCTGGCAGCACCTCGCTGCCCATCACACGCGGCGTCATCGAGGCGCTGCGCGACGAGCCGGATCAAGACCTGCTGGCGCGGCGCCTGGCCTCGGAGGTCGCGCTGGCGTCGGTGCTGGAGAAGGCATTGCTGCTCCAGCGCACCCTGCTGACCGGCAAGAAGGAGCCCAACGTCGCGGCGAACCAGTTGGCGGTCGAGGCCGTGAACCACGAGAGCGACACGCTCGACCAGGAAATCCGCAACCTCAAGACCGAGCTGGAGCTGCGCCGCGAGCTGGCGAACAACTCGCCCATGGCCATCATCCAGCGCCATGGCACACGCGCGGCTGGCTCACGTGGCATCTACGAAGGCGATCCCATTCCCGACCGCCTCGACCGGCTCCAGAAGGGCAATCCGGGAGGCAACCCATGAACCCGTCGCGTGCCAGCTGGCTGCG</w:t>
      </w:r>
      <w:r>
        <w:rPr>
          <w:rFonts w:ascii="宋体" w:eastAsia="宋体" w:hAnsi="宋体"/>
          <w:sz w:val="24"/>
          <w:szCs w:val="24"/>
        </w:rPr>
        <w:lastRenderedPageBreak/>
        <w:t>CCCGCGCTGGCTGTTCAACCGGCGCGCGATGAAGGCGCTGCTGTGGACGGTGTTGCTCGTTGCCGCCGCTGTGGGCGCCAACATCGTCGGCATTTATCTCGTCGGCAGCGTTGCCAACTGGGAGCGGTGGCTGGCGGCCACGGCAGGCTACTTTCTAGTGTGGCGGATGTGCCTGTACGGCGCGACAGCCTACGGCTGGGTCTGGATGCGCCGCCGGCTGCTGGCGCGTGAGGCCCAACGCGGGGCTGATAGGCAGGCGCGACGGCGCCTGCTGCGCAGCGAGATCGCCGGCGTCGCCGCCATTGTGGCGCTGGAAGCCAGCCTGTTGATGCAGGCCGCTTGAAGGGGCGAGGAC</w:t>
      </w:r>
      <w:commentRangeStart w:id="15"/>
      <w:r>
        <w:rPr>
          <w:rFonts w:ascii="宋体" w:eastAsia="宋体" w:hAnsi="宋体"/>
          <w:sz w:val="24"/>
          <w:szCs w:val="24"/>
        </w:rPr>
        <w:t>ATGACGCTTTTCACCACCGACTACTTGGAGTACTACCTGACGCTGGTGTCGTGGATCGTCCATAACGGCATCTGGGCCGTGCTGGTGGCGAGCGGCGTATTCGCGCTGCCTTTCATTGCCATCATCGTGCAGGAATGGCTGAAGGCCCGTGCGGAGGGCGCCGACGAAGGCAACAAGGGCGTGCTCTCGGCTGCGCGCATTGAGAACCGGGTGTTCGTCGCCATCGTGGTGGTGATGTTCGCCGGCATCCCATTCATCGACGTGGATCTCAACACCATCCGCTACGACAGCTCGCGCTCGGCCCAATGCCAAGTCAGCGTGCCGCAGCCCACCGATACCGGCTGGTCGCAGTCCTTCAGCACTATCAACAACCAGTCGGCGAAGGTGCCCGTCTGGTGGGCCTTTATGCACACACTCTCGCGAGCAGTGACCGGTGCCTCTGTGGCGGCGATTCCCTGCGGCACCGACTTGCGGCAGATGCGCATGGAGATCGACGCGACGCGCATCGACGACCCGGTATTGGCTCAGGAAGTGGCGGATTTCTCGCGGGACTGCTACGGACCGGCACGCGCCAAGCTCTTCATGCAGCGCCCGGACCTCGATGAGACACAAATGCACGACGTGACCTGGATCGGCTCGCGCTTCTTCACGGACACCGGCGGCTACTACGACAGCTATCGCTCCAGCACACCACGCGATGACTGGCCCTACGACAGCAACCGTGATGCCGGGCTTGCGCAGGTGGCCAGCGGTGGCGGCTATCCGTCCTGCAGGCAGTGGTGGGCCGATGGCAGCAATGGCCTGCGCGCACGCCTGCTGGGGCAGGTAGACCCAAGCCTGCTGAATCGCCTGGCGGGCTGGGCCGGCTTTCTGAGCCGAGCCGAGGTGGACGACTCGGTAATCCGCACCATCGCCTCGCCGCGGCAGCAGAAACTGAACCAGGGCAACGTCTATACGGACTACGGCGGCCAAATCGACAAGACCCTGCCAAACATCGTGACGCGGGCCACGGGCGACGTCGGCATGGCTGTCGGCGCGATTGCCGCGTTTCCCGCCATGGACGTGGTGCGCCAAGCGCTGCCCATGGTGCTCGGCTTGCTCAAGATGGCGCTGGTCATCTGCATCCCGCTGGTGCTGGTTGTGGGCACCTATGACTTGAAGACGGTCGTTACCGTGAGCGTCGTGCAGTTCGCGCTGTTCTTCGTCGATTTCTGGTTCCAGCTCGCGCGCTGGATCGACAGCACCATCCTCGATGCGCTTTATGGCTGGGGCTTCGGCTGGAACCGGCCACACGCCAACTTCGATCCACTGGTGGGGCTGAACAACGCCTTTGGCGACCTGTTGTTGAACTTCGTTATGGGGACGATGTTCATCGTGCTGCCCACCTTTTGGATCGGTGCGCTGACCTGGGCCGGAATCCGCGCTGGAACGATCGCAAACAGTTTCTCAGCAGGTACGAGGGACGCAGGCGCTGCCGGTGGAAAAGGAGCTGGCGCAATGTCAAGGAAGTTGAAGTGA</w:t>
      </w:r>
      <w:commentRangeEnd w:id="15"/>
      <w:r>
        <w:commentReference w:id="15"/>
      </w:r>
      <w:r>
        <w:rPr>
          <w:rFonts w:ascii="宋体" w:eastAsia="宋体" w:hAnsi="宋体"/>
          <w:sz w:val="24"/>
          <w:szCs w:val="24"/>
        </w:rPr>
        <w:t>CGCACGCTCAAGCCGAGTGTCAGTCATCATCCTTGTACATCTCATGAGATGTGTCGTTGTAGAGATTCGGGTCATAACCCGGTGTCTCTCGAAGTTCTTCCAAGGTGGTAGGAAACTGCAAATGGAACTCTTCGTCTGAATGGCTCTGATTTGCTGCCCATCCCACAGCCACGACACAAACCAACAGCAGTGCCAGCCAGAACGCGGAATAGAGCAGTACACCGAGCACGGCCAGCTTGACCACCCACAACAGCACGGTGGCACCAACTACCGGCACGCCCCTGTACACCAACCAGCTCGACGCCCGCCGTTCGCCACGCGCATAGGCGCGCCATCCACGGCCAAAGCTACGGCCGAGGCGTTCTGCGGTGCTGATGCGGGTCGTCGTGTTCATGGTCGTCACCTGCTATATGTGAAATCA</w:t>
      </w:r>
      <w:commentRangeStart w:id="16"/>
      <w:r>
        <w:rPr>
          <w:rFonts w:ascii="宋体" w:eastAsia="宋体" w:hAnsi="宋体"/>
          <w:sz w:val="24"/>
          <w:szCs w:val="24"/>
        </w:rPr>
        <w:t>CTACTCCAGTTTGCTCCAATCCTGCTTGCTTGCCTGTACCAATGCGCTCCATTCGTCCGGCGGATTCCCGCGCCCGAGCATCTTCTCGAACACGGCATACGGGTCTGATTTGCTTCCCGAAGACCGCAGGGTCTGTTCATCGTTGACCCAGGCGTACACGATGACCTTCGCCTTCGAGTCGTAGCGGAAGAACAGCCGGTATCGCCTTCCGAGCTTGGCCCGCCGCCAGTGGCGATATGCCGGCCCCATGGTGTTGCCTTGCCGGTACTCATCGCGCGCCGGGTCACTCGGTATCACGTCTTGTATCAACTGGGTCAAGGCCCGGAAGAACTTGACGTTGGCGTTCGATCCGAACCCTTCCGGGTCGTTGCCTTGGGCGCGCAGCACAGCCGCGCGCAGCTTCATCAACTGCTCGATCAGGTTGTCGTGGAACAGCAGTGTCCAGCCATGCTGTTGCA</w:t>
      </w:r>
      <w:commentRangeStart w:id="17"/>
      <w:r>
        <w:rPr>
          <w:rFonts w:ascii="宋体" w:eastAsia="宋体" w:hAnsi="宋体"/>
          <w:sz w:val="24"/>
          <w:szCs w:val="24"/>
        </w:rPr>
        <w:t>T</w:t>
      </w:r>
      <w:commentRangeEnd w:id="16"/>
      <w:r>
        <w:commentReference w:id="16"/>
      </w:r>
      <w:r>
        <w:rPr>
          <w:rFonts w:ascii="宋体" w:eastAsia="宋体" w:hAnsi="宋体"/>
          <w:sz w:val="24"/>
          <w:szCs w:val="24"/>
        </w:rPr>
        <w:t>CAGATTTCCACGTCCTCATCGAAATCATCGCCCAGGTCCACCTTGTGCCCCGCGTGCTCCAGCATTGTGCGAGCCAGATTCTCGGGCAGGCCGCGCACATTCCGACCCGCTTCAATGTCGCGGGCCAGCAAGGTCAGAAACGCGGCAATGGCCGGGTCCTCGTGCTCGGCATCGGCGCGGGTCACGACGACCTCACTGCCACGAAGCTCGAACGCAAGCTTGCTGCCGGTATCGGCCCCAAGTGCCTGTCGGATGGACTTGGGTAGCGTGATCTGGCCTTTGG</w:t>
      </w:r>
      <w:r>
        <w:rPr>
          <w:rFonts w:ascii="宋体" w:eastAsia="宋体" w:hAnsi="宋体"/>
          <w:sz w:val="24"/>
          <w:szCs w:val="24"/>
        </w:rPr>
        <w:lastRenderedPageBreak/>
        <w:t>AGGTCAGCGTGGCAACTTCGTGAATGGCAGGCAT</w:t>
      </w:r>
      <w:commentRangeEnd w:id="17"/>
      <w:r>
        <w:commentReference w:id="17"/>
      </w:r>
      <w:r>
        <w:rPr>
          <w:rFonts w:ascii="宋体" w:eastAsia="宋体" w:hAnsi="宋体"/>
          <w:sz w:val="24"/>
          <w:szCs w:val="24"/>
        </w:rPr>
        <w:t>GGCGGCTCTCTTGATCGCAATTCCCGTATTGTAAGGAAATATCCTTACCTCGTCAATGAAAGGTCTCACCGGGGTCCTCCAGCATCCAACAATGAATCTCATCGTAGGGTGGGAACAGCCAGCCTTCCTGCATCAATCCGGCCCCGCCATACCCGCATTGACGGTGGACAACCAATGCTCACCGCTCTATATCCAAAGGCTTCTAAAGGCCAAAGGGCCGAAACGGCAAGGGAATGGGGTGCAAGGGGAAAGGCCCTACCCGAAAAGGCGAAAAGGCCGCCCGCTTGCCCGCCACCAGGACACCCAC</w:t>
      </w:r>
      <w:commentRangeStart w:id="18"/>
      <w:r>
        <w:rPr>
          <w:rFonts w:ascii="宋体" w:eastAsia="宋体" w:hAnsi="宋体"/>
          <w:sz w:val="24"/>
          <w:szCs w:val="24"/>
        </w:rPr>
        <w:t>ATGCTCTCTCTGTTCCAGCGGAAACGGCCTCCGGTCGCTGCCGCTCCGTCGCCTGCACCCGTCACCGATCTCCCGAAAGGGCTGCTGCAACCGGAATCGGCCGCATCGCTGCTGGCGACACCGCGCCGGCAGAAGCTGCTGGAACACATCTGGCAGCGCACCTCGCTCTCGCGCAAGCAGTTCGCCGCGCTGTACCGCACGCCGATGGAACGTTATGCCGAGTTGGTTCAGGCTTTCCCTGCATCCGAAGCACATCACCATGCCTACCCAGGCGGCATGCTCGACCACGGCCTGGAAATCGTCGCCTACAGCCTGAAGCTGCGCCAGTCTCATCTGCTGCCCATCGGCGCCAACCCCGAGGATCAGGCTGCGCAAGCCGAAGCCTGGACCGCTGCCGTCGCCTACGCCGCACTGCTGCACGACATCGGCAAGATCGCCGTCGATCTGCACGTCGAGCTGGCCGACGGCTCGATCTGGCATCCGTGGCACGGCCCGCTGTGCCAGCCATACCGCTTCCGCTACCGAGACGATCGCGAGTACCGGCTCCACAGCGCCGCGACAGGCTTGCTCTACCGGCAACTGCTTGACCGTGAAGTCCTGGATTGGCTCAGCTGCTATCCGTCGCTGTGGGCACCGCTGCTCTACGTCCTGGCCGGGCAGTACGAGCACGCTGGCGTGCTGGGCGAATTGGTGGTGCAGGCCGACCGAGCTTCCGTGGCCCAGGAACTGGGCGGCGATCCCACACGCGCCATGGCCGCGCCCAAGCACGCACTGCAACGCAAGCTGCTCGACGGGCTGCGTTACCTGCTCAAGGAGGAGCTGAAGCTGAACCAACACGAAGCCTCGGATGGCTGGCTCACCGAGGATGGTTTGTGGCTGGTGAGCAAGACGGTCTCGGACAAGCTTCGGGCACATCTGCTGTCCCAAGGCATCGACGGCATCCCAGCGAACAACACCGCCGTGTTCAACGTGCTGCAGGATCACGGCATGTTGCAGCCCACGCCGGACGGCAAAGCGATCTGGCGTGCGACCGTGACCAGTTCCACCGGCTGGAGCCACTCGTTTACGTTGCTACGGCTGGCACCCGCGCTGATCTGGGAATCTGGTGAGCGACCGGCACCGTTCACCGGGACGTTGACGATCGACACGCCCACCGCAGTTGAAGATGTCGAAGCAGGAGCCACCCTTTCTGCGAAAGGCGCGACGTCCGCTTTGGAGAATCCAAACGCTCCGCCAGCGGAGGGTAGTGGCATCACCTCAGCCCCTCCACCCAAGGCCCAGGCCAGCCCCGACGTCATAGCGGACATGCTGGCGATGGTGGGAACGGGAAACTCGCCAACCACAGATCAGGATGTGGAAACCGTCCCGGACGAAGTACCCGCAACTCTCCCCGATGCGACCCAGCCGCCCTTGGCCGCCGCTGCGCCTTCGTCACCGGCCTTCACGTCCTCGACGACACAGCCATCCGGCGAGCACTTCATGGCGTGGCTGAAACATGGCATCGCCACGCGGCGGCTCATCATCAACGATGCGAAAGCGCTGGTGCATACCGTGAGCGACACCGCCTACCTGGTCAGCCCTGGCGTGTTCCAGCGCTATGCGCAGGAACACCCGCAGGTAGGCAAACTGGCCAAACAGGAGAACCTGCAGGATTGGCAGTGGGTGCAGAAGCGCTTCGAGCGACTGCAATTGCATCGCAAGCAACCAAGTGGCCTGAACATCTGGACTTGCGAAGTCACAGGCGCCAGAAAATCGAGGAAGCTACATGGCTATTTACTTATCAAACCAGAAATGGTTTTCGAATTTACGCCTCCAAATAACCCATATATATTTTCAATGAAATTTCCCGGCCTATGA</w:t>
      </w:r>
      <w:commentRangeEnd w:id="18"/>
      <w:r>
        <w:commentReference w:id="18"/>
      </w:r>
      <w:r>
        <w:rPr>
          <w:rFonts w:ascii="宋体" w:eastAsia="宋体" w:hAnsi="宋体"/>
          <w:sz w:val="24"/>
          <w:szCs w:val="24"/>
        </w:rPr>
        <w:t>AGATCAAGATATGAAAATCATCTATCAAAATTAAATGGTCTCATCAGTATTTCCATCAGAAACACTAGATATGTGAATAGCGTTCGCACCATCGTCACCAGTGAGGTACAGGCGCAGCGCGTAGAGCAGATCGGGGGTGCGGTCGCCTGAGGGTTTCTGGATGTTGATTTTCACACGGGAGAAGAGCTTGATGTTGGACAGTGTGACAATTTCTGTCACTCGCTCGATTTTCTTGGCCAATTCCTTGGTGATTTTTTGATGCGGCTGAAGGAGAATCTTGATTTCGGGGGTGGATGATGCACGGGTGCGAAGCAGGCCGAGCAGAAGTTCAAGCGGTTCTGTCGTGGCGCGAATCCAGTTGCGAGCAGTCCACTCGTCTTTCCGGGGCGGATATTGCTTGATGTTGAGCATGATGTTCAGAGCATTCAGAATGGACTGCAAGTTGGCGAGGCTGAATTTCTCAACAAACTGCTGCTCTCGCCAGATGGCATAGGCCAAAATACTGAGCGCGTCATTTGACGGATTCGCAACGAGCTGGGATAGCAAATCTTTCTGCCATTGCTGCGAAACATCACCAAGCGCGAAGCCGACGGCTCGCAGGTCACGAATTTTCTGACCCTCAACCTGCCCGGTTATCCACTGAACGCAATTTTCAGGCGCATCCTTGTGCATACAGGCCATTAGAAATCGAATTTCATTCTTTACTTGCTCAGGAATGCCACTCTCGTTCAGCAGGGCAACGAGGTGTTCTCCTCTGGCCTTCATTGCGTCGGCAAACCCTTTCGGACATTCACGGTCTCCAGTCGAGCGCCCATCGCGCCAAACCTGAATGACAGGA</w:t>
      </w:r>
      <w:r>
        <w:rPr>
          <w:rFonts w:ascii="宋体" w:eastAsia="宋体" w:hAnsi="宋体"/>
          <w:sz w:val="24"/>
          <w:szCs w:val="24"/>
        </w:rPr>
        <w:lastRenderedPageBreak/>
        <w:t>AAGTAAAGTCTCTTGCGTATACTGGCAACCAGATTTTTTGCTGATTCTTCGTCAAAGTTTTTCAGACGCACTTCATCTTTGTATCTCGGCCCTGCCACTTTCCAGCCAGAGAATTTCCCATCGCGCTCCTGAAGCTCGAATGAAATTTCTGCCCCCTCAGTGAAGTCGGCGTAGCTCAGTTCATGAACAAAACTGTTCTGATGAATGAATACAGACTCATCGGTGGATTTACATGTAGCAAAGGTAAACTGCCCGCCTATTTTGTCGGTCAGCCACTTTCTGTTTACCGTGCCAGTCGTCCTCTGTTTGGGGCGGATGTAAAAATCACGGTCAAGCTGTTCAATTGCCCTTTCCACCCAGTCCAACAGATCAGAGGTTTTATTACTGTCTTGCTTCGGAAACCGCTGCAACTCCGCCCAATTCATTGGCTGCGGATATTCCGGCGCAGGGGCATCGGTGATTTCTTCCGTGCGTCGCCAGGTAGCGCGGATGGGTGGGAAAGATTTGTCGCGCGGTGTGAAGACGAGTTTATAGGGATCATCCGCGCCGTATTCAAAGGTCAGGTTCAACTCGCAGTCAACCTTGTTTTCCAATGGGAAGGCGGGTGAATCGAGACGAGCAGAGAAACCGAAGTCGTCACCCTTATCGCCGACATAGAGCGGAAACGAGTAATGCGGCCTGCCAGCGGGCAGTGTGAAGAATTCATCAACCGGGATGGTGACGGGTTTACCCCGAATGGGTTTGACTGTCGTTCCGCGCAAAACCAGGTGGAATCGTTGCTGATGTCCATCCTTCATCACTTTGACTGAAAGCTCAGGAATCTGGTCGCGCCAAAGTGGAATATCAGCCACCTGTTGTTGTAAAGCATGTAGATGGATTCCGCCCATAACGGGGCTTTCCATCAAATTGATGCAGAACGCGAAATTCCCGATGTTTGGAATACGCTTCAGGTGTGCTGCCTCAATGAATGGGGGCTTTGCCGGGCGGATCGCATCGTGCCACCGCCCGTTGGCATCCAGCGTGATGATGTCGTAGCCGCTGCCACCTAGCCTTTCTGCTTCCTCGCCAGGGATAACAACCGGCGGGCAACGCTCCCAATAAAAGCCTTTGGTGATGGGAAGACGTTTCGCCAGGTCTTTGTCGCGCTTGGCGATGAGCTTGGTGGCGGTCGTCTTGCCGCCAATGGAATCAACGACGATGATGGCGTAACCCTCGCCCGTGATTTTGGCCGGGTCAGCTTGAGCGAACACGGCCGCCACACTTCGCGGCAACGGCTCGGCATTCGGGAAACGCGCGTTGAGGTTGCGACGGATGACTTCAAGCTCGAAATCGTTGAGAAAGTCAGGCGCAAGCCAGATGAGTGTATCGTTCTTGAACTCTTCGCGTAGCCGAGTAGTGAACGCGCGGGCGGCGGGGTCAAAAAGCTCAGTGGCGTTGTCTTTGGCGAAAAACAGATCTGGCGCAGAAATGGTGGTCGCATCGGGATTCAGCCAAACGGCATCGGAACCAAAGAGTTCGATGTCAACGGTTTCATTTTCGCGCTGCCACCTCTGCCAAAGAAAGGGGGCCGCCAGCGACTGCGCTCCTTTTCCGTCACCACTGGCATAGCGGGGATGCAGGGCTGTGATATCAACACAAATTGGTTCGGCACTCGCGCTTTGTCGCAAATGCCGGGGCATCTTGTACTTCACTTCCTTGAACAAAGGTGGCTTGGAAGTCCACGGAAGAATCTCAAACTTTTCATAATCGAATAGTAACGGTATCTCAGCAAAAAGATGCTTTCCATCAAGCCACATTTGCGCGCATTGCTGCCAAAGGCGCATGGTTTTCTCGCGGACATCCAGTTGAGAAAGGTCGCTGGTGATGTCCTCATCGAGGGTTTGCAGCCAGCGCCATGCATCCCACACGTGACGGTAATCTCGGTGTGCTAGTAGCGTGTTGTTAGGTGGCAGATTTTCCCAATTGCCGATGGCTTGCGCCTCATCAGAACGCAACCATAAGTAGATTTTTGATAGAAGCTCATCCTCTTGACCGAGACAATCACCGCGTAAATCAAGCATTTCCGCAAGGCGAATGGCAAAGGCTTTCAGCAAGCGATTTTCCGGCAGGTCGACGGATTGAAAACGACGCACAGCCTGTATGTAGGGGTTACCTGCCAGTTTTTCCCGAATGGTACGACCCGGACGATTACTCAGCTTAATAAAACTGTTGGCATCCAGTTCACGCACAGCATGAACAGGCAGTAGAGCGTGTTCGCGGCGAGGACTTTCGTTGAGAGAATGAAATAATCGCTCGACAGAAGCGCGGCAGTGTTCCGTTATGCGCCAAAGGCGGTCACGGGTTATCTCACTCGCTTCTGGCTGTGCGACTTTGGCGAGGAACCCTGACAAGGATTTCGGCAGAGCCGCGCCGGTCTTAGGATCGAAATCCGTGATTGAACCAAACCAATTCATTTGCTCAAGCAGTTTTTTGGCAAGTTTTTCTTTGGCACGGAAGTCGGTATAGATTTTTTCCAGAGTAATAC</w:t>
      </w:r>
      <w:commentRangeStart w:id="19"/>
      <w:r>
        <w:rPr>
          <w:rFonts w:ascii="宋体" w:eastAsia="宋体" w:hAnsi="宋体"/>
          <w:sz w:val="24"/>
          <w:szCs w:val="24"/>
        </w:rPr>
        <w:t>TCATTGCTTGGCGTGAATCCTTCCTGCTCTGGCATTTTCTTCAAGTTTCACGCGCAGCTCATCTCGTTGCTCTGGTGTCTTTAAGTTCCACATTTTATGACGCTTGTCTGAATCTGGTTCATCTTTCATAAAAAGGGAGTGTGGCAATTCAGCATTGTCCGAGTCTCGACTGGCCGTGGATCTATCATTGGTTTCCGTGTCACCGACGTTTAGGTAATTTGCCGATTGCCAAATAAACTGACCATAGCCAAGATCACAGGCAAGGTCGAAATCCTCTGTCAGATTGAATGAGTTACTGCCGATTCCTGTAACGAGTTGTCCACGAATCCTGTCCAGGCACTCTGTCTTGCTCTTGCCGCGTGTATCAATACCCCGCAATTTGGGCATGACCTTCTGCACGAGTTGATCCTCGAAGGCGACATGCATAGCTCTGGCAAGCGCATCTTTATCGCGTGCAGCACGGACATCCGGGTAATTGGCCATGTAGTATTCAATGGATTGCCAAACGCGGT</w:t>
      </w:r>
      <w:r>
        <w:rPr>
          <w:rFonts w:ascii="宋体" w:eastAsia="宋体" w:hAnsi="宋体"/>
          <w:sz w:val="24"/>
          <w:szCs w:val="24"/>
        </w:rPr>
        <w:lastRenderedPageBreak/>
        <w:t>GACCGAGGGCACGGCCTGTAACCGCTAAAGAAGCATTGATTGCTTCAATGAATTTTTTGAACGGGCTGACTTGATCGTCGGAGAAGTTGCTGCCCTGTGCTAGCCAACTCTGCCACGACGTTTTGTGTAGCGCCGGGCCTCGATTTTTGTCATCAAGTGGAGCAAGCTTCAGGCGGCGTTTGAGTTCCGTCGGGCGCGGAAAGTTGATGATGATGGAACGGTCAAGCACCTTGTCCGAAAGGGACTTGGTGGTTTCGTCCTGGTTCATCGTCCCTGTCCAGAGTACATTACGACCGAGGGGAAGCTTATAGGGTTCCATGCCGGCGCCAATTTTCACCGGTATGAACGGAACATCATCACCCTTTCTGCCACGCCGCAGTTCTAGCTTGCTCAAAAACTCTGCAAAATAAAGCTCAGGGTGTGCCAGATTCATCTCATCAAGCAGAACAAGACACACTGCGTCCTGCAATCCTGGATAATCTGCTTGTTTCAACGCTTCAATCAGCTCTTTGTCCTTCTCAGGGTCAAGTGCTATTTGCTGATCTGGCGACATACTCTGCCAACGTCTAATGCGCTGTTCATATTGTTCGCGGCCTGATATCTGACTTTGCGCGAGAAAACGCAGCACCGGCTGTGCATCGAATTTATTGTCTATGGAATTGAAAAAGCCCAGCATGGATTCCTGCGAATCCCAATTAGGCTGGACAGACAGCGGCTCGAAATAAATTCCGCCAAAGTGCGAGTAGAGGCGCGGCAGTTCGGATTTTCCGGTTCCGGAAACCCCTGCCAGGACAGTGAGCGGCGACCATTCCGCTGTTTTGAGAGCTGTATGAAAAGCTTTCAAAATACGTGGATTGAAATGTAGTCCGTATGTATCGCAAGCATTACCAATCCCAGTGAGCCAAGTTAGCTCATCGATCTCGTGCTGCACCGGCTGCTTGACCTTATCCACACTGATGTGCGGCATCTCAATTTCTTTGTAGCGAGCGGTAACTTCAGCAGGGCGCTCATAAGCTGCACGCAAACGCTTGAGTTCGGCTTGCGCTTCGTTGGCTGCTCCCTCGAAGATGGATGCCCTTTGCGCCAGAGATTTGTTTTCGGCGTTGAGCTCCGAGCCTTGACGGCGCAGCTCGCCAATTTCAGCGACCGCAGCCTCATTGGTGGAAAGTTGCCGTTCTAACTGGTCTGCCCGTGTTTTCTGATTTTTGGCTTCTGATTCAAGGGCTTGATACCGCTCGCGCATTTCCTCAGTAGGTCGGGTAGCAAGCTCCTCTCGTAGGCGTTTGAGTTCGTCGGCCTGGCTGTTCAGCGCACGCAGAATTTCAGCAGGGTCTTTGCCACCAAGTTGCAACTTTAACTGTTCGAACGCGCCGAGAAGTTCGTCTTGAGTTTTAAACGCCTCGCGCAGTCGAATGTTTTCCTCTTTGGCAGATTGCAGAGCAGCCTCTAGCGATTTTCGGCGATCCTCAACACGCCTCTCAACCTCATCGTCCAGTTGCTCGCTGCGCCTCTGGTTCTGCTGTTCCAGCCGTTGTTCTTTGCGTTCGAGTGTCCGCTCTGAAGTCTCAAGCTCTGCCTGTCTTCCTTCGACTTCGCTTTGCAAGGCGGAGAGTGCGCCTTTTTGTTTCTCAAATTCCGTGCGCTCTGCATTCAACTGCTTTCGAGCGTCACCCTGTTGTTTTGTCCATGCATCGCGCTCTTGGGCGATTTCTGTCCGAATGCGCTCCCGTTCGGCGTTTTCGGCATGGGCAACCGCACCCAGTCGCTTTGCTTTCAGCTCGGAAATTTCAACCTCCAACGCTGAAAGGTTTTTCTCTCGCATCTCGGCAATTGCTCTTTCGCCCTGGGCGCGCTTTTCACGCAGCTCATCATTCAGCGCGGCTCGTTCATCGGCAAAACCTGCATCACACTTTTGCTCAGCCTGCGTGACGGCCTGCTCGCGCTGCGCCAGCTTGGCCTTGTCTTGCTCGATGACTTGACGCTCTGCAGTCGCATCCCTTTCACGTGTAGCCACGGCGGTTTCACGGCTGGCGATTTCGCTTTCCTTGGTGTTTATCCAGCTCTCACGCGCGTTCAAATCGGCAAGCCGCTGGGCTTCGGTGTCGGGTTGGACGGGGCTGTTCAT</w:t>
      </w:r>
      <w:commentRangeEnd w:id="19"/>
      <w:r>
        <w:commentReference w:id="19"/>
      </w:r>
      <w:r>
        <w:rPr>
          <w:rFonts w:ascii="宋体" w:eastAsia="宋体" w:hAnsi="宋体"/>
          <w:sz w:val="24"/>
          <w:szCs w:val="24"/>
        </w:rPr>
        <w:t>TTTCAAGATTCCATAAGTGTTCTGATAGTTGTGAAAGCAGCTTTGCGAAGCTGTGCGATGTTCTCTTTGGGCAATGGCAGCGGCTCGTTGCCATGCCCACGCCGAGCGATAAGGTTTGCCATATCGCCGATCAAGGACGGCTGCGTGTCATGAATTGCGGCAAGTTCATCAGCATCGCTCACCAGCAACCATGCAAGAACGCAAGCTCCGAGTGTTTGGCTGCCGCCTTGCAGTGTCTGACGCACAGCCGACGTTTTGACGGTGCGCAGGCTCTCAGGTAAGCCCTCGCAGAAACCAGCCTCAGCAGCTTTACTTTCAGCCATGTCTTTGATCTGCCCTTCACAGGTATCAGGCGGCAGCCTGCCTGCCAAAGCTCTCGCAAATGATGACTGGATTGCGGCATAAAGATCGCGAACATAGGCCAAAGAGTCATCCCCGTCATGACACGACTGGAAAAAACGCTCCGCGTGAACCAGCCGGTCTTGCAGGTTTGCGCCCAGGCGGTTGAACAGCTGGTGGCCGAACTCCTCTTGAATGCTGGTACGGGCATCCAGCAGTGCATCACCCTGCTCGTCCTTGTTTGGCGCGGTAGGAGGCGTGTCGGTAAACATGATGTCTGGCACAAGCGCATGAACGACTTCGCGCATGAACGAATCGTCAGTTAGTGCCTGCTGCGGGGCGTCCGCGCCGCCCTTGCCGTGGCCCTTCTCGTTACGTTTGGCGTTGATGGCAAGAAGGCGGTTAATGAGGTCTGAATACGCGACCACAACACGGCGCAAGGGATGCAACGCATCGTCTTGCGCTTGAAGCAGAGCGATCGCGAGAACCGTCTCTTGGAACGCACCACCGTCCTCAAATTCCCGCAGCTTACCTTCCCGAATCGGTCTGAAGCCGTTCGGCGGCGGCTCAAG</w:t>
      </w:r>
      <w:r>
        <w:rPr>
          <w:rFonts w:ascii="宋体" w:eastAsia="宋体" w:hAnsi="宋体"/>
          <w:sz w:val="24"/>
          <w:szCs w:val="24"/>
        </w:rPr>
        <w:lastRenderedPageBreak/>
        <w:t>ACCGACGGTTTTCGCGGCCTGCTCAAGCAGGGCGGCGTGCTGGTCTTGCGCAGTGAATTTCAGCCTTTTAATGACGGAATCAACCGGCCGGCGGCAACTGGCATAAAACAGTGCCCATTCGATGGCGGCATGGATTTGGGCGATGGAGCGGAACGGGCTATTCCGCAAGGGGCGCAAATTAGCGACGAGCTTCGGGTAACTTTGCCAGTTGGCGTCGTTGTCGAACGGCTCTTTGACCGTGGCATCCTGCTTTTCTGGACGAGGAGTGCTCAATGACTGCTTCCAACCATGCAGCCACGTGGTCAGGCTTTCCTCCTGCTCAAGCAACTGTTCGAACGATTTTTCGAGAATCAAGGAAAAACCGTTGCCGAATGGGTCGGCGATGCGGAATTCGCCATCGCTTTTCTGGATGGCGATAGGGCAGTCAAGGTGAAGCAGGTCGGGCTCGGCGACTATCGTGATCTGCTGGACTACGGGCATCTTGGTGTCCTTGCCGAACGCAGACGAGCGCTTTTTCATTGCGCGCAAAGTTCTGATTACATCACGCGGCGCGGGTATCGCTTTTCTTTGGACACCATCCCAGCGGATTATCCGGAAGTCTTTGTCCTCGTTTTCCTTTTTCCGCATGGGGTTTGTGTCGTCCAGCCAATGCAGGAAGGGCAGAATTTTTCCAGTGGCGAGTTCGCGGAACAAAAGCGCGGTAACGAATGCCGGGGCACATTCTTCTTCGCGCTCCCGCTCAATGATGGCATGGTGGTCGTCAATCAAGTCCTTGTCTTGCAAACGGAGCAGAACGCTCTTGACCAAATCGACTGGAATGCGGGTTTCATCCGCCAGCGCATCGGCGTTCATCAAGCCGACAGTTTCAAGCAGTTTCAGGATGACGCGTTCAAATGCGTTCAAGCCATCGCCATCGTCAAGAACTCTGGGCAAGGTCACGCGGTATACGTTCACCGGCCACGCGAGGTGGCGAGGCCTGCCGATGATCCCTCCGAAGGGGGCAGGTTTACCGTAATCAAGGAGCTTCAGCATGGCAGCACCACTCCTTGCTCGCGGCATAGTCGAAGGAAATCCACCAGTCCCGGCACAAAGTCCGCCGCGAGTTCACTTTGCAGCAAACCCGTATCGCCAACGACCACCAGTAGCTTCTTCTGACGACTCATCGAGACATTCAGGCGGTTGTAAAGGCAAAGGTGTCCGAACAACCCTGTGGCCTGCTTTTCACGGTCATCGCTCTTGGATTTCCAGTTATGCGGCAGGGTTCGCACCATTGAGAGGAAGACGACATCGAACTCCATGCCCTGGAATGAGTCCACCGTGCCGACGCGGAGTTTTCTCTCGTCGTCCGCGATGCTGCCGAGTTGTCTCTTGATGAGTTCGGCCTGCGCCTTGTAGAACGAAATCACGCCGAACGAGAGGTCTTTGCCTGCATCTGAACTCATCCACGCCTGCAATTGGCGGGCAATAACGGTGGCCTCTGCCGGGCGCGTCCAACTGGTTCCGCTGCGCTGGTGTCTGCCTTTCGCCGCTGGCACGTCCAGCCACACAGCAGGTTTACCGTTTATGCCGGGCAGGTTGTGGGCGAAATCGCTTTCAGGCCGTCCAGAGCCGAATTGTTCCGTCGGATCGAAGCGTTCATAAAAATTGCGGCTGATAAAGCTGCCGAGCAGTGGGTGCATCCGATACTGCTTGTCGAGCGTGACACGGCGGGAGATACCGTCGCCGTCTTCCAGCGTTTTCAAGCGGGTGGCGAACAGATACTGGAACATGGATTTCTTGAGCCAGTCAGTTTCATTCTGTGCCGGTTCGTCGGCCGATGCTGCCTCGCCAGCCTCCATTTGGCGTGCTACCTCCTCATCAATGATATGCGGCAACTGCCGATGGTCGCCCACCAGAATGATGCGCTTGCCTTGCGCCATCGGAACCATCAGGTCGCGGGGTGAAACGCGAGCGGCTTCATCCACGATGACATATTCGTATTCCATGCCTTTCTGGTTTTCATTGACGTCGCGCCCGACAAGCCCTTTGCGCTTTTGCATATCACGATTGACGCTCTGTTGGCTGGTGGCGGCAAAGGCAAAACTGTATTCGGACAGGGCATCTACCATGCCATAGGGGTTGCCTTCCAGTTCGGCCAGAAACTCGGCCAGCGCAGCAGATTTTTTATCCTTAGCCGAATACTCGGCGTTTTTGATGCGTTGTATGGCGAATTCTGCCAATGCAAGCACTGCGTCGTTCTGCTTTTCCACGCGAAAAATCGGTGGAGCGGTGAACCGGGCGAAGAGCCTCTTTTTCAACGCGACCAGGTTGTCCAAAAATGGCGCTGGGCCATCTTCATTGCGCCACAGACTGGCTTTGTCCAGCAGTTTGCGTTCGTCTTCTTCAAGCACATCACGCAGGTCATCCAGTGCGTCCATCGCCCTTTCTGGCCCGTCGTCAGAAAAGCTTTCATGGCGAACACGCAGACGGCGCGCTGCATCAAGCCATTGGGTGGAGCCATCGTTGAGGTTTTCCTCGTGCGCGAGCTTTTTCGCCAAATTCGCCGACCGCCGAGCGCCGTCTTCGCCAAGAATTACACTGCCGAGCGCTGTGATTTTCCCAGCAAGGTTGGCGGCGAGCGCGCGTGACGGGGCTTGGACATATTGCAGGCACAGGTTTTTTATTTCCCGCTCCTGCTCGGCTTCCGCAATCTGGGGATTGCGCTCGCGCAGTTCGGTGGCAAGCGAGCTGCACCAGGCTTCAAGATTGCGCTCGAAGGTGCTGAGATCGTCTTCCGTCGCGCCAGACCGTTTGCCGAATTTCGGCACGGGCAGGCTGTTGAGCGAGAGCCGCTCGATCATGTTTTCCACCGCATCGTGCTGAAAGCCGGTCAGCAGCACTTGGCCTTTGATGTTCGCGCCGCGCTTGTCGGCCATCTCGTTCAGCCGCTCCAGAATGGCGGCGATGACGGTGGTTTTTCCCGTTCCCGGCGGCCCCTGAATAAGCGCGAGATCTGGCGTATTCAGCGCAACCTCAATAGCCCTTTCCTGCATGACG</w:t>
      </w:r>
      <w:r>
        <w:rPr>
          <w:rFonts w:ascii="宋体" w:eastAsia="宋体" w:hAnsi="宋体"/>
          <w:sz w:val="24"/>
          <w:szCs w:val="24"/>
        </w:rPr>
        <w:lastRenderedPageBreak/>
        <w:t>GTTGGCGGATTGCGAAAGACCTTGTTGCGAACGAATGCGGTGAGTGACTGGACTTTTTGCGGCGGGCGGACTTGTGTGATTTGCCCCTGTTCCTCAATCAATAGCCCAAGCTGTGGATTGGCGGAACGGCCTTCCAGAATGGCTTGACGGGCCGCCATACGCCGTTTGATCTGGGTGGTTTCACCGGCCAGCGACAGGATGAGCGTGCCGGATTCCTTGGGCAGAGCCTCGATTTTGAGCGTAAGCACACGGGTTTCCTGGTCAAACCCGACGACATCAAGGTAGGTCTTTCCTTCACGTTGCTCGCGATTTCCGTCGCCCTGCTTGATCTTCTCCGCTTGCTCAATTCCACTTGCAAAATCCTTGAAGCTCAAGCGTTCATATTTCAAATAGTCCGGCAGTTCATCCACCAACTCGACTTCAGGTACGGCACCGTTCCTCAGCGCTTTCAATGCAGAGTCAAGTGCCTGTGAAATGCGAACCGTGACGGTTCCATCCCGCTCCTGAGCCATCTCTGTGAATTGTAAAGCCCCCACTTCGCGCGCTTGCTTGAGCAGCAATTCGCCCTCCATGTCACCAAATTCATCCCACTTTTTCAGGTAGCTGTTGTCGTCTTGGGTAAGAGCGCGCATTTGCGCTTTGGCAAGAGTTTGCACTTGCCCTGCTTGTGTCCAATCGGCAAAACGCAGCCGGCCTTTGGCGAGGCGCAGGGCGCGGTCGGGTTCTTTTTTGGTCCTGGTTATGCGTGTGGCGATGTAGATGGTTTGGCCGCCTGGCATTGCTTTTTCGGTGGCAATGAAGCGGATACCTTCGCCAGTAACACAGAAAGCGTTTATTCGGGTCGGCTCCGCAGCTGCATCGCGTGGCGTGTCCTCGCCGACAGGTTTCAGTTCTTCATCAATCGCCGGGCCAGCAGTCAGGAAGAAAAATGCGTCGTTTCCCTGTTGGAAGCAGCAAAGTTCGCCCAGCCTCTTGTAAAGTGCCTCGCCCTTCGTCCGCATCTTTTCTTGCACATACTCATCCACACCGATTTCAACATCGCCCATTTCCATGCAGACGCCGGTGAAAAAACCGATCTTCAACTCGATGCTGCCATCGGCGGCAGGGTTTTCAAGTTGTGCAAGCAGGGAACGCCCACTGGCAAGTTCAGCGTTGAGGCGGCGGATGTCAACAGCCGCGACGGGGCGAACGAAAACAACCGCGTCTCTCAGGCGGATTTCAAATTCATCTGCGCGGGATAGGCTGGCCTCTACCGAGAATACTGGCTGCTCTTGCAGGGCTTCGACATTGTCAGACCGCTTGATGCGGACAGTTATGATGTTGACAGGAATGTCCTGAAACTTCATTTGCAGGCCTCCACGAACTCAAAGGTGAGGTTGTCCGGGAAAGGCAGCGTGCCCCGCACGGGGACTGCGGTTTTGGCCGCGAAGTTCAGCATGGCTTCGTATGCTGTGTTATCGAAATACTCGAATGAAAACGGGTGAAAAAGCCGCTGCGGAAATCTGAACTCCGTGGCACCACCAGGAATCAGGATTTCCCAACGTGGCGTTTTGACGCGAATGAAAGCCGGGCGCGCCGCGCCACAATACGGGCATTGCGCGTATTCATCGGCGAAATGGCTCATGCCACATTCGAGGCAATCCAGCGACTGGTCCGCCGCCCTCGCAAGCTCCAATATCCAGAACGCCATTGTCGGGCGGCGGTGCGGCAGTTCACGTCCTGCACCGAAAGTTTCCTGAAACAGGCGGCGTAATCCTTCTGTTGCGACTAATACACGGGGCAGGCCTCCAACTCCTTCGTTGGAATCGTCATTTTCGTCATCCACGAAAGGCAAGAAACCAGCGAATGCCTGTTCGTTCAGATCGGTGGCAGTGCCATTGGGCGCAGGGTCGGCATCCCAGCCGTCTTCTTCATCTTCGGGCTCCAGTACTTTCTTGCCAATGAAAGGGTGGCAAAGCGCCAGTAGCTTGAATGTCATCACAGCGAAAGCCCAGCAGTCGGTTCGCGGGCGGGATTGGTCACGGCCCTGCACTACCTCCGGTGCACCGTAGCCCGGCGTATAGACGGACACGCCGCCGCTGGGTAACTCCAGGCGCATATTGTCGGCATCTATGAGCCAGACATCGGTGGTGTCGTCTTCGCCAATGAAAGCGTTGTTGGTGGAAATGTCGCCATAGACCAGTCCCGCGCTGTGCAGGCGGGCGAGGATGGCAGCGCACTTGGCAAGCGCGAGCGAACGGCGGCGGGTGGAGCCAGTTTGTGCGTAATGCAGCAGTCGCAGCGCCAGGTCCTTGTCAGGAATCTTCGTCAGCCATTGGGGCAAGGCTTGGCTTTGATCTTCCAGCTTCTTTTTGCTTCTGCCGTCCAAATCGAAACTGGCGAAGGGCTTCATGCCGCTCAACAGACGCATCACATAGCCCGGCTCGTCGCGCAGGATGGCGAGTGGCAGGGAAACGGGGATGCGCCGTGGTATGGGCAACAGGCGGACGTGCTGGAAGCGCTCGCGCAGATTGGCGTTTTTGTCCGGCTGGCCGGCTGCGTCCAGCGGCTGCTTGACGGCCAAATCCGCATCCTTGGTGCGATAGACCACGCCTTGTCCACCGCGCGCAAGCTCATCGGCCATCTGATGAACATTGTCGTATTCATCCACAAGTGGCTTCAGAGCCTGGTGTTCGGCGTTACTCATCTGCAACCTCCTCACTGCACAGGCAGGCGAGGGTTTTATCGTCGCTGTGCTTGGGCGTGGGCCAGTTTTCGAGCATCTCGTGGATGCGCCGGTTGGCACTTACCGGCGCGAGGGTTCGATGCGTTTCGGCGAAACTGCTCACAAACCCGTCAGCGTTATCCAAATCGTCAGCCACCCCATCAGTGCAGAGCAATACTGCGATGCACTGCTCCCCCGGCAGCGACAAATACTGCCAGTCTTTGGCGGAGACCTTGGAGGACAGCGCAATGGTGATATTGGAGAAGCCTTGTGTCTTGTTTTCCGACAGCGAAACGACTGATCCATCGGACTTGGCAATAGCGGCAAGTCCG</w:t>
      </w:r>
      <w:r>
        <w:rPr>
          <w:rFonts w:ascii="宋体" w:eastAsia="宋体" w:hAnsi="宋体"/>
          <w:sz w:val="24"/>
          <w:szCs w:val="24"/>
        </w:rPr>
        <w:lastRenderedPageBreak/>
        <w:t>TCGCCAAGCATCCCTAGGTGGATTACGCCATCCAGGCGTAGTGCGAAAAGACAGGTGGCCGCGCAATCGCGAGGTTCCAGCGGAGCAACAAGCCTCAGCCAGTTAGCTTGGATGTTGCTAAACAGCGCGTTGTGTTCGATTTCACCACTGGTGCAACAAGCCCGGGCTGCGAACTCGACGGCGAGACAGGCAGCATGGCTGCCGAAGCTGGAGAAGGGCTTGGAGCCAACCCCGTCGGACACGACGATGCCATCACCCCAAACATGGTGAAACTTCGCCCATGCATCCTGATTTGGCAAACCTTCGGCGATATGGCTCGGGCCGCGAACGCTTGCCCCAAAACTTTTCCAAAGCGTCATGCCCATTCCTCATCCGCCTGCAGCCAGTTATCGAGTACGGCGAGCACTTCTTCTGCGGCAAACACCTTTGCGCCTTTGAGCCCCTTGGAAAGATGCGGGTTGGCATCCGCGCCGATTTGGATGACGCGCAGCGTATCCGGCGGTAGGCCTTCCTGCCAGCGGCTCAGAGTCTTCACGTCGTCTCTTGTCCAGAATCCATCCGTGAGAATCAGAACCTTTCCATCCGGCTCGCTACCCAACAGTTGAACCAGCGCCTCGCCATTGGTGCTTCCATGGCAAACCAGCATTTCCACCGGGAGATCGTCCGTGACGCTCCAGTTCGGGATGCTGCGTGCCTCGCTGCTCCAAGCACAAAGGCGGATTTCCGCCTGTCCATACCCATGCCGCACCCATTGCGCCACGGTCGTGGCCAAGGTTCGCAGGATGAAGGGCTTGCCTCCTTCACTCATGCTGCCGGAGATGTCGCAAACCAAATGGAGCATCATGGCGTTGCCTCACTCGCTTCAGCCCGCTCAGTGATGCTGTTCATCATTGCCGTTATCTGCTCAGAAAGTGATGCACCACTCCAAAGCATCAGCCTGGCATCTTTTATTTTTTTCTTGACCGACTCAGTATTTGGGAGAACACAGCAGGCAACGATACCGCGACCTTCAATTCCTCCGTAGAAGCGCACAAGGTTCTGCAGCTTCATAATCTGCTCTTGCGTTACATTGCCCGCCTTGCATTCCACGATATAAAGCGAATAACCGTCGGTGAATGTGATGTCCAGCTCGTTGTATTCAACACCGAAGCTCGAATAGCCTTTTGACTCTTCTAAATTCAAGTTCAGCTTGACATTGATGCGCAAGTCTTGAATGACTCCAGCATCCTCGTAGGGTTTGCACTGCAAATAAATAAACTCCTCGAACCAGCCGCCAGATAGGTATTTGGCGAAATCAGGCCATTTCTCAAATCTCAGATCTAATCCGTAGCCCTGGACGGATACTGCCTCCATGTCATCCAGCTTGAAATTGAAGCCGTCACGACAAATCTCGAATGGCCTGAATGCATTGTTATAGTCGGTCAGTTCTCTATAAAATCTACGCACCTTGTCACGATGCAGCCAAAGGGTCTCGGTCAGAAGTTGGCGATTTGGCGATATATCCTTCATGAAGGAACTGCCTGCAATCTCCAAACCATCGCTATTCAGGTGCAAAAATGTCTCGATTGAATCAATCTGCCTGATTTTTTCGCGCCGAACACTGTCAATGAATGTGACGCGACGATTCTTGCTGTCAAAATAAAACGGAACAGCGCCCAGTTCACGTGCAGCAGAGAGCGCGCCAGCAAACATCAATTTTGTGCCGCCAGTTAAATTGATTCCAATTCGTGTTTTTTCTGGAAATTGCTTTGCCAGCTCGGTGATTTGTTCGTGAACAGCGCTATCATCCCAGGGGTCAACGGTAAGTTCATGCAGGTCCCGAGAGCCAATAAAGGTTCGCATACATGCAGCAGGGAAGTCTTTTGAGTTGACAAAAATGTGATGCGCCGACTCAAATTGCCGGATGCTCAACAAGGCAGGCATCCGTTGCTCACCAAAAAGATGGAATGTCACATCGAACCCGTTGGAGATGCCTCGGATCGCAGCCTGTTTTGAGCTGTGTCGCTCAAGCCACTCGGCAGGCAACGCTATGACTTCGGGTGCTTTGCCAATGATGGACGATGCTATGAGTCTTTTTTTGAGTTCAGGGTAGCTCAGCGCCGCGAGCGCCCAGACAAAGGCCATCACCGGAGTTCCTGGGCTGAGATAGAGCGTGACGAGCTTTTCACCTGGCTCCTGTTCAACCCCATCCAGCGCCCGCATTGCGCTAGCGTAAATACCTTCGGTGTCGTTGAGCTGGTAAAGTTTCTCGCTATTTAAACGGATCCTTGCGTTGCAGCCCAGGGCGGCGGCTTTCTTTTTCAGCCAGGCTTCAAAATGTTCATGTGCGACAGAGGTATTAGCGAACCTGGAGACAAACTGATTAGTAAGCTTCCAGTCTTTCTCTTGCCCCATGCTTCGTATTGACGCCAATTCAAGCGTGAACGTCTTCTGCGCCTCGATCAATTCGCAGGCATCATTATCCGTCCGGGTGTAACCCAGGATAATGATGTCCGAGTAGGACGCACCCGCAAGGGCGCTCGCAATAGGGCCGTCGGTATTCTCAAACCCCAGAGACGCGCGAAAATCGGTGATTCCATACCACGTGAGCAGAAACCTCT</w:t>
      </w:r>
      <w:commentRangeStart w:id="20"/>
      <w:commentRangeStart w:id="21"/>
      <w:r>
        <w:rPr>
          <w:rFonts w:ascii="宋体" w:eastAsia="宋体" w:hAnsi="宋体"/>
          <w:sz w:val="24"/>
          <w:szCs w:val="24"/>
        </w:rPr>
        <w:t>TCATTGAGTGCTTTCCTGAACATATGGCCGGAACCATGTGATGTCATTCGTCATTTTGTTTACGAATACAGCTCGGCTCGGTTTTTCAATACCTTTGAACTTACCAACACCGCCACTCACAAGCGATCCGGCATCGTCTTCGTTCATGCAGTACGCCACGCGCAATTCGAAAAAGGAGAAAAGGTCTTTGCTGGCACTGGCACAGCGCTGCCAACGGTCAACAAAAATAAATACAAACGTCCCCTTTCTTGGGCCGTCCTCGGCGAGACGCTTTAACAAGTCAGCCGGGGTAGGTGGTTCGCCAGGCTTGAGCGATCTAAACGCTGGGGCTGGCTGTAGTGCTTTCTCGGAATCCAGGCCATCGATAATCAATGCTACGCGGCGATTCCCAATATCGTCTGATATCGCTTGAAGTGGTAGCTCGGATATATCGTCG</w:t>
      </w:r>
      <w:r>
        <w:rPr>
          <w:rFonts w:ascii="宋体" w:eastAsia="宋体" w:hAnsi="宋体"/>
          <w:sz w:val="24"/>
          <w:szCs w:val="24"/>
        </w:rPr>
        <w:lastRenderedPageBreak/>
        <w:t>AATATCTTGAGGCGTGCACCGAGCATCTGCGCTGCGGCTGAGAATCCTCCTCCTGGGGGGACCCCGCGCGCGTTGAAGTACACGATTTCATCAAAGCCATCGACGAAAGTCAGACTAAAAAGCGTAGCGGACAGGAGTCCATCGTGAATGTGGTCGTTGTAGCCGCTGAATAGAACATTGAACGCGGATCGACGAGTAAGTGATACCGTCAACGGTTTTGAATCGAATGCGAGATTTTCGCCCAAAAGAAGAGCTTCTTCATGCGCACAAGCTGTCTGATATTCAAAGGGAGACGGCATCTGCGGAAGGAATGCTCCGCTGAAGATTTTGGTTTTTGCAGCCTCCCCAGAAAAAGATGTACGCACTATCAAATTCGTCAACAAATCACGGCGATGCTCGCTTTCTCCGGCGAATGGAATCATGAACTTCACATTGCCGGATTTGGCACCGTTAGCATTGTTGATGATGCCTTCAGGTGGGCTGCGCAGCTCTGCGGCTGCCCAGTTCCCGCCCCCGAGGATCATTGCGGAGTCTTCCTGCCCACAAGCCAGTGCGATACGGCATCCCAACTGGGTGATGATGCTTCCGATTGACTGCGCGTTGATGCCTTTCAAAGTCTGAGTAGCCAGGAGGATGTGAATACCGAACGAGCGCCCCTGTTTCAAGAGCTTCGACAGCAGCTGCTCAGCAGCTTCTGCCACCTGGCGACTTTCTGAGAACAGAATTTGGAACTCATCTATGACTAGCAGAACGCGGGGCAACCGTACCCCGCTTGATTTACGGTATTCGCTGAAATCGTTGACATTTTTTGACTTGAATATGCGTGCACGCGTTTCCAGTTCATCCACAAGATGCCTTAATACAGTGACGCCATATTCAGGGTCACTTTCCGTAGCGACAAGGCGGGCCTGTGGGACTGGGGGCGTTGCGTAAATATTGAACTCAGTCGATTCCTTGTAATCCAGTAGATAAAGATCAAGCTCCTCGGTCGGATATTTCTCGCATAACGTGTGAATCAAAACATGGAGCAGATTGGATTTTCCCGAGCCTGTCTTCCCCGCAAGCAGTACATGATGCTCGGAGTCCGTCGCGCCCAGTCTCAGGGTCGCGAAGTCGCCTGCGGTCGTCCAGCCAATGGGAATATCAAAGCCACCAAGAGTCGTCTCCCCCTTGCCGAAGCTCGTCCAGAGATCAGGCATCGTTTTCTTGAAGCGCGTCTTGGCAGCACAATCTTCAACGAGCTTTGCGAGAAAGCCATCCAGCACATCCTGTCGCGGCCATTGCTCCGGCTGGTATGTGAATGACAGCTCGCCAGCCCCAGCGCGTTGCAACAGATCATTCAGTTGCGTGGTTGAGTTTTTCAGCGTGGCGTTGAGCTTTTCATATCGCCGGTCTTCCATGCGCTGCTCATCAATTGCAATGATGGGCAGCACACCGCAGCGTGGACCGTTTTCGCAAATGCGTCCAAGGAACCAAAGAGATTTTTCCGATATTTGCTCTGGCACATCAAAGAGCAGTACTACCTTGTAAGGCAACGGGGCATCGGGTTGAACTGCGTTGTATTGTGACCAGTTGGATGCCTTGTCATTGAACCGCTGCTGGATCAACTCCTCGATTTCGTCCGTCAGCTTGCCGAGCGCGGCTTCGATTTCGTCCGAACGAGTAAGAACATGACCTTGCGGCACCAATTGCTCAACCTTCAGCAATGGCAGGAATGGCTCGACCGATTGCCCCTGCTGCAGGGGGTCAATCAGTGTCAACTCTATTTGACCTACTGGCAAAGCCTGCAGCAACCGTAACAAGAGACAATGCACGA</w:t>
      </w:r>
      <w:commentRangeEnd w:id="20"/>
      <w:r>
        <w:commentReference w:id="20"/>
      </w:r>
      <w:commentRangeStart w:id="22"/>
      <w:commentRangeStart w:id="23"/>
      <w:r>
        <w:rPr>
          <w:rFonts w:ascii="宋体" w:eastAsia="宋体" w:hAnsi="宋体"/>
          <w:sz w:val="24"/>
          <w:szCs w:val="24"/>
        </w:rPr>
        <w:t>T</w:t>
      </w:r>
      <w:commentRangeEnd w:id="21"/>
      <w:r>
        <w:commentReference w:id="21"/>
      </w:r>
      <w:r>
        <w:rPr>
          <w:rFonts w:ascii="宋体" w:eastAsia="宋体" w:hAnsi="宋体"/>
          <w:sz w:val="24"/>
          <w:szCs w:val="24"/>
        </w:rPr>
        <w:t>GTCGTTTTCAGAAGACGGCTGCAC</w:t>
      </w:r>
      <w:commentRangeEnd w:id="22"/>
      <w:r>
        <w:commentReference w:id="22"/>
      </w:r>
      <w:r>
        <w:rPr>
          <w:rFonts w:ascii="宋体" w:eastAsia="宋体" w:hAnsi="宋体"/>
          <w:sz w:val="24"/>
          <w:szCs w:val="24"/>
        </w:rPr>
        <w:t>TGAACGTCAGAAGCCGACTGCACTATAGCAGCGGAGGGGTTGGATCCATCAGGCAACGACGGGCTGCTGCCGGCCATCAGCGGACGCAGGGAGGACTTTCCGCAACCGGCCGTTCGATGCGGCACCGATGGCCTTCGCGCAGGGGTAGTGAATCCGCCAGGATTGACTTGCGCTGCC</w:t>
      </w:r>
      <w:commentRangeStart w:id="24"/>
      <w:r>
        <w:rPr>
          <w:rFonts w:ascii="宋体" w:eastAsia="宋体" w:hAnsi="宋体"/>
          <w:sz w:val="24"/>
          <w:szCs w:val="24"/>
        </w:rPr>
        <w:t>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</w:t>
      </w:r>
      <w:commentRangeStart w:id="25"/>
      <w:r>
        <w:rPr>
          <w:rFonts w:ascii="宋体" w:eastAsia="宋体" w:hAnsi="宋体"/>
          <w:sz w:val="24"/>
          <w:szCs w:val="24"/>
        </w:rPr>
        <w:t>TGGACATAAGCCTGTTCGGTTCGTAAACT</w:t>
      </w:r>
      <w:commentRangeEnd w:id="25"/>
      <w:r>
        <w:commentReference w:id="25"/>
      </w:r>
      <w:r>
        <w:rPr>
          <w:rFonts w:ascii="宋体" w:eastAsia="宋体" w:hAnsi="宋体"/>
          <w:sz w:val="24"/>
          <w:szCs w:val="24"/>
        </w:rPr>
        <w:t>GTAATGCAAGTAGCGTATGCGCTCACGCAACTGGTCCAGAACCTTGACCGAACGCAGCGGTGGTAACGGCGCAGTGGCGGTTTTCAT</w:t>
      </w:r>
      <w:commentRangeEnd w:id="24"/>
      <w:r>
        <w:commentReference w:id="24"/>
      </w:r>
      <w:r>
        <w:rPr>
          <w:rFonts w:ascii="宋体" w:eastAsia="宋体" w:hAnsi="宋体"/>
          <w:sz w:val="24"/>
          <w:szCs w:val="24"/>
        </w:rPr>
        <w:t>GGCT</w:t>
      </w:r>
      <w:r>
        <w:rPr>
          <w:rFonts w:ascii="宋体" w:eastAsia="宋体" w:hAnsi="宋体"/>
          <w:sz w:val="24"/>
          <w:szCs w:val="24"/>
        </w:rPr>
        <w:lastRenderedPageBreak/>
        <w:t>TGTTATGACTGTTTTTTTGTACAGTCTATGCCTCGGGCATCCAAGCAGCAAGCGCGTTACGCCGTGGGTCGATGTT</w:t>
      </w:r>
      <w:commentRangeStart w:id="26"/>
      <w:r>
        <w:rPr>
          <w:rFonts w:ascii="宋体" w:eastAsia="宋体" w:hAnsi="宋体"/>
          <w:sz w:val="24"/>
          <w:szCs w:val="24"/>
        </w:rPr>
        <w:t>TGATGTTATGGAGCAGCAACGATGTTACGCAGCAGGGCAGTCGCCCTAAAACAAAGTTAGGCC</w:t>
      </w:r>
      <w:commentRangeEnd w:id="26"/>
      <w:r>
        <w:commentReference w:id="26"/>
      </w:r>
      <w:r>
        <w:rPr>
          <w:rFonts w:ascii="宋体" w:eastAsia="宋体" w:hAnsi="宋体"/>
          <w:sz w:val="24"/>
          <w:szCs w:val="24"/>
        </w:rPr>
        <w:t>TCGCCGAAGCGAAAGATCGCTACTTGAAGTGTTGACGCCTTTGTTTTAAAGTTTCGCGTCTATCTTTCTGATTTTGTTAAAAAATCAGACTTTGATTAATCATGTTAGACGTCAGAGGTATTTTGACTTAAACGCCTCTGAGGTCGAATTAACGTTAGCCACCAAGAAGGTGCC</w:t>
      </w:r>
      <w:commentRangeStart w:id="27"/>
      <w:r>
        <w:rPr>
          <w:rFonts w:ascii="宋体" w:eastAsia="宋体" w:hAnsi="宋体"/>
          <w:sz w:val="24"/>
          <w:szCs w:val="24"/>
        </w:rPr>
        <w:t>ATGAAAACATTTGCCGCATATGTAATTATCGCGTGTCTTTCGAGTACGGCATTAGCTGGTTCAATTACAGAAAATACGTCTTGGAACAAAGAGTTCTCTGCCGAAGCCGTCAATGGTGTCTTCGTGCTTTGTAAAAGTAGCAGTAAATCCTGCGCTACCAATGACTTAGCTCGTGCATCAAAGGAATATCTTCCAGCATCAACATTTAAGATCCCCAACGCAATTATCGGCCTAGAAACTGGTGTCATAAAGAATGAGCATCAGGTTTTCAAATGGGACGGAAAGCCAAGAGCCATGAAGCAATGGGAAAGAGACTTGACCTTAAGAGGGGCAATACAAGTTTCAGCTGTTCCCGTATTTCAACAAATCGCCAGAGAAGTTGGCGAAGTAAGAATGCAGAAATACCTTAAAAAATTTTCCTATGGCAACCAGAATATCAGTGGTGGCATTGACAAATTCTGGTTGGAAGGCCAGCTTAGAATTTCCGCAGTTAATCAAGTGGAGTTTCTAGAGTCTCTATATTTAAATAAATTGTCAGCATCTAAAGAAAACCAGCTAATAGTAAAAGAGGCTTTGGTAACGGAGGCGGCACCTGAATATCTAGTGCATTCAAAAACTGGTTTTTCTGGTGTGGGAACTGAGTCAAATCCTGGTGTCGCATGGTGGGTTGGGTGGGTTGAGAAGGAGACAGAGGTTTACTTTTTCGCCTTTAACATGGATATAGACAACGAAAGTAAGTTGCCGCTAAGAAAATCCATTCCCACCAAAATCATGGAAAGTGAGGGCATCATTGGTGGCTAA</w:t>
      </w:r>
      <w:commentRangeEnd w:id="27"/>
      <w:r>
        <w:commentReference w:id="27"/>
      </w:r>
      <w:r>
        <w:rPr>
          <w:rFonts w:ascii="宋体" w:eastAsia="宋体" w:hAnsi="宋体"/>
          <w:sz w:val="24"/>
          <w:szCs w:val="24"/>
        </w:rPr>
        <w:t>AACAAAGTTAAACATC</w:t>
      </w:r>
      <w:commentRangeStart w:id="28"/>
      <w:r>
        <w:rPr>
          <w:rFonts w:ascii="宋体" w:eastAsia="宋体" w:hAnsi="宋体"/>
          <w:sz w:val="24"/>
          <w:szCs w:val="24"/>
        </w:rPr>
        <w:t>ATGAGGGAAGTGGTGATCGCCGAAGTATCGACTCAACTATCAGAGGTAGTTGGCGTCATCGAGCGCCATCTCGAACCGACGTTGCTGGCCGTACATTTGTACGGCTCCGCAGTGGATGGCGGCCTGAAGCCACACAGTGATATTGATTTGCTGGTTACGGTGACCGTAAGGCTTGATGAAACAACGCGGCGAGCTTTGATCAACGACCTTTTGGAAACTTCGGCTTCCCCTGGAGAGAGCGAGATTCTCCGCGCTGTAGAAGTCACCATTGTTGTGCACGACGACATCATTCCGTGGCGTTATCCAGCTAAGCGCGAACTGCAATTTGGAGAATGGCAGCGCAATGACATTCTTGCAGGTATCTTCGAGCCAGCCACGATCGACATTGATCTGGCTATCTTGCTGACAAAAGCAAGAGAACATAGCGTTGCCTTGGTAGGTCCAGCGGCGGAGGAACTCTTTGATCCGGTTCCTGAACAGGATCTATTTGAGGCGCTAAATGAAACCTTAACGCTATGGAACTCGCCGCCCGACTGGGCTGGCGATGAGCGAAATGTAGTGCTTACGTTGTCCCGCATTTGGTACAGCGCAGTAACCGGCAAAATCGCGCCGAAGGATGTCGCTGCCGACTGGGCAATGGAGCGCCTGCCGGCCCAGTATCAGCCCGTCATACTTGAAGCTAGACAGGCTTATCTTGGACAAGAAGAAGATCGCTTGGCCTCGCGCGCAGATCAGTTGGAAGAATTTGTTCACTACGTGAAAGGCGAGATCACCAAGGTAGTCGGCAAATAA</w:t>
      </w:r>
      <w:commentRangeEnd w:id="28"/>
      <w:r>
        <w:commentReference w:id="28"/>
      </w:r>
      <w:r>
        <w:rPr>
          <w:rFonts w:ascii="宋体" w:eastAsia="宋体" w:hAnsi="宋体"/>
          <w:sz w:val="24"/>
          <w:szCs w:val="24"/>
        </w:rPr>
        <w:t>TGTCTAACAATTCGTTCAAGCCGACGCCGCTTCGCGGCGCGGCTTAACTCAAGCGTTATGTGCTTTCTCTAAAACAAGCCAGATTCACTGAAACTTTCTTCTGGCTGGCCGCATCGGTCGTTTCGAATTAGCCACCTTTAAAATGCCGTTTTGATGCCTTATTTTGGCTAAAACGGGGTGTTTTAAGTTTCTGTTTTTATTGGTTTTGTTTTTGTTGAGAACTTTCAGGTAA</w:t>
      </w:r>
      <w:commentRangeStart w:id="29"/>
      <w:r>
        <w:rPr>
          <w:rFonts w:ascii="宋体" w:eastAsia="宋体" w:hAnsi="宋体"/>
          <w:sz w:val="24"/>
          <w:szCs w:val="24"/>
        </w:rPr>
        <w:t>ATGATAGTCTTCAAATCAAATGTTTTTTGGAGCCACAGCATGGAAAAATCAAAGCAATTATATAATCAAGTGAACTTCTCACATCAGGACTTGCAAGAACATATCTTTAGCAATTGTACTTTTATACATTGTAATTTTAAGCGCTCAAACCTCCGAGATACACAGTTCATTAACTGTACTTTCATAGAGCAGGGGGCATTGGAAGGGTGCGATTTTTCTTATGCTGATCTTCGAGATGCTTCATTTAAAAACTGTCAGCTTTCAATGTCCCATTTTAAGGGGGCAAATTGCTTTGGTATTGAACTGAGAGATTGTGATCTTAAAGGAGCGAATTTTAGTCAAGTTAGTTTTGTAAATCAGGTTTCGAATAAAATGTACTTTTGTTCTGCATACATAACAGGTTGTAACTTATCCTATGCCAATTTTGAGCAGCAGCTTATTGAAAAATGTGACCTGTTCGAAAATAGATGGATTGGTGCAAATCTTCGAGGCGCTTCATTTAAAGAATCAGATTTAAGCCGTGGTGTTTTTTCGGAAGACTGCTGGGAACAGTTTAGAGTACAAGGCTGTGATTTAAGCCATTCAGAGCTTTATGGTTTAGATCCTCGAAAGATTGATCTTACGGGTGTAAAAATATGCTCGTGGCAACAGGAACAGTTACTGGAGCAATTAGGGGTAATCATTGTTCCTGACTAA</w:t>
      </w:r>
      <w:commentRangeEnd w:id="29"/>
      <w:r>
        <w:commentReference w:id="29"/>
      </w:r>
      <w:r>
        <w:rPr>
          <w:rFonts w:ascii="宋体" w:eastAsia="宋体" w:hAnsi="宋体"/>
          <w:sz w:val="24"/>
          <w:szCs w:val="24"/>
        </w:rPr>
        <w:t>GCGCAAGATTCGGCTACGCACATAACAAACGCTTTAAGACGGATTCGCAACGTTTGGCGGTTTTAGTTTGAATTGGCTTTTGTATTTACGGTGTAATAATTGAGTGTTGTGGTAGCGTTGCTCACCACTTAAGCGGGCGTTAGGCATCACAAAGTACAGCATC</w:t>
      </w:r>
      <w:commentRangeStart w:id="30"/>
      <w:r>
        <w:rPr>
          <w:rFonts w:ascii="宋体" w:eastAsia="宋体" w:hAnsi="宋体"/>
          <w:sz w:val="24"/>
          <w:szCs w:val="24"/>
        </w:rPr>
        <w:t>GTGACCAACAGCAACGATTCCGT</w:t>
      </w:r>
      <w:r>
        <w:rPr>
          <w:rFonts w:ascii="宋体" w:eastAsia="宋体" w:hAnsi="宋体"/>
          <w:sz w:val="24"/>
          <w:szCs w:val="24"/>
        </w:rPr>
        <w:lastRenderedPageBreak/>
        <w:t>CACACTGCGCCTCATGACTGAGCATGACCTTGCGATGCTCTATGAGTGGCTAAATCGATCTCATATCGTCGAGTGGTGGGGCGGAGAAGAAGCACGCCCGACACTTGCTGACGTACAGGAACAGTACTTGCCAAGCGTTTTAGCGCAAGAGTCCGTCACTCCATACATTGCAATGCTGAATGGAGAGCCGATTGGGTATGCCCAGTCGTACGTTGCTCTTGGAAGCGGGGACGGATGGTGGGAAGAAGAAACCGATCCAGGAGTACGCGGAATAGACCAGTCACTGGCGAATGCATCACAACTGGGCAAAGGCTTGGGAACCAAGCTGGTTCGAGCTCTGGTTGAGTTGCTGTTCAATGATCCCGAGGTCACCAAGATCCAAACGGACCCGTCGCCGAGCAACTTGCGAGCGATCCGATGCTACGAGAAAGCGGGGTTTGAGAGGCAAGGTACCGTAACCACCCCAGATGGTCCAGCCGTGTACATGGTTCAAACACGCCAGGCATTCGAGCGAACACGCAGTGATGCCTAA</w:t>
      </w:r>
      <w:commentRangeEnd w:id="30"/>
      <w:r>
        <w:commentReference w:id="30"/>
      </w:r>
      <w:r>
        <w:rPr>
          <w:rFonts w:ascii="宋体" w:eastAsia="宋体" w:hAnsi="宋体"/>
          <w:sz w:val="24"/>
          <w:szCs w:val="24"/>
        </w:rPr>
        <w:t>CCCTTCCATCGAGGGGGACGTCCAAGGGCTGGCGCCCTTGGCCGCCCCTCATGTCAAACGTTAGATGCACTAAGCACATAATTACTCACAGTCAAACTATCAGGTCAAGTCTGCTTTTATTATTTTTAAGCGTGCATAATAAGCCCTACACAAATTGGGAGATATATC</w:t>
      </w:r>
      <w:commentRangeStart w:id="31"/>
      <w:r>
        <w:rPr>
          <w:rFonts w:ascii="宋体" w:eastAsia="宋体" w:hAnsi="宋体"/>
          <w:sz w:val="24"/>
          <w:szCs w:val="24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</w:t>
      </w:r>
      <w:commentRangeStart w:id="32"/>
      <w:r>
        <w:rPr>
          <w:rFonts w:ascii="宋体" w:eastAsia="宋体" w:hAnsi="宋体"/>
          <w:sz w:val="24"/>
          <w:szCs w:val="24"/>
        </w:rPr>
        <w:t>ATGGTGA</w:t>
      </w:r>
      <w:commentRangeEnd w:id="31"/>
      <w:r>
        <w:commentReference w:id="31"/>
      </w:r>
      <w:r>
        <w:rPr>
          <w:rFonts w:ascii="宋体" w:eastAsia="宋体" w:hAnsi="宋体"/>
          <w:sz w:val="24"/>
          <w:szCs w:val="24"/>
        </w:rPr>
        <w:t>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</w:t>
      </w:r>
      <w:commentRangeEnd w:id="32"/>
      <w:r>
        <w:commentReference w:id="32"/>
      </w:r>
      <w:r>
        <w:rPr>
          <w:rFonts w:ascii="宋体" w:eastAsia="宋体" w:hAnsi="宋体"/>
          <w:sz w:val="24"/>
          <w:szCs w:val="24"/>
        </w:rPr>
        <w:t>CATTCACCTTCCGGCCGCCCGCTAGCGGACCCTGGTCAGGTTCCGCGAAGGTGGGCGCAGACATGCTGGGCTCGTCAGGATCAAACTGCACTATGAGGCGGCGGTTCATACCGCGCCAGGGGAGCGA</w:t>
      </w:r>
      <w:commentRangeStart w:id="33"/>
      <w:r>
        <w:rPr>
          <w:rFonts w:ascii="宋体" w:eastAsia="宋体" w:hAnsi="宋体"/>
          <w:sz w:val="24"/>
          <w:szCs w:val="24"/>
        </w:rPr>
        <w:t>ATGGACAGCGAGGAGCCTCCGAACGTTCGGATCGCCTGCTCGGGTGATATCGACGAGGTTGTGCGGCTGATGCACGACGCTGCGGCGTGGATGTCCGCCAAGGGAACGCCCGCCTGGGACGTCGCGCGGATCGACCGGACATTCGCGGAGACCTTCGTCCTGAGATCCGAGCTCCTAGTCGCGAGTTGCAGCGACGGCATCGTCGGCTGTTGCACCTTGTCGGCCGAGGATCCCGAGTTCTGGCCCGACGCCCTCAAGGGGGAGGCCGCATATCTGCACAAGCTCGCGGTGCGACGGACACATGCGGGCCGGGGTGTCAGCTCCGCGCTGATCGAGGCTTGCCGCCATGCCGCGCGAACGCAGGGGTGCGCCAAGCTGCGGCTCGACTGCCACCCGAACCTGCGTGGCCTATACGAGCGGCTCGGATTCACCCACGTCGACACTTTCAATCCCGGCTGGGATCCAACCTTCATCGCAGAACGCCTAGAACTCGAAATCTAA</w:t>
      </w:r>
      <w:commentRangeEnd w:id="33"/>
      <w:r>
        <w:commentReference w:id="33"/>
      </w:r>
      <w:r>
        <w:rPr>
          <w:rFonts w:ascii="宋体" w:eastAsia="宋体" w:hAnsi="宋体"/>
          <w:sz w:val="24"/>
          <w:szCs w:val="24"/>
        </w:rPr>
        <w:t>CGTCCGTTCGGGCATCGAGGTCC</w:t>
      </w:r>
      <w:commentRangeStart w:id="34"/>
      <w:r>
        <w:rPr>
          <w:rFonts w:ascii="宋体" w:eastAsia="宋体" w:hAnsi="宋体"/>
          <w:sz w:val="24"/>
          <w:szCs w:val="24"/>
        </w:rPr>
        <w:t>ATGTCGGGGTGGGACGGGCCCGTGGCTTCAAGATCACTTGCAGTCCGACCGCGATGTCTTGGTTGCGCGAGAGGTTGTCGA</w:t>
      </w:r>
      <w:commentRangeEnd w:id="34"/>
      <w:r>
        <w:commentReference w:id="34"/>
      </w:r>
      <w:r>
        <w:rPr>
          <w:rFonts w:ascii="宋体" w:eastAsia="宋体" w:hAnsi="宋体"/>
          <w:sz w:val="24"/>
          <w:szCs w:val="24"/>
        </w:rPr>
        <w:t>TATCCTCCACTTCCATCATCAACCCTGGATAATGCCGCCGCCGTCATCGCCGCCGACGCCCGTGCCGGGCTTTTCGGGCCTGTCAGGCTTGCTCGGCCTTCAGCCTGCCTGGGCGAGATCTCCGGCGGACGGATTAACGGCGGAGCTTCGCCGCCTTTCGTGCGTGTGAAGGCCGAAGATAGTTCTCTCAAAAACATCCGTTTATGAGAGATACCAAA</w:t>
      </w:r>
      <w:commentRangeStart w:id="35"/>
      <w:r>
        <w:rPr>
          <w:rFonts w:ascii="宋体" w:eastAsia="宋体" w:hAnsi="宋体"/>
          <w:sz w:val="24"/>
          <w:szCs w:val="24"/>
        </w:rPr>
        <w:t>TGTCATTTTCAGAAGACGACTGCAC</w:t>
      </w:r>
      <w:commentRangeEnd w:id="35"/>
      <w:r>
        <w:commentReference w:id="35"/>
      </w:r>
      <w:r>
        <w:rPr>
          <w:rFonts w:ascii="宋体" w:eastAsia="宋体" w:hAnsi="宋体"/>
          <w:sz w:val="24"/>
          <w:szCs w:val="24"/>
        </w:rPr>
        <w:t>CAGTTGATTGGGCGTAATGGCTGTTGTGCAGCCAGCTCCTGACAGTTCAATATCAGAAGTGATCTGCACCAATCTCGACTATGCTCAATACTCGTGTG</w:t>
      </w:r>
      <w:commentRangeStart w:id="36"/>
      <w:r>
        <w:rPr>
          <w:rFonts w:ascii="宋体" w:eastAsia="宋体" w:hAnsi="宋体"/>
          <w:sz w:val="24"/>
          <w:szCs w:val="24"/>
        </w:rPr>
        <w:t>GGCTCTGTTGCAAA</w:t>
      </w:r>
      <w:commentRangeEnd w:id="36"/>
      <w:r>
        <w:commentReference w:id="36"/>
      </w:r>
      <w:r>
        <w:rPr>
          <w:rFonts w:ascii="宋体" w:eastAsia="宋体" w:hAnsi="宋体"/>
          <w:sz w:val="24"/>
          <w:szCs w:val="24"/>
        </w:rPr>
        <w:t>AATCGTGAAGCTTGAGCATGCTTGGCGGAGATTGGACGGACGGAACG</w:t>
      </w:r>
      <w:commentRangeStart w:id="37"/>
      <w:r>
        <w:rPr>
          <w:rFonts w:ascii="宋体" w:eastAsia="宋体" w:hAnsi="宋体"/>
          <w:sz w:val="24"/>
          <w:szCs w:val="24"/>
        </w:rPr>
        <w:t>ATGACGGATTTCAAGTGGCGC</w:t>
      </w:r>
      <w:r>
        <w:rPr>
          <w:rFonts w:ascii="宋体" w:eastAsia="宋体" w:hAnsi="宋体"/>
          <w:sz w:val="24"/>
          <w:szCs w:val="24"/>
        </w:rPr>
        <w:lastRenderedPageBreak/>
        <w:t>CATTTCCAGGGTGATGTGATCCTGTGGGCGGTGCGCTGGTATTGTCGCTATCCGATCAGCTATCGCG</w:t>
      </w:r>
      <w:commentRangeStart w:id="38"/>
      <w:r>
        <w:rPr>
          <w:rFonts w:ascii="宋体" w:eastAsia="宋体" w:hAnsi="宋体"/>
          <w:sz w:val="24"/>
          <w:szCs w:val="24"/>
        </w:rPr>
        <w:t>ACCTT</w:t>
      </w:r>
      <w:commentRangeEnd w:id="38"/>
      <w:r>
        <w:commentReference w:id="38"/>
      </w:r>
      <w:commentRangeEnd w:id="37"/>
      <w:r>
        <w:commentReference w:id="37"/>
      </w:r>
      <w:commentRangeStart w:id="39"/>
      <w:r>
        <w:rPr>
          <w:rFonts w:ascii="宋体" w:eastAsia="宋体" w:hAnsi="宋体"/>
          <w:sz w:val="24"/>
          <w:szCs w:val="24"/>
        </w:rPr>
        <w:t>GGGGTCGCCTCAGAAAACGGAAAATAAAGCACGCTAAGCCGGTTGCAACGGTCGTAGCGGCCTGAACTTGCCCGCGCCGATCTTGGCGCTGCTGCGCCAGAGGTAATCGCCGGTCAGGTTGATGTGTTCCCAGCCGAGCGGCGACAGGTATTGCAATAGCGCGTCATCGACAGCATGCCCGTTGCCACGCAACGCATGTGCTGCGCGCTCCAGATAGACCGTGTTCCACAACACGACGGCCGCCGTCACCAGGTTGAGGCCGCTGGCCCGGTAGCGCTGCTGCTCGAAGCTGCGGTCGCGGATTTCGCCCAGACGGTTGAAGAATACGGCGCGGGCCAGCGCGTTGCGCGCTTCGCCCTTGTTCAGTCCAGCGTGGACGCGGCGGCGCAGCTCCACGCTTTGCAACCAGTCCAGGATGAACAGCGTGCGTTCGATGCGCCCCAGCTCGCGCAGGGCGATGGCTAAGCCGTTCTGGCGCGGATAGCTGCCGAGTTTCCGAAGCATCAGCGAGGCTGTCACCGTGCCCTGCTTGATCGAGGTCGCCAGCCGCAGAATTTCATCCCAGTGGGCACGAATAGCCTTGATGTTCAGCCTGTCGCTGCTAATCATCGGTTTGAGCGCGTCATAGGCGGTATCCCCCTTGGGGATGAACAGCTTGGTGTCGCCCAGGTCACGGATGCGCGGCGCAAAGCGGAAGCCCAGGAGATGCATCAGGGCAAAGACGTGATCGGTGAAGCCTGCCGTGTCGGTGTAGTGTTCCTCGATGCGCAGGTCGGACTCGTGGTACAGCAGGCCGTCAAGTACATAGGTCGAGTCGCGCACGCCGACATTGACCACCTTGGTGTGGAACGGCGCGTACTGGTCGGATATATGGGTGTAGAAGGTTCGCCCAGGGCTGCTGCCATATTTCGGGTTGATGTGACCGGTACTCTCGGCCTTGCTCCCGGTTCGGAAGTTCTGGCCGTCCGACGATGACGTGGTGCCGTCGCCCCAGTGTTCGGCGAAGGGATGCCGGAATTGGGCGTTCACCAACTCGGCCAGCGCTGTCGAATAGGTTTCGTCGCGGGTATGCCAGGCTTGTAGCCAGGCGAGCTTGGCGTAGGTCGTGCCGGGGCAGGACTCGGCCATCTTGGTCAGGCCCAGGTTGATCGCGTCGGCCAGGATGGTGGTCAACAGCAGATTTTTGTCCTTGGCCAGATCGCCCGATTTCAGGTGCGTGAAGTGGCGGGTGAAGCCCGTCCACTCATCGACTTCGAGCAGCAGTTCGGTGATCTTGACGTGTGGCAGGATCATGGCTGTCTGGTCGATCAGCGCCTGCGCGGTGTCGGGTACCGCCGCATCCAGCGGCGTGATCTTCAGGCCCGACTCGGTGATGATCGCATTCGGCAGGTCGTTGGCCGCTGCCATGCGGTTGACCGTGGCAAGCTGCGCTTCAAGCAGCGTCAGGCGGTCGTGCAGGTACTGGTCGCAGTCGGTGGCCACGGCCAGCGGCAATGCGCTGGACTGCTTGAGGCTGGCGAACTTCGCGGGCGGCACCAGGTAGTCCTCGAAGTCCTTGAACTGGCGCGATCCCTGCACCCAGATGTCGCCCGAGCGCAGCGAGTTCTTCAGCTCGGACAGCGCGCACAGCTCGTAGTAGCGCCGGTCGATACCCGCGTCAGTCATCACCAGCTTCTGCCAGCGCGGCTTGATGAAGTCGGTCGGGGCATCGGCAGGCACTTTGCGGGCGTTGTCGGTGTTCATGCCACGCAGTACCTCGATGGCATCGAGCACGTTCTTGGCGGCGGGTGCGGCCCGCAGCTTGAGCACGGCAAGGAATTCCGGCGCGTAGCGGCGCAAGGTGGCGTAACTTTCGCCGATGCGGTGCAGGAAATCGAAGTCATCGGGCTGAGCGAGCTTCTGCGCCTCGGTGACGCTTTCGGCGAAGGCATCCCAGGACATGACGGCCTCGATGGCGGCGAACGGATCGCGGCCAGCTTGCTTGGCCTCGATCAGCGCCTGGCCGATGCGCCCGAACAGCCGCACCTTGGCGTTGATCGCCTTGCCGGATGCCTGAAACTGCTGCTGATGCTTGTTTTTGGCGGCGTTGAACAGCTTGCCCAGGATGCGGTCGTGCAAGTCGATGATTTCGTCGGTGACCGTGGCCATGCCCTCGATGGCCAGCGCCACGAGGGTGGCGTAGCGCCGTTGCGGCTCGAACTTGGCTAAGTCGGCGGGCGTCATCTGGCCACCCTCACGGGCGATCTTGAGCAGGCGGTTCTGGTGCACCGACCGCTCGATACCGGAAGGCAGATCGAGCGCCTGCCACGCCTTGAGGCGTTCGATGTGTTCCAGCATGTGCCGCGAGTTCGGTTTAACCGGCGACTGGCGCAGCCAGGCCAGCCAGGTCGTCTTGCCGTTGTCCCGGCGCCTGAGCAGATCGTCGAGGCGGCGGCGATGCGTGTCCGACAGTGGTTCGGCCAAGGCGTCATAGATGCGCCGGTTGGCGCGAGTGATGGCCTCGGCGCTAGCGCGCTCGATGGCGTTGAGCGCGGGCAGGATGATCGACTGTCGCCGCAGATGCTCAACCAAGGTGCTAGCCAGCACGATGCCTTTGTCGGTTTGCATGGCCAGGTCGGTCAGCGTGTGCACGGCCTGCCGGTAGTGGCTCATGGTGAACGGCTGGAAGCCAAACACCGTTTGCAGCTCGACCAGGTGCTCGCGCCGGGTCTGCTCCCGCTGCCCGTAGTCGTCCCAGCTTTCGACGCCGACCTTGAGCTGGTCGGCGACCAGTTTCAGTAGGGGCAAAGACGGCGCCTGATCGACACCAAGGAAGATTCCGGGAAAGCGCAGGTAGCAGAGCTGCACGGCAAAGCCCAAGCGATTCGCAGGCCCGCGCCGCTGGCGGATGATGGAGAGATCGGTATCGCTGAACGTGTAATGTCGAATTAGGTCGTCCTTGGTGTCCGGCAACGCCAACAGGCT</w:t>
      </w:r>
      <w:r>
        <w:rPr>
          <w:rFonts w:ascii="宋体" w:eastAsia="宋体" w:hAnsi="宋体"/>
          <w:sz w:val="24"/>
          <w:szCs w:val="24"/>
        </w:rPr>
        <w:lastRenderedPageBreak/>
        <w:t>TTCCCGCTCGGCGGCGGACAGTATGGAACGACGAGGCATATTTATTGATCCAATTTCAAGTATTGATACAGGGTCTCCCGGCTGACACCAAATTCACGGGCCAGCTTCGCTTTTTGCTCGCCCGCCGTGACGCGCCGTTTCAGTTCAGCAATCTGTTCACCGCTCAGAGACTTCTTTCGGCCTCGGTAGGCTCCGCGTTGCTTAGCGAGCGCGATGCCTTCGCGCTGCCGCTCACGGATCAAGGCCCGCTCGAATTCGGCGAATGCCCCCATGACCGACAGCATCAGGTTCGCCATCGGTGAATCCTCGCCGGTGAAGGTCAGGCTTTCCTTGACGAACTCGATGCGCACGCCGCGCTTGGTCAGCTTTTGTACGAGGCGGCGCAAGTCATCGAGGTTGCGCGCCAAGCGATCCATGCTGTGAACCACCACGGTGTCGCCTTCGCGCACGAAGGCCAGCAGCGAATCAAGCTCGGGCCGCTGGGTGTCCTTGCCCGACGCCTTGTCGGTGAACACCCTGCCGACTTCGACATGCTCCAGTTGCCGCTCCGGGTTCTGGTCGAAGCTGCTGACCCGGACGTAGCCGATGCGTTGACCCTGCAAGATACCTCCAAATACGAAAGTGTCAGGAAGAAATCTATGACCTTTCGCCGCAGGTGTCAAGAAACACAAAAGTTAACTCTATTCTGACGTTGCTGGGTGGCTTCTCCTGACATCAGGATAGGGTATGCCTCAGTCTGACAGTGATGAGTCGCAGGCGTTCGGATCGGCATCGGTTTCGCTCCCGGTCTTGGCGCGCGCCTGGAAGCGCTGATAGCACTCCAGCCCGCAGAAGTGCTCGACGTATTCCGCGCCTTCCGGGGTGAAGGCGGCATCGAGCGGGATTTCCTTGCAGCACACGCAGCAACTGGTGGCAGTCGGATCATTTGCATTCATGGTGGCACCCCTCCATTGACTGACGAAGACGGCGAATGCCGCCGCCGGCATCGGCTTGGCGAACAGGAAGCCTTGTCCTGTGTCGCAGTCCGCTTGTCGCAACAAATCAAGACTCGCCGATGTTTCCACGCCTTCGGCCACTACTTCCATGCCAAGCCCATGCGCAAGCTGAATCACGGTGCGCACGATGGTCTGGTCGCGGTGGTCGTTGGCGAGTCCGGCGACAAACGATTGGTCGATCTTGAGCGTGCTGATGGGGCAGCATTTCAGGTGTTGCAGGCAGGAATAGCCGGTGCCGAAGTCGTCGGCGGCGAAGCGCACACCGATCTGTCGCAAAGCTTCCAGGGCGGGGAAGATCGCCGGATCACCGAACGCAACCGATTCGGTCAGCTCAATTTCAAGATACGCGGCGGGCAACCCGGCATCGGCCAGCACGCCCTTTACCCACTTGTCGAAATCTGGCCCCACTTGGCTCGCCGCAACATTGACGGCCAGCCGGAACGGTTGCCATGCCAGCACCCGCCAGTCGCGCATTTGACGGCAGGCTGCGCCCAGCACCCATGCGCCGATTTCCGGCATCAGGCCGGACGATTCGATCACGGGCAGGAACTGGCCCGGCGGCAACAGTCCGAGCGTCGGATGACGCCAGCGCAACAGGGCTTCCGCGCCGACAATCTGCTCACTGCGCAAATCGACAATCGGCTGGTAGTGCAGCTCAAGCTGCCCGCGCTCGACCGCCTGCGCCAGTTGCGCCACTGTCCATTCAATTGGCTGGGAAGCGCTCATGATCGACCTCTGAAGGCCCGCAGCAGCCGCGTCACAGACAGGACAAACAAGCCGGTCAGCGTGAGGGCTGCAATACCCCAGTGCTCGCCGATGAACGCGCCGGCCGTCGTGCCGGCCAGCACAATGGCGAGAATCGGCAAATGACAGGGACAGGTGAGCACCGCCAGCGCACCCCACAGGTAGCCGGTGAACGGCTTGTGTGTCTCGGTCGGCAAGCGCTCGGGGCTGTTCATGGCAGACTCTCCGCTTGCTGGGCCGGCGCGGTCGGCATCGCGGCCAACTGCACTTCCAGATCGGCCAACGCTTCGCGTCGGCGTTCGACGAACTGACTCAGCACGGCAAGCTGTGCGGCTGTTTCATCGCAGTCCGCCGCATCCAGCGCCCGGCACAACCGCGCCAATGCGTCCAGGCCGATGCCCGCCTCAAAAGCGGCCCGCACAAAGCACAGCCGCTGCAAGGCGGCGTCATCGAACAAGCCGTAGCCGCCCGTGGTGCAGGCGACTGGCCGCAGCAATCCGCGCAGCAGGTAGTCGCGCACGATATGCACGCTCACCCCGGCCTCAAGGGCCAGTCGGGACACTGTGTAGGCGTTCATCGAACACCTCCTTTTCCTTATCCGGCGCAGCAGGACAGTTGCTTCACGTCCTTGCTGAAGGTCTGCGCCGCGAGCTTCAAGCCCTCGACCATCGTTAGGTAGGGGAACAACTGGTCGGCTAGTTCCTGCACCGTCATGCGGTTGCGAATGGCGAGAACAGCCGTCTGGATCAGTTCGCCCGCTTCCGGGGCCACCACCTGTACGCCAATCAGCCGTCCGCTGCCTTCCTCGATGACCAGCTTGATGAAGCCGCGGGTATCGAAGTTGGCGAGCGCACGCGGCACGTTGTCGAGCGTCAGCGTGCGGCTGTCGGTTTCGATGCCATCGTGGTGCGCTTCCGCCTCGCTGTAGCCCACGGTCGCCACTTGCGGGTCGGTGAACACCACGGCCGGCATCGCGGTCAGATTGATGGCGGCGTCGCCGCCGGTCATGTTAATGGCCGCACGAGTGCCGGCCGCTGCCGCCACATAGACGAACTGCGGCTGGTCGGTGCAGTCGCCGGCCGCGTAGATGTTCGGGCTACTGGTGCGCATGCCCTTGTCGATGACGATGGCCCCCTGCGCATTGACGGCTACCCCCGCCGCTTCCAATGCCAGGCTGCGCGTGTTCGGTGTCCGGCCGGTGGCGACCAGCAGCTTGTCGGCGCGCACTTCGCCCTGTCCAGTGGTCAGCACGAATTCGCCGTCCACATGGGCGACTTGGCTGGCTTGCGTATGTTCC</w:t>
      </w:r>
      <w:r>
        <w:rPr>
          <w:rFonts w:ascii="宋体" w:eastAsia="宋体" w:hAnsi="宋体"/>
          <w:sz w:val="24"/>
          <w:szCs w:val="24"/>
        </w:rPr>
        <w:lastRenderedPageBreak/>
        <w:t>AGTACCTTGATTCCTTCGGCACGGAAGGCGGCTGTGACGGCCTCGCCGATGGCAGGGTCTTCGCGGAAGAACAGCGTGCTGCGCGCAAGGATCGTGACCTGGCTACCCAGCCGGGCGAAGGCTTGCGCCAGTTCCAGCGCCACCACCGACGAGCCGATGACGGCCAGGCGTTCGGGAATGGTGTCGCTGACCAAGGCCTCGGTCGAAGTCCAGTAGGGTGACTCTTTCAGGCCCGGAATCGGCGGCATGGCCGGACTGGCACCCGTGGCGACCAGGCAGCGGTCGAACATCACGACGCGCTCACCACCCTCGTTCAAACTAACGATAAGGCTCTGGTCGTCCTTGAAACGCGCTTCACCGTGCAGAACGGTGATGGCTGAATTGCCGTCCAGGATGCCTTCGTACTTGGCATGACGGAGTTCTTCGACACGGGCCTGCTGCTGGGCCAGCAGCCGCTCGCGCAAGATCGTCGGCGGTGTGGGTGGCATGCCGCCGTCGAATGGGCTTTCCCGGCGCAGATGGGCGATGTGGGCGGCGCGGATCATGATCTTGGACGGCACACAACCGACGTTGACGCAGGTGCCGCCGATGGTGCCGCGCTCAATCAGCGTGACCTGCGCGCCTTGCTCGACGGCCTTCAGTGCTGCCGCCATCGCGGCTCCACCGCTGCCGATCACGGCGACTTGCAACGGGCGCTCGCCGCCGCTGCCCTTGTCGGCGGCACCCATCCAGCCGCGCACCTTGTCGAACAGCCCAGTGCGGTTGTCGGTCGGCGGGGCATCGGCGAGCATCGCTTTGTAGCCCAGGCCAGCCACGGCGGCGGTCAGTGCGTCCGGCGCTGTGCCTGGATCAAGGGCGAGCTGGGCCGCGCCCTTGGCATAGGACACTATGGCAGATTGGACGCCGGGTACTTTTTCCAGCGCTTCCTTGACGTGCGCCGCGCACGAGTCGCAGGTCATGCCGGTGATTTTTAGATGGGTCATGCGACAGATCCTTTTTCGTTTGTGGTAGCAGACAAGGGCGTCAGATGTGCTGCGCTGCCGTTTTCAGTGCCTCACTTCTTGACGCTGGACGGATAGCCTGCGTCTTCGGTGGCCTTGGTCAGCTTCTGCACGCTGGTCTTGGCATCATCGAAGGTGACAACCGCTTCGCGTGTCTCGAAGGTCACGTTAACTTTGCTGACGCCTTCGACCTTGGAAATCGCCTTCTTGACGGTGATCGGACAAGCGGAGCAGGTCATGCCCGGTACGGACAGCGTGACGGTCTGGGTGGCGGCCCACACGGGGGCAACAACGGCAGCGATGGCGAGAGAGGCAAACAGTTTTTTCATGATGAACTCCTGTGATTAATAGAAAAATGGCATGACGTAGGGAAATCCGAGCGCGACCAGAACCAGCGCGGCCACGACCCAGAAAATGAGCTTGTAAGTAGCGCGCACTTGGGGAATCGCACACACATCCCCTGGTTTGCAGGCTTGCGCCGGTCGGTAGATGCGCCGCCAGGCGAAAAACAGCGCCACCAACGCCGCGCCGATGAAGATCGGGCGATAAGGTTCCAACACCGTCAAGTTGCCGATCCAAGCGCCGCTGAACCCCAGGGCGATCAGAACCAGCGGCCCCAGGCAGCAAGCCGAGGCGAGGATGGCGGCTAGCCCGCCAGTGAAGAGCGCCCCGCGCCCGTTTTGAGGTTCAGACATACGCTTGTCCTTTCAAATCTGGATTGGATAGCTTAAGCTTACTTCCGTACCAATGTACGGAGTCAAGCGATATGGAAAAAAATTTGGAGAATCTGACTATTGGCGTTTTCGCCAAGGCGGCCGGGGTCAACGTGGAAACAATCCGGTTCTATCAGCGCAAGGGCTTGTTGCCGGAGCCGGACAAGCCCTATGGCAGCATCCGCCGCTATGGCGAGGCGGATGTGACGCGGGTGCGCTTCGTGAAATCAGCCCAGCGGCTCGGATTCAGCCTCGACGAGATCGCAGAGCTGCTGAGGCTGGATGACGGCACCCACTGCGAGGAAGCCAGCAGCCTGGCCGAGCACAAGCTTCAGGACGTGCGCGAAAAAATGACCGACCTGGCGCGCATGGAAACCGTGCTATCCGAACTTGTGTTCGCCTGCCATGCGCGGCAAGGGAACGTTTCTTGCCCGCTGATTGCTTCGCTGCAAGGGGAGAAAGAGCCGCGTGGTGCCGACGCGGTGTAGCCGAGGGTAGTTACGCCTTAGCGTGCTTTATTTTCCGTTTTCTGAGACGACCCC</w:t>
      </w:r>
      <w:commentRangeEnd w:id="39"/>
      <w:r>
        <w:commentReference w:id="39"/>
      </w:r>
      <w:commentRangeStart w:id="40"/>
      <w:r>
        <w:rPr>
          <w:rFonts w:ascii="宋体" w:eastAsia="宋体" w:hAnsi="宋体"/>
          <w:sz w:val="24"/>
          <w:szCs w:val="24"/>
        </w:rPr>
        <w:t>ACCTT</w:t>
      </w:r>
      <w:commentRangeEnd w:id="40"/>
      <w:r>
        <w:commentReference w:id="40"/>
      </w:r>
      <w:commentRangeStart w:id="41"/>
      <w:r>
        <w:rPr>
          <w:rFonts w:ascii="宋体" w:eastAsia="宋体" w:hAnsi="宋体"/>
          <w:sz w:val="24"/>
          <w:szCs w:val="24"/>
        </w:rPr>
        <w:t>GAGGAAATGCTGGCGGAACGCGGCATTTCGGTCGACCATACGACGATCTATCGCTGGGTCCAGTGCTACGCCCCGGAGATGGAGAAGCGGCTGCGCTGGTTCTGGCGGCGTGGCTTTGATCCGAGCTGGCGCCTGGATGAAACCTACGTCAAGGTGCGGGGCAAGTGGACCTACCTGTACCGGGCAGTCGACAAGCGGGGCGACACGATCGATTTCTACCTGTCGCCGACCCGCAGCGCCAAGGCAGCGAAGCGGTTCCTGGGCAAGGCCCTGCGAGGCCTGAAGCACTGGGAAAAGCCTGCCACGCTCAATACCGACAAAGCGCCGAGCTATGGTGCAGCGATCACCGAATTGAAGCGCGAAGGAAAGCTGGACCGGGAGACGGCCCACCGGCAGGTGAAGTATCTCAATAACGTGATCGAGGCCGATCACGGAAAGCTCAAGATACTGATCAAGCCGGTGCGCGGTTTCAAATCGATCCCCACGGCCTATGCCACGATCAAGGGATTCGAAGTCATGCGAGCCCTGCGCAAAGGACAGGCTCGCCCCTGGTGCCTGCAGCCCGGCATCAGGGGCGAGGTGCGCCTTGTGGAGAGAGCTTTTGGCATTGGGCCCTCGGCGCTGACGGAGGCCATGGGCATGCTCAACCACCATTTCGCAGCAGCCGCCTGA</w:t>
      </w:r>
      <w:commentRangeEnd w:id="41"/>
      <w:r>
        <w:commentReference w:id="41"/>
      </w:r>
      <w:r>
        <w:rPr>
          <w:rFonts w:ascii="宋体" w:eastAsia="宋体" w:hAnsi="宋体"/>
          <w:sz w:val="24"/>
          <w:szCs w:val="24"/>
        </w:rPr>
        <w:t>TCGGCGCAGAGCGACAGCCTACCTCTGACTGCCGCCAATC</w:t>
      </w:r>
      <w:commentRangeStart w:id="42"/>
      <w:r>
        <w:rPr>
          <w:rFonts w:ascii="宋体" w:eastAsia="宋体" w:hAnsi="宋体"/>
          <w:sz w:val="24"/>
          <w:szCs w:val="24"/>
        </w:rPr>
        <w:t>TTTGCAACAGAGCC</w:t>
      </w:r>
      <w:commentRangeEnd w:id="42"/>
      <w:r>
        <w:commentReference w:id="42"/>
      </w:r>
      <w:r>
        <w:rPr>
          <w:rFonts w:ascii="宋体" w:eastAsia="宋体" w:hAnsi="宋体"/>
          <w:sz w:val="24"/>
          <w:szCs w:val="24"/>
        </w:rPr>
        <w:t>TCCGTCGCCATGCTCACCTCGCTTTGGTGCACACGAGTATTGAGCATAG</w:t>
      </w:r>
      <w:r>
        <w:rPr>
          <w:rFonts w:ascii="宋体" w:eastAsia="宋体" w:hAnsi="宋体"/>
          <w:sz w:val="24"/>
          <w:szCs w:val="24"/>
        </w:rPr>
        <w:lastRenderedPageBreak/>
        <w:t>TCGAGATTGGTGCAGATCACTTCTGATATTGAACTGTCAGGAGCTGGCTGCACAACAGCCATTACGCCCAATCAACTG</w:t>
      </w:r>
      <w:commentRangeStart w:id="43"/>
      <w:r>
        <w:rPr>
          <w:rFonts w:ascii="宋体" w:eastAsia="宋体" w:hAnsi="宋体"/>
          <w:sz w:val="24"/>
          <w:szCs w:val="24"/>
        </w:rPr>
        <w:t>GTGCAGTCGTCTTCTGAAAATGACA</w:t>
      </w:r>
      <w:commentRangeEnd w:id="43"/>
      <w:r>
        <w:commentReference w:id="43"/>
      </w:r>
      <w:commentRangeEnd w:id="23"/>
      <w:r>
        <w:commentReference w:id="23"/>
      </w:r>
      <w:r>
        <w:rPr>
          <w:rFonts w:ascii="宋体" w:eastAsia="宋体" w:hAnsi="宋体"/>
          <w:sz w:val="24"/>
          <w:szCs w:val="24"/>
        </w:rPr>
        <w:t>CACGAGGTGTTTCTGCTCTGCATCGCCTTGTGGAAAAATAAGAGCGCTGGAGAAGGGAAATGAGATGACTTTTGAGGCATGACAAGAGAGCTTCTCAAAAGAGACTTGCTCCGAGCCAAGCACAAGACCTGCTGGAATTTCCGATGCCATCAATGGCTTGTCTACGACAAAATCCACGAAGGCAGGCTGATGTTGTCTAAGCTGCGAACTTGCGTTCGCTATAGCAGTTGCATTTCTTTCCCACTCTTTGGCAAAGCCTGCCTGCCAATTCGACTTCCTTATGCTCCGATTGCGCTCCTGATCTTCGTTTAATGCTTTTTTAGTGGTATCGAATTCGCGGTCGATGCGCGCACAACCTTCTTGATAGTCCGCAATTGCCTTGTGTAGCTTGGAAATTACGCTCTGAATATCCTTCGCGCTTCGACTCATTGATTCCACCCACTGTCTTTGAACTGCAGCTCGCGCGCATCATTCAAGGTTCGATCAATGGCGAACGCTTGCTGCTTGAAAGCAGCATTGAGAATGCGGAGTGAATCGACTTCCTTGAGAATCGGATCAAGTACATCGGCAACAATGGATGCGCCGAACGTATCACGCACTCCCTCGCGAAATTTTCCAGTACACATCGCAGTCATTCCAAAGGCCTCATCAAACATTAGCTTCCTCCTCTTCCATATCACCATCGATTGGAAGTTCGAGAACATAGTCGTCAGCTACCGAGAGCTTTGGAAATAGGGGGGCGCAAATAGTCCCAGGCAAAAGGTAGCTCGATTCGAACTCGGGGTTCTTGACCCTGATTTCGTTTAGAAATGCGCGCCACTCTTGCTCGGACAACTCAATCGATCTGCAATTAACTGTCAGCTCCAAGAGGCGTGTGGTGGACGCATCCACGCCATCCATATCTCCGACATTGACTGCACGCAGGAGGACGTCAACTTCAGCTCGAACTTGCGCGAGAAGGTCATGGCTAATAATTGCGAAACGTATTTTCATGGTTGCTCCTCCTCGTTTTGGCGGATGAAATCAAGACAGGACTGATCTATTTCATTTTTCCTTGGCAACATTCCCACCATCGGTGAGCCAGCTTCGCGCAGGGCATCGCGCAGTTCTTTCTGTTTTTCTTCTGGCAAATCGTGGATGTCTCGTGAGCAAAGAGTGCATTGCGCGTCTGCTTGCTTGTGCCCTTCGGCCTGAAAAATCATGTGATCTTTCTGCGAATAGAGGTATTCCGCCTTGCCGCATTTCACTTCGAATGCCATCGAGCCTCCCACAGGAGCCCCCATGCCCTCACCACGCCCCAGAATGACCGGAACCCGCAAGTCAGTGACTATCAAATCTGTTTTTGTGTAGCGTCCGTTATCGCCCACAAAGGTTCGCCCTTGCGTCTCGATCCGGCCGCCAAGTGGCGCAAGTGCGTGCCGAACTATCTGCTCCCCGAATTCACCGCTCAGGTGTATCCGTGCCTTACGTGCGACGATGTTTCGCTCTGCATCACCCTTGGCGGCTACCCATTGGTTCCGAAATTTATCGACCTGCTTGCGATACGCTGGATCACGGTCGTAAAGATATTCCTGAAGCAATCGTCTCTGCTCTGACGATAGGTTCATGCGGTCTCGCAACATATCCGGAGTCACAGGGCGGCCATCTTTGGCAGGGTCCCATTTCAACCATGCATGGAATTGCGCAGCGGACGGGTTTGTCGCGAGATAGGCATCCAGTGCCTGTTGCGCGGATATCAAGCGCGCAGTGCCAACTTCAATCGCCTGACCGACAGTTGCCAAGTGCGTATTGCATGCTTGTAGGGCCTGCTCCAGGGCATGTTCGGCCATCGCCTGGGCCTGCTTCGCAAGATCCATGCGCTGCTCCATGGAGATGCGATCTCCTGTCGCCACCTCAAGCTCTGCTCTTGCTTGTTCCAGCATGCTCTGAGCCTGCTCAACAGCGGTTTCTGCTTCGGTGACGGCAGAGTCCTCGCCGGAGCAGTCTGGGCAACGTCCATCGTCATCGTGCGGCTGAGCAAGGCAAGTAGATAGCGAAGACTGGGCGGAAGAAAGCGAGCTCTGACTGCTATCAAGCGCTTGTTCAGCGCCATCGACATTTTGCGTGGCGGCTTGCTCCTGCTCGATGGCGCTTTCCAACATGCTTGCGCTGCTCTGCGCTTCTTCACGAGCCTCTGCACATTTCTGCTCCGCAACAGCAATTTGTTCGCGACATGCGGCCTCTAGCGCCTCGCGCACTGACTGCAGCTCGCGCACGAGGTCTTCCAGATTCTCCACTTGCCCAATTGAAACTTGTGCCACTGCGACCTCGCTGCCCTTAGCTTTGCAAATAATCTCGCAGGCGCGACGCGAGCGCTGCCAGATATGGAACCTGCTCGGACGCGTTGTCGTTGAAGTGCTGCAACTGCTGAACGAGCGCGTTGTAATCCTCCTCAAATCGCGCCCGCTTTTCGTCTTGCCAGGTGTCTCCGAGTGAAGCAAAGGCACCGTTAAGGTTGCCTACTGCATCGTTGAGCGAATCGACAAACTGTTGTAACGAATAGGCGAAGCGCTCTAGCTCTTCTGGATCGCCAATTGCTTGCGCCATTACCAATACCCTCCATCTTCTGTCGAAGAACTTTGTGTCGCAGAGTTCTGTTTATCCTGACGTGCTTCGATTGTGGCGGGCTGGATGTCAATGGCGCTCGCTTCAGGCACATTGTTTGGCGTCTGTGACTTCGTGCGGATGGTCACCGACATGGTGACAAACTTGAAGAAGTCACGTAGCTGCTTGGCATTCTCTGCGTAGAAGAGGCGATTAGAGGTGCCTTCGATAAATTTCCCAAGTACTGCCTCGTCAGCATCAGCGCCTATCGCCATTGCCAAACGGTCACATTTTGCAGAGCGACCATCGCTAATGAATGCGTTCAGAGGCTTTTCCCACGCATCATTCGG</w:t>
      </w:r>
      <w:r>
        <w:rPr>
          <w:rFonts w:ascii="宋体" w:eastAsia="宋体" w:hAnsi="宋体"/>
          <w:sz w:val="24"/>
          <w:szCs w:val="24"/>
        </w:rPr>
        <w:lastRenderedPageBreak/>
        <w:t>CCCGCCATCAGAAACCAATACGACCGTCGGACGATACGCACGCGAAGGGACGACATCTTTGTCCTCGATCATCGCTTTGGCCATTTGCAATGCCGTGCCAAGCGGGGTCATGCCGCCAGCAGAAAGATCCTGCCAATGAATATCGCTGGCGCTGGCAAGCGGCTGATGCAGCACTACCTGAGAGCCGAAAGTGATGATCGCCACATGGATTTCAGTTTCACCGTTCTCGGTGTCGCTGAACGTATCCAACATATCGCGAACAGCATCATTCACATTGCGGATTTTTTCTCCACTCATGCTGCCGCTGACATCGAGCAGGAGAATTACCGGCAGTGGTTTGGCTTTCGGCGCGGTAAATTTCGACGGATCGAATGGGGTGTTGCTCATAGACAGGACTCCTTGAAATTAGAGAAATGATTTCCTAGACCCGCGTGACGAGGCGCTCGCATAGAACCACCCCGATTTGCGCGATATTCTTGGCAATTTGATGCTTGCACTTGCGGCGACCTGTCGGGCGTGGAACTTCTCGCCCGGCCGAGCCTTTAGGTAATCGACAACCACCTTCACCAAATTCAGCTTCATCGCTTTTTCCCCTCCG</w:t>
      </w:r>
      <w:commentRangeStart w:id="44"/>
      <w:r>
        <w:rPr>
          <w:rFonts w:ascii="宋体" w:eastAsia="宋体" w:hAnsi="宋体"/>
          <w:sz w:val="24"/>
          <w:szCs w:val="24"/>
        </w:rPr>
        <w:t>TCACAGGCGCGCCCCAGCCTGCGGTGGTACCTTCAGTGGCACCGCAGCCGGGTGATACGTCGAGTCAAAGACCATATCGGTCAGCCAGCGCTTGAAGCTGGGGTTATCGCTGAACTGTTTGAACAGCTCCGTGTGGTCGGAGATCAGCTCCAGCACCACGCGATTCAGCGCCTTGTCGTGCTCCAGCTTCGCGTTCTGCTTGTCGGAGTTGGCCTGTGCGTTCTGGTAGGCCTTGTCCTGCGCCACGCGCGCCGGAATTTCCTCGGTGATGACCTTTCGAATCTTGTCGCCGTCCTTCCACTCGATGTTGCCGAACATATCGTTGAAGGCCTTGATGATGTTCGATAGCTTGTCGATATCGGGCGTGCCGCCACCTCCGCCACCACCGGGCGGGGGCGGTTCGATGAAGGCGTCGGCATTGTCCATCGACATCTTCAGCGATGCCTGTGCCTCCACGCGGTAGCTGTCCATGTCGATGGCTTCCAGCACTCCCTTGGAGAGGTCTTCCTCCTTCGGCGCGGGGAGCTTCGGAATCAGGAAGTTCAGGAAGATCGCCAGCTTTTCCCAGGCCGGGTGACCGTAAGTCAGGATCGCCGCGAGGAAGCCATAGCTGCGCACGAAGGACTTGGCCTTGCCCTTGAACTCGACTTGGCCGTCTTCGTCCAATTTGTCGATGTACTCGGCCACGCAGGCATCGAGGATGGGGTCTAGCTTGTCGCGGTCTGCGCCTGTGACGTAGAGCGCCACCAAATCCTCAACCTGCTGCCAGCTGTACACCTGCTTCGCATCGAGGTCGTTTTTCAGGTCGTGCAGCTTGTTGGCGTCGGTTTCGCCGGTCTGGATCGTGGCGCGGTAGTAGTCCTGGAAGGCCACCTTCACCGGCTCGGCGTTGTCGGCAAAGTCGAGCACGAAGGTGTCGCGCTTCTGCGGGTGTGCCCGATTCAGCCTTGAGAGCGTCTGCACCGCCAGCACGCCCGCCAGCGGCTTGTCCACGTACATCGTGTGCAGCAGCGGCTCGTCGAAACCCGTGACGAACTTGTTGGCGACGATCAGGAAGCGATACGGGTCTTGTTTGAGCTTGGACGGAATGTCCTTGCTCGGGAAGTCGTTGAGGTCGGCCTCGGTCTTCTTCACCCCGCCAATCTCGAAGTCGCCCGAATACGCCACGATGGCCTTGAATGGACTCTTGATCGTGGCGAGGTAATCCGACACCTCGCGCCAGTAGTCGATGGCCCGCGCGATGCCGTTGCAGACAATCATGGCCCGTGCCTTGCCGCCGATCTTGTGCTTGCCCGCCACCTGCGCGTTGAAGTGATCGACCATGATCTCGGCCTTCTTGCGGATTGCCTTGTCGTGGGATTCGACGTAGTGGCGAATCTTCTTCAGCGCCTTCACCTTGTCGAAATCCGGGTCGTCCTCCACCGTCTTGGCGACGTGATAGAAGCTGTCCACCGAGGTGTAGTTCGCAATCACGTCGAGGATGAAACCCTCCTGGATCGCCTGCTTGGTGGTGTAGGTCAACTCCTCCGGCGAACGGTAGCGCGCTTCGCTGCCCTCCACGTAGCGCTCGCCGAACAACTCCAGCGTCCGGTTTTTCGGCGTGGCCGTGAAAGCGAAGTAGCTGGCGTTCGCCAGCATCTTGCGCGACTCGATCAGCTTGTTGACAGCGTCCTCAACGGATTCGTCGTCATCCTCATCGTCGCCAGCAGCGCCAGACAGGGCCATGTGCATCTTGGCCGTGGTCTTGCCGCCCTGGCTGGAATGCGCCTCGTCGATCAGCAGAGCGAATTTCTTGTCCCCGAGGTCGCCCAGCTCATCGAGGATGAACGGGAACTTCTGCACCGTCGTCACGATGATCTTCTTGCCCTTGCGCAGGAAGGTGCGCAACTCGGCAGCGTCCTCGGAATGGCCGAAGATCGACGCCACGTGGTCGTAGCTCTTGATGGTGCGGGCGATCTGGGTATCCAGCGCGCGCCGGTCGGTGATGACAATGACCGAATCGAACTGGGCCAGCATCGCATCGGCAGCGGTCTTGAGCTCCACCAACTGATGGGCCAGCCACGCAATGGTGTTGCTCTTGCCGCTGCCCGCCGAGTGCTGAATCAGATAGCGCTTGCCGACCCCGTCCTCGCGGGAGCGGTGCAGTAAGGCGCGGACGGTACGTAGTTGGTGAAAACGCGGGAACACCTGCTTGCGCCGCTTCTTGCCCTTTTCGTCTTCCTCGTCCACCACCTGCGTGAAGTTCTCGATGATGTTGGCCAGCGAGTCCTTCTGCAGCACCTGCTTCCACAGGTAATCGGTTTTCAGGCCGTGCGGGTTCGGCGGATTGCCCGCACCGCTGTTCCAGCCCTGGTTGAACGGCAAGAACCACGAGGTCTTGCCGGTGAGATGCGGGCAAAACCGCACCTCGGCATCGTCCACCGCCATGTGCGCCACGC</w:t>
      </w:r>
      <w:r>
        <w:rPr>
          <w:rFonts w:ascii="宋体" w:eastAsia="宋体" w:hAnsi="宋体"/>
          <w:sz w:val="24"/>
          <w:szCs w:val="24"/>
        </w:rPr>
        <w:lastRenderedPageBreak/>
        <w:t>AGCGCCCCAACTGGAACAGCAACTCGGCTGGATTGCGGTCGGTCTGGTACTGGGTGATGGCGTCGGCCACGGTTTGCTTGGTCAGCGAGTTCTTCAACTCGAAGGTCAGCACCGGCAGGCCGTTAATGAAGATGGCCATGTCCAGCGAACGCTGCGATTCGTCATTGCTGTAGCGCAACTGGCGGGTGACGCTGAAAATGTTCTTGCCAAAGTTCTCGGCGGCACTGACGTTGCCCGGCGTCGGCAGCAGCTTGTACAGATCGACGTGAACCGGGCCGTGGCCCACGCCCTTGCGCAGCACATCCACCACGCCGCGCTTGGCGATCTCGCCCTGGATGCGGTGCAGGAACTGCGTGCGCTTGATGCCCTCGCTGGCCAGCTCCAGTGTTTCGACCGCCTTGGGCTGGGTGGCCTGCAGAAACGCCAGCAACTGCACCACATCCACCGCCACGTCGCGGTTGTAGTCCGCCGCCCGGCCAAGCACGTAGCCGCCGGGTGCGTACACGGCCTGTGCATCTGCCGCCGTGTTGGTCGCGACTGACGGGTGCTCGCTGATACCCGCCAAATGGCGCACGATCAACTGCTCCAGCGCTCTTTCGCTGGTGTCGGTGGGTTTCAT</w:t>
      </w:r>
      <w:commentRangeEnd w:id="44"/>
      <w:r>
        <w:commentReference w:id="44"/>
      </w:r>
      <w:r>
        <w:rPr>
          <w:rFonts w:ascii="宋体" w:eastAsia="宋体" w:hAnsi="宋体"/>
          <w:sz w:val="24"/>
          <w:szCs w:val="24"/>
        </w:rPr>
        <w:t>TCGGTGGCTCCCTTTGTCTCGTTCGGCAACAGGCCTCGCACTGCGCGTTCGCGCGCCAGCTCCACCGCGCGATGCAACTGGGCCTGCAATACCTGCATATCCGGGATGTGCGCCAGGTATTCCGCCACGCGGATATTGGACGCTTCCATGTCCAGCAATTTCACCTGCTCGGCGTCCTTGCTGGCGCACAAAATCAGGCCGATGGGCGGCTCCTCGCCCGCCGCGCGGTCGTACTGGTCGAGCCAGCGCAGGTACAGCTCCATCTGCCCCTTGTGCGCGGGCTGAAACTTCTCCAGCTTCAACTCCACCGCGACCAGGCGTTTGAGATGACGGTGATAGAACAGCAGGTCAAGGTAGAAGTCGTCCGCGCCGACGCTGATGCGCTTTTGCCGCGCCACGAAGGTGAAGCCCACGCCCAGCTCCAGCAGGAAGCGCTCCATCTCACGCAGGATGGCGTCTTCCAGATCGCGCTCGCTGAAGTCGTGCGGCAGGCCCAGGAAGTCCAGCATGTAGGGGTCGCGGAACACCAGCTCGGGCGTCATCTGGCCGCCGTCGCGAAGGTGGCTGATTTCCGCCTTCACCACGGCTTCGGGCTGCTTGGCGATGGCCGTGCGCAGGTACAACTGGCTGCCGATGCGCTCGCGTAGAGTGCGCACGCTCCAGCGCTCCACGCGGCATAGCTCGGCGTAGTATTCGCGCTCCAACGGCTGCTTGAGCGGCAAAATTTCGATGAAGTGGCTCCAGCTCAATTGTTGCGACAGCGTCGCAACAATTGCCTCGTCCGGGAACGCCTCTGAGAACTTGATCATGCGCGCCAGATTGCGTGCACTGAAGCCGCGCCCGTAATCACGCACCAATTTTGCCGACAGTGTCGGCAAAATCTCCTCGCCGTACTCGGCGCGACCGTTGCGCAGCACCTCGTGGCGGATACGCTGGCCTACATGCCAGTGCAGCACCGTCAGCGTGGCATTGGCGGTCTGCGCGACGTGCTGGCGGGCGGACTCGATCAGGCCGCGCAGTTCGGTGAGCAGGCTGCCTCCAGCCAAGGCGGGC</w:t>
      </w:r>
      <w:commentRangeStart w:id="45"/>
      <w:r>
        <w:rPr>
          <w:rFonts w:ascii="宋体" w:eastAsia="宋体" w:hAnsi="宋体"/>
          <w:sz w:val="24"/>
          <w:szCs w:val="24"/>
        </w:rPr>
        <w:t>TCAGTGTTCTTCGCCATCCTCGTCCTCCCCGTCGGTATCCATGTCTTCGTCGCCACCCAGTGCGGCCAAGTCTTCCTCGGCCACCCCATCATCCGGGCCCGGCACCCAGCCGCGCACGTCCACTTGGCCGGTGACGACATCGGCAATCTGCCGGTCGCGGTATTCGCGGATCAGTTTGATTTCTTCCTCTGCACGAGCGATGGCCTCGTCGAGTGGCTGGCACTCGTCGTCGATCCGCTTGCAGATGACCTTTTGTTCTTCGACAGGTGGCAGCGCAATGACAGCGTTCTTTACATCGTGCTTGCCGAGTGCGAAGCGCGTGACGCCTGTAGCGAGAACGTGAAATTGCTGCGCAATCCGCGCCGAGCCAATGGCGCGAAACAGGAACTCGCCTAGGACACGATCCGGTTCCGGTCGTAGCAAGCCGAGGTGATAGGCACACACCACGCCGGGCAAGCTTTTCGGCACCCACGCTGGTACGGCAATGTCGTTCGGTGTCTCAGAGTCCTTAGTGATGATGACGTCGCCAGCTTTCAGCGTGAGGCGGGCAATTTCCGCCGAAGTCGCTGTAGCGCGCATCAGATCCATATCGCCAGTAATGCGGTCGTTCTTGTAGACATCGGTGTAGTTGCACAGGCGAATCGGCGTTTCGTCATCGTGAGAATGTTTGTCCACGCCGCTAAAACGCACGTCTGCGATGTGCTTGAGAAATGCGACTTCCCAATGCTTTGGCACATCCCCCAGCCACTCGATGCCGGACGGCTTCAACGCGACCGAGGCATCGAGGCCGCGCGTGACGGCGTGGTCGATGATGCGCAGCTTCTGTTCGGTGAGCAGGCGGATGAGATCGCGCTTGGCCTTGATGAGCCGGGCGATGTGGCCGTCCTGCACGCGCAGGTAGGCGACGATCTGGTCTTGCTCGGGGCGGGGTGGAACCAAGGACGGCATTTGCTTGAACTCGTCCCAATAGAGCCGGTTGCGATCAGCCACGATGCCGCGTGAGAACTTGTTCACTTCGCGCATGTAAGCATCGGTGCGGAACAAGTAGCTGTAGTAGGCGCTGTTGGCCTCCTCGAAGGGTTTGACCACCACGTAGGCGGGGCTGACCAACCCGTCAACCGGGGCGGGACCGAGTGCGCCTTGCCACATCCGCATCATGTTGTAGGCGATGTCACCCTTGGCGGCGCGCTTGTACTTCTCCTTCTGGCTCATCACCTGTTTGCGCTTGAGGTTTTCCATGTCACGCACACGCACGCCCGTACGCAGGGACACCTCCAGAATCGGCAGCTCGGGGAAGCCGGTCTGCACCCGGTGCGCGAACAAACGACCGTTGCGCAGCAC</w:t>
      </w:r>
      <w:commentRangeEnd w:id="45"/>
      <w:r>
        <w:commentReference w:id="45"/>
      </w:r>
      <w:r>
        <w:rPr>
          <w:rFonts w:ascii="宋体" w:eastAsia="宋体" w:hAnsi="宋体"/>
          <w:sz w:val="24"/>
          <w:szCs w:val="24"/>
        </w:rPr>
        <w:t>ACTCCAGCCCTGTGGCACCTTGG</w:t>
      </w:r>
      <w:r>
        <w:rPr>
          <w:rFonts w:ascii="宋体" w:eastAsia="宋体" w:hAnsi="宋体"/>
          <w:sz w:val="24"/>
          <w:szCs w:val="24"/>
        </w:rPr>
        <w:lastRenderedPageBreak/>
        <w:t>GAGCCCAAGGCAATCCCGACTCTTGGTACGCGGGATACCTTGCCTGCACTCCCA</w:t>
      </w:r>
      <w:commentRangeStart w:id="46"/>
      <w:r>
        <w:rPr>
          <w:rFonts w:ascii="宋体" w:eastAsia="宋体" w:hAnsi="宋体"/>
          <w:sz w:val="24"/>
          <w:szCs w:val="24"/>
        </w:rPr>
        <w:t>TCACGCCGCCCCCACGATCTTGTGCAGCAGACCGTCGGTCTGCTCTTCCAGCTTCAGAATGTCGGCACGAATCTGCTCCAGCGTGCGCAGCGGGGTCGGCTTGTAGAAGTAGCGGGCGAACGAGATCTCGTAGCCGATCTTGGTGGCGTCCATCGCGATCCACGCATCCGGCGCGTGGGGCAGCACCTCGCGCACAAAGAAGGCCTCGATGCCGCCGGCTTCCTTGAGCGGCACCTGTTCGGTGTCGCGCAGGTCGGTGTCGGCCTCGTACTCGACCATGAAGCGATCCTTGCCCACGGTCTGCAGGTACGCCCCGTCGTAGCCGGGTTCGAAATGGTCGCCCGCCTTGAGCTTGCTGCGCTTGGCAATGACCGGCGGTGCCGACTCGTCGCGCCAGCTCACCGCCTTGTAAATGGCCTTCTTTTCGGGCGCGCCCAGCTTCTTGCCGTGCGCCTTCATCGTGGCGTCAAAGCGCGTGCGGAATTCGTTGTGGTCGTCAAACACGCCTTCGCCCAGTTCCTGCTGCGCCAGCTTGGCCGTTTCCAGCAGGGACTTGTCGCGCAGCCAGGTCGCGGGGTCGAGCAGCTTCTTACGCCGCTTCTCCGGCACGGCCTTCTTGGTGATCTTGGCGTCTTCGTCATCCGACTCATCATCGGCATCGTCGTCGCCATCGTCACCTTTCAGCCACGCTTCGATTTCGGGCTTGAGCTTGGCGAATTCGGTGTACAGCTTGTCGCCGTGCTTGGCGTACATCTCGCTGCGCAGCGCCTCGTCACCGGTGGCAAAGCGCAGGCTTTCGATGGCGTTGCGTTTGAGTTGGCTCTTGAGGCGCAGCGGGCGATCAACTGTGATCTTCCAGTAGCCGAAGTCGGCGTTGTCGAACCACTTGCACTCAGGTGTTGCCTTCGCGGCCTCGGCATCGGTGGGCGGCTCGTCGAGGTAGTGCTTGAGGATGCGGTCAATATCCGCATCCGCCAGTTCGCAGTTCTTCTTGCCGAGGTTGCGCCGCATCGGCTGGAACCACTGCGAGGCGTCGATCAGTTGCACCTTGCCCCTGCGATGCGCGGCCTTCTTGTTGGCCAGCACCCAGATGTAGGTGGCGATGCCAGTGTTGTAGAAGATGTTGAGCGGCAGGGCGATGATGGCTTCGAGCCAGTCGTTCTCCAGCACCCAGCGGCGGATGTTGCTCTCGCCCTGGCCCGCGTCGCCGGTAAACAGCGCCGAGCCGTTATGCACCAGCGCGATGCGACTGCCCAGCGGCGTGTTGTGCTTCATCTTCTGCAGCTTGTTCACCAGGAACATCAACTGCCCGTCGCTGGAACGGGTGATGAGCTTGAATTCGGCATAGCCGCCGTGGTTGACGATGAAGCGCGGGTCGCTGAATTCCTTCTTGCCGCCCATCCGGTCGAGATCGGTCTTCCAGCTCTTGCCGTAGGGCGGGTTGGAGATCATGAAGTCGAACTCGCGTGAGCGGAACTGATCGGCCGACAGCGTGGACTTGTCCGCGCCGCCGACGATGTTCTCGGCCTCGTCGCCTTCGCCCTTGAGCAGCAAGTCGGCCTTGCAGATGGCGTAGGTTTCGGGGTTGATTTCCTGCCCGAACAGGTGAATCGAGACTTCCTTGTCGTGGCTCGCGGCCAGTTCCTGAAGCGCCTCGTCCGCCACGGTGAGCATGCCGCCAGTGCCGCAACTGCCGTCATACAGCAGGTAGGTGCCGGACTGGATCTGGTCGGCCACCGGCAGGAACAGCAGCTTGGCCATGAGGTTGACCACGTCGCGCGGGGTGAAGTGTTCGCCAGCCTCTTCGTTGTTCTCTTCGTTGAAGCGGCGGATCAACTCCTCGAACACGGTGCCCATGCCGTGGTTGTCAAGTGCGGGCAGCTTGATGCGGCCATCGGCATCCTTGACTGGCAAGGGCGAGATGTTGACCTCGGGGTCGAGGAAGTCGTTGATTAGATGGCCGAGGATGTCAGCCTCAACCATCGTCTGGATTTGGTCACGAAACTTGAATTTCGCCAGGATGTCCTGAACGTTGGGCGAGAAGCCGTTCAGGTAATCAACGAAGTTGTCGCGCAAACGCTGCCCCTGCCCACTGGCGGTGAGCGTCGCGAGGGTGAACTCTGACGTGTTGTAGAAGGCCTGCCCCGCCGCCATCCGCAGCGCTCCGTCCTGTTCGGCCACCTTGTGCGTGTCGAGAAACCTCTTGCGCTCCAGCACCGCCTGCTTGGTGGATTCCAGCACGGCGTCGAGCCGCCGCAGCACGGTAAAGGGGAGGATCACGTCACGGTACTTGCCGCGCACGTACACGTCGCGCAGGCGGTCGTCAGCAATGTTCCAGATGAAGTCGGCGACCCACTTCAGGTTGCTTTGGTCTTGTTGTTTTACGGGTTTCAT</w:t>
      </w:r>
      <w:commentRangeEnd w:id="46"/>
      <w:r>
        <w:commentReference w:id="46"/>
      </w:r>
      <w:r>
        <w:rPr>
          <w:rFonts w:ascii="宋体" w:eastAsia="宋体" w:hAnsi="宋体"/>
          <w:sz w:val="24"/>
          <w:szCs w:val="24"/>
        </w:rPr>
        <w:t>CAAACCTGCCCTTGCATCGCTGTTGTGGTGTCAGCCGTTTTGCTGACTGAATCGGTTGGTGGCACGGCAAGGTTCCAGTGCTTTTCGAGCACACCGACGAGGCGCTTCTGCCGATCAATCAGCAGTGCCGGTGTCCACGTGTTTTCTGACCGAACTTCCTGCGTCAGCACGAAGGGTGATGCGGTGCCCTTGCCTCTGAAGTAGGCGTCCTTCTTCTTGGCAAAGTCGTAGTTGCTGGCGGACGAGTTCTTGTTCCTGTCCAGCGGAACCAGGTTGGCGAGGCGGTGCATCCAGCCATCGCGCTCGTCCTTGTCGGGGAACCACTGGAGCCAGTCCGAACCGTCGGACGGTGTTTGTGGCAGGACGTGTTCCAACGACACGGCATTCTGGAACTGCACGCCGGGGGCGCGCACCAAGGATTCAAGGCGCAAGACCAGCGCCATGCGTGCCTTGGGCAGATCGTCATAGATGTCCCCATCGAGTGCCGCGATGAACTTGCGCTTTTGCGCGTCAGTCAGAGCCAGCGTGGTGAGATCGGCCAAATCTCCCTTGAAAGTCTCCGGTTCGACTTCCTTGGTGAGCGCGGCG</w:t>
      </w:r>
      <w:r>
        <w:rPr>
          <w:rFonts w:ascii="宋体" w:eastAsia="宋体" w:hAnsi="宋体"/>
          <w:sz w:val="24"/>
          <w:szCs w:val="24"/>
        </w:rPr>
        <w:lastRenderedPageBreak/>
        <w:t>TAGGTTTCGATGCGCTCGTTGATGCCTACCTTGGTGACCAGCAGGAAATAGGTGAGGCGTTCCAGTGACGCGAAGAATTCCGCGAGCAGCGCGGGCTTTTGCCGGAAGCGCTTGAAATACACCAGCGCCGGGGGCACCCAGTCCTTGAAGTCCACGCGGCTGAGCCAGGACAGGTGCTGGTTGATCGTCTCGGCGTGCTCGGTGGCTTCGAAGTCTGCATCGCGCACGAAGTCCCACACTTCGGCGTAGGGCTTGATGACCTTGTCGACCAAGTCGATGGGAGCCTTGTACTCGGTGACGTGCTCCTGGAATTCCTTGACCAGCGTGGCCCGCTGCTTCTGCTTGGCGTAAATGGTGCGGATGTGGCCGAACAGGTCGCCAAAGGCGTCGCGGCCCAGGGCAGTCTCGATGCGGCTCCACTCTTTGGCGTAGGCACGGCTCTTGACGTCGCCTGCCGTAGTGCGGATCAGGCCCAGCACCTGCGCCTTGATGATGTCGATGGGCGCGAGATCGAGCCCCCGGTTGTTGAGCACCGAAAAGATGCGGTACGCGGCTTCGAGGTCGGGCGTGGAGATGACGACCAGCGAGCAGTCGTTGGCGAGAAACTGCCACAGCGCGATCAAATCGGCGGGCGGCAGCGCCTTGGCCTTGCCGAGCAGCAGCGTGGCGTTTTCGCGGTAGCGCAGGCGGCTGTCCTCCAGCTTGGAGGTGCTGTCGACCAGCTGCGCGATGCCACCCGGCTCTTGAACGTTGACGCGGAAGAAGGCGGCATCTTCTTCACGGGCGGTCAGGCGGTATTCGTTCTTCTCGCCGAGGCTGACCTTGCCCTTCTTGTAGAGGAAGTCGGTGATGTCGTCGGCTGCGTGCGGCATGGCCTCACGCAGCACGGCGAACAGCATCGTCAACGTGGACAGACGCTGCTGGCCATCGACCACCGACGACTTCGGCTCCCGGTCGTTCTTGATCAGAACGATGCTGCCGAGGAAATATTGACTGGTCGCGCCGGAGATACGGGCGTCCTGCATGGCCGAGATCAGATCGTCGAACAACTCGCCCGCCTGCTCGGTTGTCCAGGCGTAAGGGCGCTGGTAGTCCGGGATCTCGAACTGGTAGCTGCCTTCGAAAATTTCGCGGATCAGCTTGTCGTGCGCTTCAAGTGTTTTGGCCATTGCGCTTGTTCTTTCCTATCGTTTCTTGGGGCTGCTCGGCGCTTGGTAGCCGGGAGCCAGCTTGGCGTTCTCTACGCCGTACAGCGCCAACGGGTCGCTGAGCCATAGCCGGTACTCGGGGCCGCGCAGGCTATGGTCGGGGGAGCAGTCCACACTCCATTTGCGCAGGATGTAGCCAGCCGTAGCGGCACGCAGCTTCATGTGCAACACGCCGCCTTGCATGCAGTAGTCCATTTCGGTGATTTCTGGCCGGGGCTGATCCGGGTGAGGAACCAGCTCCAGCTCGACGATCCGGGTCCACTGAATGTCCTGATCGCTCATCTCGTGGGGCGCCACGGGCTGCCCCTTGCGCACCACCGGGCGCTTGATGCGGGTGATGACGAAATCCCGGAACTCCTGCGATTTGCGGTCGAAGGCGCGGACGTGCCAGCGCAGGCCGTTGTCGATCAGCGCGAACGGGACGATCTCCCGCACGGTGCGGCCGCTGGAGATGGAGTGGTACTCGATGCCGAGCGGGCATTCGTAGTGGATGGCACGGGTCACGCTCGCCAGGATGTTCAGGTCAGGGTGGGTGAGCCGGGACGGGCTTTCGCTGGCCACCCAGGCTTTGATGTGCATCGGTTCACCGTCGCCAAAACCCTGCGTCAGCCACGACAACACCCGCTCGGGCGGGAAATCGAAGATTGGCTGGAAGCTCGGGCCGAGGACGTAGAACTTGCCTTTGCCGTCGTAGTCGATGTTGCCCGGAGCCAAGTCCTTGTACAGCGCCAGGTCCCTGGACGCAGCAGCGGACTGGATACCAAACCGCGCGACCAAATCCTGGCGGCGCATCTCCCCAATGAAGCGCACGCGCAACTCCACGAACGCGAGCCGGTCGCGCTGTGGCTGGGTTAGATCGGCAAGCTGTTCGTGGGGCATCCTGGTTGGCTCGTTCGGGTTAGCGAATGCTTATGCAGATTTCCGCCGAAAGTATATGGTCTGTGTAGAAAGACGTCTATAAATCTAAGTTGATTTGTTAGTGCGCTGCATTATGATAACCATTTTTGAGGCGCAAATGAGTGATCTCGCATGGACGAGTAGGTGATGAGTCCAGCGGAGCGCACCAGGAACGCCGTGGAATAGCGTGCATCCAGCAGGCTTCTGCGGACGAAAGCTGGTGCGAATAGAGCCTTGATAGGGAACAGGAGCACGGCCC</w:t>
      </w:r>
      <w:commentRangeStart w:id="47"/>
      <w:r>
        <w:rPr>
          <w:rFonts w:ascii="宋体" w:eastAsia="宋体" w:hAnsi="宋体"/>
          <w:sz w:val="24"/>
          <w:szCs w:val="24"/>
        </w:rPr>
        <w:t>ATGGAACTGCGACACCTTCGCTGCTTTGTGGCTCTCGCAGAGGAGCTGCACTTCACTCGGGCCGCCGAGCGCCTTCATATCGAACAGCCACCATTGTCCCGCGCCATCAAGGAGCTTGAGGACGACCTGGGCGCGGTGCTCTTCGTGCGCAACCGCCGAGGTACGGTGCTTACCGAGGCTGGCGCGACTTTCCTGCAAGACGTGCGCAGGGTGTTCGCCGCGCTGAAACAGGCTCAGGAGAATGTCCGGGCGGTCGCGGCGGGGCTGAGCGGAAGCCTTCGCATCGCCGTGTCCGACGGCGCCATCGATCCCCGGCTGTCAGCCCTCCTGGCCCGTTGCCGTGAGGAAGAGCCGGAGATCGAGATTCGCCTGTCCGAAGTGCCGCTGGCCGAGCAGTTGCGCGGGTTGCGCTCGGGCGATTTCTCGATCGGGTTCGCGCACACGGCGGAGGTCGGCGATGACATCCTGACCGAGCCGCTCTGGCACGACTCGCTGGCGGTCGCGGTGCCCGCCAGACACCCATTGCTTTCACACAAGGCCGTTCCGCTGCATCAGCTTGCGAGCTACCCACTGGTCTTATGCGATCCGCAGATATGCGAAGGCTGCTACCGCGAACTGGTGCGGCTCCTGCGGCCGCTAGAGCGTGAGCCCGACGTTGTCGAGCATGTGTCT</w:t>
      </w:r>
      <w:r>
        <w:rPr>
          <w:rFonts w:ascii="宋体" w:eastAsia="宋体" w:hAnsi="宋体"/>
          <w:sz w:val="24"/>
          <w:szCs w:val="24"/>
        </w:rPr>
        <w:lastRenderedPageBreak/>
        <w:t>TCGCTGGACATGATGCTTACCCTGGTCGGTGCGGGCTACGGGGTAGGCTTCATCACGGCAACCAGGGTCGCGGCGAGCCCGCGCCCCGATGTGGTGATCCGTCCCCTGGCTATGGATTCCGCGATCATCACGACCTACTTGCTGCGACCTACCAGCGAGAGCATGCCGGTGTCGGTGGAGCGGTTCATCGCGCGCCTGCGCGAGCACTCGGGCGATTGA</w:t>
      </w:r>
      <w:commentRangeEnd w:id="47"/>
      <w:r>
        <w:commentReference w:id="47"/>
      </w:r>
      <w:r>
        <w:rPr>
          <w:rFonts w:ascii="宋体" w:eastAsia="宋体" w:hAnsi="宋体"/>
          <w:sz w:val="24"/>
          <w:szCs w:val="24"/>
        </w:rPr>
        <w:t>TCGGGCAGTTCTTCGCAGGGAAAGTCTCGCCAATGATGTTCACTGGTGGTAAAATTTCGAGATACTTATGCTCGTCGCAACCCGTGAGAAGGCAAGCGTCATGAATGTTGGACAAGCCATTCGACTGTGCCGAACGCAACGGGGGGACTCTCAAAGCACCATTGCGAACCGAGCCAATTGTTCCGTGTCGTACTTGTCGATGCTTGAGAACAATAAGCGCGACCCGACACTTTCGACGGTCACCAGGATCGCCGAGGCATTGCATGTGCCTGTCGGCCTGCTGTTCGTTCTGGCTGCCGACTCGAATGAGCTGGGTGCGATCGACGAGCACGTCGCCGATCAATTGATGCAGTCTGCGCTGGCATCACTGGAAACATCGGCCAACATGACAGCGCAGGTGGGAGGTCACT</w:t>
      </w:r>
      <w:commentRangeStart w:id="48"/>
      <w:r>
        <w:rPr>
          <w:rFonts w:ascii="宋体" w:eastAsia="宋体" w:hAnsi="宋体"/>
          <w:sz w:val="24"/>
          <w:szCs w:val="24"/>
        </w:rPr>
        <w:t>ATGGCTAATGCCGAACAACTCAAGGCGTTGGTGAAATCCCATATCGAGCGGGATGATCAGCACTTCTATTCTGTCGCCATGCAGGTCGCGGCCCGTGAAGCGAAGGTCGGTCACGGCAAGCTTGCCGAAGAACTGCGCGACATGATCGACGCGGCGAAAGCCCGTGTCTCACCGAATGGCACCGAGGGTAAGCTGGTGCCGTTGGCCCGTCCGCGCGGTGAGCTAGCGAACTTGCTGACGGTTTCCTATCCGAAGAATCGTCTGTCGGACATGGTGCTCGATGCGGAGATGGTCGAACAGCTTGGCCGCATCATGAAAGAGCAGAAGCACCATTTGCGCATCCGCGAGCATGGCCTGTCGCCGAGACGCAAGCTGCTGCTGGTCGGCCCGCCGGGTACCGGCAAGACGATGACGGCCTCCGTACTGGCTGGTGAGCTTGGTATCCCGTTGTTTGCCGTTCGACTGGATGCCTTGATCACCAAGTTCATGGGCGAGACCGCCGCCAAGTTGCGCCAAATATTCGATGCCATCAATGATGTGAGAGGCGTTTACTTCTTTGACGAGTTCGACGCCATCGGCTCACAAAGAGGACTGGCCAACGATGTGGGAGAGATTCGGCGAGTACTGAACAGCTTTCTGCAAATGATTGAGAGCGACCAATCCCATAGTTTGATCGTCGCGGCGACGAACCATGCGGAGATCCTTGACTACGCACTGTTTCGCCGGTTTGATGACGTGATCGAGTATCGGCTTCCAAGCGCGCCGCAGGCTGCCAAGCTGATCCAGTCGCGACTCGGGAAGTTCGCGCCCAAGCCCTTTCCACTCAAGGCCATCACAGCCAAGGCGGACGGGTTGAGTTACGCGGAGATCAGACGCGCTGTGGATGAATCCATCAAAGAGGCAGTGATGCACGACGAGGAGCGCGTGAAGGCAGATGTGCTGAAACGCGCTTTCGATGAGCGCCGCAAATTCAGCCTCAGTATGAACAATAAGAAGGTCGCGCCGAACCATGCCGGATCAACCGCAAGCTAA</w:t>
      </w:r>
      <w:commentRangeEnd w:id="48"/>
      <w:r>
        <w:commentReference w:id="48"/>
      </w:r>
      <w:r>
        <w:rPr>
          <w:rFonts w:ascii="宋体" w:eastAsia="宋体" w:hAnsi="宋体"/>
          <w:sz w:val="24"/>
          <w:szCs w:val="24"/>
        </w:rPr>
        <w:t>ACGCCCGCATTTCATTCTTCGAGATACATCCCAAGCCGTCGAATTCAAAGCGCACTCTGCTGGAGGTGGATCGACACGCAACGTGCCGACCTTGCCCCGGCAGCAGCACGGGGCATCCCTTCGCGGCCAGGTTGAAAACTTGAAGCCCGTAGCAGCAGAAGCGGCTCAAGGTCAGCGAGACCTGCAACTGGAAAGCGGATTGGGCTTACAAATCCAGTTTTCCAGCCAGCCTGATGTCGAGTTGGCGTTCGAGAGCTTGGCGAACGAAACCAAGAAGATTGAACTTCTCAGTGTTCGCCGCGAGGGCAATCAAACCTTCGCTAATGTCTTCGTCCCTGATGGAAAGCTGGCGCATTTTGAAAAATACATCTCCGACTATCTGGAGGAGAAGAAGGATAGTCGCGGTCAAGCACGCGATCACAGGAAGCTGTTGGATGCAATCGAATCCATTCGAGCAGCAGAAATCAGGGCTCTGTGGACTGACGTCCCCGAACTACTGCCTGACGATCTCGCTACCGCCTTCTGGTGGGAGGTATGGCTTCCGGTTCGAGGGGCGGGACAGCGGCAAGTCGTTGTAGGGGACTTCAAGAAGCTCGCCCGCTTGGCAGAATGTGTCGTCAGCGACAAACAGGTCAACTTCCCCGAGCGCACTGTGCTGCTGATGTACGGATCGCAGCAGCAGCTTTCTCGGTCAGTAATGACGCTGAATTGTGTTGCCGAACTTCGCTATGCCAAGGAAACCGCCGAATTCTTCGATGGCATGGATGTGGGTGAGCAACGTGAATGGGCGGACGATTTGCTGCGTCGCGCCCAGTTGCCGCCGTCGGATGATGCAGCCCCCCGCGTATGTTTATTGGACTCCGGCGTGACGCGCACGCATCCGCTGCTGGAGCCTCTGATGGATGCGGGAGACCTGCATACGGTGGAGCCGGCATGGGGCGTGGAAGACGAGGCGAATCACGGCACAGGGCTGGCTGGCCTGGCGGCCTATGGCGATCTCACAGATATCCTTTCATCTGCTGACTCGATCAGCGTTCCGCATCGGTTGGAGTCGGTCAAGCTGGTGCCTACGGAAGGCGCCAACGAAGGCGATGCGCGTCACCATGCTTATCTTTTTACCGAAGGTGTCGCACGCCCTGAAATTTCAGCCCCGAATCGGACGCGCGTGTTTGCATCAGCAGTGACGGCTTCGGACTACCGTGATCGTGGCCGTCCTTCGTCATGGTCTGCTGCCGTCGATGGTCTTGCAGCAGATACCGATGGGGCGGGTGACAGTCCACGTCTGTTCGTGCTGTCCGCAGGCAACACGCGCGATCCCAATGCATGGGCCGGGTATCCCGATAGCCTCGCCACCAATCTTGTCCATGACCCCGGC</w:t>
      </w:r>
      <w:r>
        <w:rPr>
          <w:rFonts w:ascii="宋体" w:eastAsia="宋体" w:hAnsi="宋体"/>
          <w:sz w:val="24"/>
          <w:szCs w:val="24"/>
        </w:rPr>
        <w:lastRenderedPageBreak/>
        <w:t>CAGGCATGGAATGCCATCACGGTAGGGGCGTGCACTGACAAGATCGACACGGAAGGCCATCCTTCCTTGAATCACGTCGCAGAAGCCGGTGGCCTTAGCCCCTTTACCACAACGACCCGGACATGGGACCGAGCGTGGCCCTTGAAACCCGAAGTGGTGCTAGAAGGAGGCAATGCAGCCAAGGATGAGCTGGGTGCGGTAGGCATGGCCAGTCTGAACTTGCTGACGCCCCATAACCAGCCGCTGGATCGCTTGTTCACCACCAGCAACGCCACCAGTGCCGCATCTGCATTGTGTGCGGGAATGGCAGCTCAGATCATGGCAGCCTATCCGAACCTCCGGCCGGAAACCGTGCGTGCGTTGCTGGTGCATTCGGCACAATGGAGCGAGAGCATGCGCGGGATGTTCTTGCCCGCAGTGCCGAACAAGGACGATTATGTTCACCTGATTCGTCATTGCGGCTGGGGAGTCCCGGACTTGAACCGGGCGCTCTGGAGCGCGGGAGACTCGCTGACCCTACTGGTTGAAGACGTGGTACATCCTTATGCAAAGGTTCAGGGCAAGGGCATCGTAACGCGCGACATGAATCTGCACTCCTTGCCTTGGCCGAAGGATGAGTTGGAGGCACTGCAGGACACGCCCGTCGAGATGCGCATCACGCTCTCCTACTTCATCGAACCCAACCCTTCGGCGCGCGGTATCGCCTCGAAGTATCACTACCCTTCGCATCGTCTGCGATTCGATGTGCAGCGTCCGCTTGATGCATCCACCGAGAATTTTGTCGCACGGGTAAATGCGGCGGCCCAGCGCGAGGATGAGGGTGACCCTGTGAACCCATCCGACCCCAACTGGCTGTTGGGCGAACGGCAGCGGCATCGTGGTTCGCTGCACCAGGATGTCTGGAAGGGCACAGCGGCTGAATTGGCCAGCCGCGGATTCATTGCTGTCTATCCTTCGGCTGGATGGTGGCGGACACGACCTGCGCTGGAGCGCTATGGCCTGCCGGCGCGATATAGCTTGGTGGTATCCATTCAGACCCAGCAGATGGACGTTGATCTTTACGCTGCTGTTGCCCAGAAAATCCCTGCGGTTAACGTCGTTGCCGTGAATACGTAAGGAGCACACCGGCGTTCCGCCGCCGGGTTCACGGGCTGCGCCCTTTGCCTCGTGCCGAGTCGCTATGCCGAGCCTTGCGGCTCACTACCAGCGCTGAGGTTCCTTTCAGTCGCTGCCATCAACTCGCTGGCGCTTATCCCGAGTGCGGCAGCAATTTTCAGTATCAGGGGAAGCGTCGGCACATGCTCCCCGCGTTCGATTTTGCCCATGTGCGAACGCGATATTCCAGCCTGAAATGCAAAGTCGTCTTGAGCGACGCCTTGCGCGACGCGAGCGGCACGCACGGCCCGCCCGAAAGCTAATGCTGGTTCGGATTCATAGGTGGGTGTGCCAGGTGGACGACCTGGCTGAATAGTACGCTTCTGCATCGACAGAAGCGTCGAACAATCCTCTTAAATTAACCACGTTAAACATATAGACGTTAAAGTTCTCTCTTTACTATGATGCTGGTTTGCCCTTGACCTGCTTCGTCGCTTCTGTGGGTTCTCC</w:t>
      </w:r>
      <w:commentRangeStart w:id="49"/>
      <w:r>
        <w:rPr>
          <w:rFonts w:ascii="宋体" w:eastAsia="宋体" w:hAnsi="宋体"/>
          <w:sz w:val="24"/>
          <w:szCs w:val="24"/>
        </w:rPr>
        <w:t>ATGGACAACATCACCAGCCAACCTGCCCACCTCAGGCTTGCGATAGCGCCAGGCGTATCGTCATCTCAGCTTTCGGCGCTGCTCGCGCTGCAACGTGCGCAAGAGCCAGAGGTCAGCATCGCGTTCCTTGAGGTTGCAGGCGACGAGTTGCTTGATGGACTCCGTGAAGGCCGCTATGACGTAGGGGTGTCGCTTCAAGGGTCGAGCGATCCGGCCATCCAAACCCAGCCTTTGTGGGTTGAGAGCATGGCCGTTGCGATACCGCTGCGGTTTCCCTTGCTGGATCAGGCATCGCTCACCGTCGCCGATCTACAGGACTACCCGATCTTTCGCTGGAGGGCTGAGGCTTGTTCTTCGCTGGATCATCGGCTGCTCTCGCTCTTGCCTGCTGACCAGCAGAATCTTCAGTACGTCACGTCTTTCGAGCTGATGGCGCTATGGGTTTCTGCCGGCTACGGCGTCGGGGTATCCGCGCAATCGCGCATCAAGCGCGCCCATGGATGGGGAATCAGCACGCGCCCCCTGGACGACGGCCCCTACGAAATCGTGACGCACCTGCATAGGCTCCAAGGGCAAGCGAACTCTGTTTCCGAGCGATTCGAGCGAAGGGCACTACAGATCGTAAAATCGGTCGCTTCCTGA</w:t>
      </w:r>
      <w:commentRangeEnd w:id="49"/>
      <w:r>
        <w:commentReference w:id="49"/>
      </w:r>
      <w:r>
        <w:rPr>
          <w:rFonts w:ascii="宋体" w:eastAsia="宋体" w:hAnsi="宋体"/>
          <w:sz w:val="24"/>
          <w:szCs w:val="24"/>
        </w:rPr>
        <w:t>TCGCAGTGGCTGTCGGTGGCCGCCAGCGGAAGGCGGTGGATGTACGTCTTTCGCCAAGAGGGTCGGGGTGGTACACTTAGAGGCCATTTCTGGCTTGGGTAACCAGAAAAAATCGTTATTAATCAATGGGTTGGTTGCCTTGGGT</w:t>
      </w:r>
      <w:commentRangeStart w:id="50"/>
      <w:r>
        <w:rPr>
          <w:rFonts w:ascii="宋体" w:eastAsia="宋体" w:hAnsi="宋体"/>
          <w:sz w:val="24"/>
          <w:szCs w:val="24"/>
        </w:rPr>
        <w:t>GATTCCCATCGCCCGCTCCA</w:t>
      </w:r>
      <w:commentRangeEnd w:id="50"/>
      <w:r>
        <w:commentReference w:id="50"/>
      </w:r>
      <w:commentRangeEnd w:id="1"/>
      <w:r>
        <w:commentReference w:id="1"/>
      </w:r>
    </w:p>
    <w:sectPr w:rsidR="00CD5F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小飞" w:date="2022-02-28T15:29:00Z" w:initials="">
    <w:p w14:paraId="6A051534" w14:textId="1DDEE729" w:rsidR="00CD5F77" w:rsidRDefault="0028320D">
      <w:pPr>
        <w:pStyle w:val="a3"/>
      </w:pPr>
      <w:r>
        <w:rPr>
          <w:rFonts w:eastAsia="宋体"/>
          <w:sz w:val="24"/>
          <w:szCs w:val="24"/>
          <w:lang w:bidi="ar"/>
        </w:rPr>
        <w:t>attL_Tn</w:t>
      </w:r>
      <w:r w:rsidR="006B723A">
        <w:rPr>
          <w:rFonts w:eastAsia="宋体"/>
          <w:sz w:val="24"/>
          <w:szCs w:val="24"/>
          <w:lang w:bidi="ar"/>
        </w:rPr>
        <w:t>74</w:t>
      </w:r>
      <w:r w:rsidR="00DE4A3C">
        <w:rPr>
          <w:rFonts w:eastAsia="宋体"/>
          <w:sz w:val="24"/>
          <w:szCs w:val="24"/>
          <w:lang w:bidi="ar"/>
        </w:rPr>
        <w:t>63</w:t>
      </w:r>
      <w:r>
        <w:rPr>
          <w:rFonts w:eastAsia="宋体"/>
          <w:sz w:val="24"/>
          <w:szCs w:val="24"/>
          <w:lang w:bidi="ar"/>
        </w:rPr>
        <w:t xml:space="preserve"> (+)</w:t>
      </w:r>
    </w:p>
  </w:comment>
  <w:comment w:id="2" w:author="小飞" w:date="2022-02-28T15:30:00Z" w:initials="">
    <w:p w14:paraId="566D27A8" w14:textId="77777777" w:rsidR="00CD5F77" w:rsidRDefault="0028320D">
      <w:pPr>
        <w:pStyle w:val="a3"/>
      </w:pPr>
      <w:r>
        <w:rPr>
          <w:rFonts w:eastAsia="宋体"/>
          <w:sz w:val="24"/>
          <w:szCs w:val="24"/>
          <w:lang w:bidi="ar"/>
        </w:rPr>
        <w:t>int (+)</w:t>
      </w:r>
    </w:p>
  </w:comment>
  <w:comment w:id="3" w:author="小飞" w:date="2022-02-28T15:32:00Z" w:initials="">
    <w:p w14:paraId="60B67F45" w14:textId="77777777" w:rsidR="00CD5F77" w:rsidRDefault="0028320D">
      <w:pPr>
        <w:pStyle w:val="a3"/>
      </w:pPr>
      <w:r>
        <w:rPr>
          <w:rFonts w:eastAsia="宋体"/>
          <w:sz w:val="24"/>
          <w:szCs w:val="24"/>
          <w:lang w:bidi="ar"/>
        </w:rPr>
        <w:t>alpA (+)</w:t>
      </w:r>
    </w:p>
  </w:comment>
  <w:comment w:id="4" w:author="小飞" w:date="2022-02-28T15:32:00Z" w:initials="">
    <w:p w14:paraId="5F62762A" w14:textId="77777777" w:rsidR="00CD5F77" w:rsidRDefault="0028320D">
      <w:pPr>
        <w:pStyle w:val="a3"/>
      </w:pPr>
      <w:r>
        <w:t>bcsQ (+)</w:t>
      </w:r>
    </w:p>
  </w:comment>
  <w:comment w:id="5" w:author="小飞" w:date="2022-02-28T15:34:00Z" w:initials="">
    <w:p w14:paraId="2CED622C" w14:textId="77777777" w:rsidR="00CD5F77" w:rsidRDefault="0028320D">
      <w:pPr>
        <w:pStyle w:val="a3"/>
      </w:pPr>
      <w:r>
        <w:rPr>
          <w:rFonts w:eastAsia="宋体"/>
          <w:sz w:val="24"/>
          <w:szCs w:val="24"/>
          <w:lang w:bidi="ar"/>
        </w:rPr>
        <w:t>ssb (+)</w:t>
      </w:r>
    </w:p>
  </w:comment>
  <w:comment w:id="6" w:author="小飞" w:date="2022-02-28T15:50:00Z" w:initials="">
    <w:p w14:paraId="66AD6801" w14:textId="77777777" w:rsidR="00CD5F77" w:rsidRDefault="0028320D">
      <w:pPr>
        <w:pStyle w:val="a3"/>
      </w:pPr>
      <w:r>
        <w:rPr>
          <w:rFonts w:eastAsia="宋体"/>
          <w:sz w:val="24"/>
          <w:szCs w:val="24"/>
          <w:lang w:bidi="ar"/>
        </w:rPr>
        <w:t>tonB (+)</w:t>
      </w:r>
    </w:p>
  </w:comment>
  <w:comment w:id="7" w:author="小飞" w:date="2022-02-28T15:51:00Z" w:initials="">
    <w:p w14:paraId="1BD61520" w14:textId="77777777" w:rsidR="00CD5F77" w:rsidRDefault="0028320D">
      <w:pPr>
        <w:pStyle w:val="a3"/>
      </w:pPr>
      <w:r>
        <w:rPr>
          <w:rFonts w:hint="eastAsia"/>
        </w:rPr>
        <w:t>ThiF (+)</w:t>
      </w:r>
    </w:p>
  </w:comment>
  <w:comment w:id="8" w:author="小飞" w:date="2022-02-28T15:52:00Z" w:initials="">
    <w:p w14:paraId="357E5D36" w14:textId="77777777" w:rsidR="00CD5F77" w:rsidRDefault="0028320D">
      <w:pPr>
        <w:pStyle w:val="a3"/>
      </w:pPr>
      <w:r>
        <w:rPr>
          <w:rFonts w:hint="eastAsia"/>
        </w:rPr>
        <w:t>comEC (+)</w:t>
      </w:r>
    </w:p>
  </w:comment>
  <w:comment w:id="9" w:author="小飞" w:date="2022-02-28T15:52:00Z" w:initials="">
    <w:p w14:paraId="67D1409B" w14:textId="77777777" w:rsidR="00CD5F77" w:rsidRDefault="0028320D">
      <w:pPr>
        <w:pStyle w:val="a3"/>
      </w:pPr>
      <w:r>
        <w:rPr>
          <w:rFonts w:eastAsia="宋体"/>
          <w:sz w:val="24"/>
          <w:szCs w:val="24"/>
          <w:lang w:bidi="ar"/>
        </w:rPr>
        <w:t>pilL (+)</w:t>
      </w:r>
    </w:p>
  </w:comment>
  <w:comment w:id="10" w:author="小飞" w:date="2022-02-28T15:53:00Z" w:initials="">
    <w:p w14:paraId="3DD64B39" w14:textId="77777777" w:rsidR="00CD5F77" w:rsidRDefault="0028320D">
      <w:pPr>
        <w:pStyle w:val="a3"/>
      </w:pPr>
      <w:r>
        <w:rPr>
          <w:rFonts w:eastAsia="宋体" w:hint="eastAsia"/>
          <w:sz w:val="24"/>
          <w:szCs w:val="24"/>
          <w:lang w:bidi="ar"/>
        </w:rPr>
        <w:t>c</w:t>
      </w:r>
      <w:r>
        <w:rPr>
          <w:rFonts w:eastAsia="宋体"/>
          <w:sz w:val="24"/>
          <w:szCs w:val="24"/>
          <w:lang w:bidi="ar"/>
        </w:rPr>
        <w:t>pl</w:t>
      </w:r>
      <w:r>
        <w:rPr>
          <w:rFonts w:eastAsia="宋体" w:hint="eastAsia"/>
          <w:sz w:val="24"/>
          <w:szCs w:val="24"/>
          <w:lang w:bidi="ar"/>
        </w:rPr>
        <w:t xml:space="preserve"> (+)</w:t>
      </w:r>
    </w:p>
  </w:comment>
  <w:comment w:id="11" w:author="小飞" w:date="2022-02-28T20:26:00Z" w:initials="">
    <w:p w14:paraId="1C7657B2" w14:textId="77777777" w:rsidR="00CD5F77" w:rsidRDefault="0028320D">
      <w:pPr>
        <w:pStyle w:val="a3"/>
      </w:pPr>
      <w:r>
        <w:rPr>
          <w:rFonts w:hint="eastAsia"/>
        </w:rPr>
        <w:t>tivF10 (+)</w:t>
      </w:r>
    </w:p>
  </w:comment>
  <w:comment w:id="12" w:author="小飞" w:date="2022-02-28T15:54:00Z" w:initials="">
    <w:p w14:paraId="3EA420D5" w14:textId="77777777" w:rsidR="00CD5F77" w:rsidRDefault="0028320D">
      <w:pPr>
        <w:pStyle w:val="a3"/>
      </w:pPr>
      <w:r>
        <w:rPr>
          <w:rFonts w:eastAsia="宋体"/>
          <w:sz w:val="24"/>
          <w:szCs w:val="24"/>
          <w:lang w:bidi="ar"/>
        </w:rPr>
        <w:t>tivF15 (+)</w:t>
      </w:r>
    </w:p>
  </w:comment>
  <w:comment w:id="13" w:author="小飞" w:date="2022-02-28T20:26:00Z" w:initials="">
    <w:p w14:paraId="7BD63BA2" w14:textId="77777777" w:rsidR="00CD5F77" w:rsidRDefault="0028320D">
      <w:pPr>
        <w:pStyle w:val="a3"/>
      </w:pPr>
      <w:r>
        <w:rPr>
          <w:rFonts w:hint="eastAsia"/>
        </w:rPr>
        <w:t>dsbG (+)</w:t>
      </w:r>
    </w:p>
  </w:comment>
  <w:comment w:id="14" w:author="小飞" w:date="2022-02-28T15:55:00Z" w:initials="">
    <w:p w14:paraId="732F2662" w14:textId="77777777" w:rsidR="00CD5F77" w:rsidRDefault="0028320D">
      <w:pPr>
        <w:pStyle w:val="a3"/>
      </w:pPr>
      <w:r>
        <w:rPr>
          <w:rFonts w:hint="eastAsia"/>
        </w:rPr>
        <w:t>radC (+)</w:t>
      </w:r>
    </w:p>
  </w:comment>
  <w:comment w:id="15" w:author="小飞" w:date="2022-02-28T15:55:00Z" w:initials="">
    <w:p w14:paraId="49043DAB" w14:textId="77777777" w:rsidR="00CD5F77" w:rsidRDefault="0028320D">
      <w:pPr>
        <w:pStyle w:val="a3"/>
      </w:pPr>
      <w:r>
        <w:rPr>
          <w:rFonts w:hint="eastAsia"/>
        </w:rPr>
        <w:t>tivF3 (+)</w:t>
      </w:r>
    </w:p>
  </w:comment>
  <w:comment w:id="16" w:author="小飞" w:date="2022-02-28T15:56:00Z" w:initials="">
    <w:p w14:paraId="51B32E3D" w14:textId="77777777" w:rsidR="00CD5F77" w:rsidRDefault="0028320D">
      <w:pPr>
        <w:pStyle w:val="a3"/>
      </w:pPr>
      <w:r>
        <w:rPr>
          <w:rFonts w:hint="eastAsia"/>
        </w:rPr>
        <w:t>yhaV (-)</w:t>
      </w:r>
    </w:p>
  </w:comment>
  <w:comment w:id="17" w:author="小飞" w:date="2022-02-28T15:57:00Z" w:initials="">
    <w:p w14:paraId="1BD57321" w14:textId="77777777" w:rsidR="00CD5F77" w:rsidRDefault="0028320D">
      <w:pPr>
        <w:pStyle w:val="a3"/>
      </w:pPr>
      <w:r>
        <w:rPr>
          <w:rFonts w:hint="eastAsia"/>
        </w:rPr>
        <w:t>prlF (-)</w:t>
      </w:r>
    </w:p>
  </w:comment>
  <w:comment w:id="18" w:author="小飞" w:date="2022-02-28T15:57:00Z" w:initials="">
    <w:p w14:paraId="1D4F2975" w14:textId="77777777" w:rsidR="00CD5F77" w:rsidRDefault="0028320D">
      <w:pPr>
        <w:pStyle w:val="a3"/>
      </w:pPr>
      <w:r>
        <w:rPr>
          <w:rFonts w:hint="eastAsia"/>
        </w:rPr>
        <w:t>rlx (+)</w:t>
      </w:r>
    </w:p>
  </w:comment>
  <w:comment w:id="19" w:author="小飞" w:date="2022-02-28T16:02:00Z" w:initials="">
    <w:p w14:paraId="21E30FC0" w14:textId="77777777" w:rsidR="00CD5F77" w:rsidRDefault="0028320D">
      <w:pPr>
        <w:pStyle w:val="a3"/>
      </w:pPr>
      <w:r>
        <w:rPr>
          <w:rFonts w:hint="eastAsia"/>
        </w:rPr>
        <w:t>parA (-)</w:t>
      </w:r>
    </w:p>
  </w:comment>
  <w:comment w:id="20" w:author="小飞" w:date="2022-02-28T20:11:00Z" w:initials="">
    <w:p w14:paraId="4F1E74C7" w14:textId="77777777" w:rsidR="00CD5F77" w:rsidRDefault="0028320D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ftsK-3' (-)</w:t>
      </w:r>
    </w:p>
  </w:comment>
  <w:comment w:id="21" w:author="小飞" w:date="2022-02-28T16:03:00Z" w:initials="">
    <w:p w14:paraId="70D83A40" w14:textId="77777777" w:rsidR="00CD5F77" w:rsidRDefault="0028320D">
      <w:pPr>
        <w:pStyle w:val="a3"/>
      </w:pPr>
      <w:proofErr w:type="gramStart"/>
      <w:r>
        <w:rPr>
          <w:rFonts w:hint="eastAsia"/>
        </w:rPr>
        <w:t>ftsK(</w:t>
      </w:r>
      <w:proofErr w:type="gramEnd"/>
      <w:r>
        <w:rPr>
          <w:rFonts w:hint="eastAsia"/>
        </w:rPr>
        <w:t>-)</w:t>
      </w:r>
    </w:p>
  </w:comment>
  <w:comment w:id="22" w:author="小飞" w:date="2022-02-28T16:04:00Z" w:initials="">
    <w:p w14:paraId="1AA571CD" w14:textId="77777777" w:rsidR="00CD5F77" w:rsidRDefault="0028320D">
      <w:pPr>
        <w:pStyle w:val="a3"/>
      </w:pPr>
      <w:r>
        <w:rPr>
          <w:rFonts w:hint="eastAsia"/>
        </w:rPr>
        <w:t>IRi_In2044 (+)</w:t>
      </w:r>
    </w:p>
  </w:comment>
  <w:comment w:id="25" w:author="小飞" w:date="2022-02-28T16:34:00Z" w:initials="">
    <w:p w14:paraId="4DE90F29" w14:textId="77777777" w:rsidR="00CD5F77" w:rsidRDefault="0028320D">
      <w:pPr>
        <w:pStyle w:val="a3"/>
      </w:pPr>
      <w:r>
        <w:rPr>
          <w:rFonts w:hint="eastAsia"/>
        </w:rPr>
        <w:t>PcH1 (+)</w:t>
      </w:r>
    </w:p>
  </w:comment>
  <w:comment w:id="24" w:author="小飞" w:date="2022-02-28T16:33:00Z" w:initials="">
    <w:p w14:paraId="116D4072" w14:textId="77777777" w:rsidR="00CD5F77" w:rsidRDefault="0028320D">
      <w:pPr>
        <w:pStyle w:val="a3"/>
      </w:pPr>
      <w:r>
        <w:rPr>
          <w:rFonts w:hint="eastAsia"/>
        </w:rPr>
        <w:t>int (-)</w:t>
      </w:r>
    </w:p>
  </w:comment>
  <w:comment w:id="26" w:author="小飞" w:date="2022-02-28T16:35:00Z" w:initials="">
    <w:p w14:paraId="0EA045E9" w14:textId="77777777" w:rsidR="00CD5F77" w:rsidRDefault="0028320D">
      <w:pPr>
        <w:pStyle w:val="a3"/>
      </w:pPr>
      <w:r>
        <w:rPr>
          <w:rFonts w:hint="eastAsia"/>
        </w:rPr>
        <w:t>attI1 (+)</w:t>
      </w:r>
    </w:p>
  </w:comment>
  <w:comment w:id="27" w:author="小飞" w:date="2022-02-28T16:35:00Z" w:initials="">
    <w:p w14:paraId="29F02CA9" w14:textId="77777777" w:rsidR="00CD5F77" w:rsidRDefault="0028320D">
      <w:pPr>
        <w:pStyle w:val="a3"/>
      </w:pPr>
      <w:r>
        <w:rPr>
          <w:rFonts w:hint="eastAsia"/>
        </w:rPr>
        <w:t>blaOXA-10 (+)</w:t>
      </w:r>
    </w:p>
  </w:comment>
  <w:comment w:id="28" w:author="小飞" w:date="2022-02-28T16:36:00Z" w:initials="">
    <w:p w14:paraId="76DF2C23" w14:textId="77777777" w:rsidR="00CD5F77" w:rsidRDefault="0028320D">
      <w:pPr>
        <w:pStyle w:val="a3"/>
      </w:pPr>
      <w:r>
        <w:rPr>
          <w:rFonts w:hint="eastAsia"/>
        </w:rPr>
        <w:t>aadA1e (+)</w:t>
      </w:r>
    </w:p>
  </w:comment>
  <w:comment w:id="29" w:author="小飞" w:date="2022-02-28T16:53:00Z" w:initials="">
    <w:p w14:paraId="2DBA245F" w14:textId="77777777" w:rsidR="00CD5F77" w:rsidRDefault="0028320D">
      <w:pPr>
        <w:pStyle w:val="a3"/>
      </w:pPr>
      <w:r>
        <w:rPr>
          <w:rFonts w:hint="eastAsia"/>
        </w:rPr>
        <w:t>qnrVC1 (+)</w:t>
      </w:r>
    </w:p>
  </w:comment>
  <w:comment w:id="30" w:author="小飞" w:date="2022-02-28T16:54:00Z" w:initials="">
    <w:p w14:paraId="38226B4B" w14:textId="77777777" w:rsidR="00CD5F77" w:rsidRDefault="0028320D">
      <w:pPr>
        <w:pStyle w:val="a3"/>
      </w:pPr>
      <w:r>
        <w:rPr>
          <w:rFonts w:hint="eastAsia"/>
        </w:rPr>
        <w:t>aacA4' (+)</w:t>
      </w:r>
    </w:p>
  </w:comment>
  <w:comment w:id="31" w:author="小飞" w:date="2022-02-28T16:54:00Z" w:initials="">
    <w:p w14:paraId="52C849AD" w14:textId="77777777" w:rsidR="00CD5F77" w:rsidRDefault="0028320D">
      <w:pPr>
        <w:pStyle w:val="a3"/>
      </w:pPr>
      <w:r>
        <w:rPr>
          <w:rFonts w:hint="eastAsia"/>
        </w:rPr>
        <w:t>qacED1 (+)</w:t>
      </w:r>
    </w:p>
  </w:comment>
  <w:comment w:id="32" w:author="小飞" w:date="2022-02-28T16:55:00Z" w:initials="">
    <w:p w14:paraId="76044C70" w14:textId="77777777" w:rsidR="00CD5F77" w:rsidRDefault="0028320D">
      <w:pPr>
        <w:pStyle w:val="a3"/>
      </w:pPr>
      <w:r>
        <w:rPr>
          <w:rFonts w:hint="eastAsia"/>
        </w:rPr>
        <w:t>sul1 (+)</w:t>
      </w:r>
    </w:p>
  </w:comment>
  <w:comment w:id="33" w:author="小飞" w:date="2022-02-28T16:55:00Z" w:initials="">
    <w:p w14:paraId="04347553" w14:textId="77777777" w:rsidR="00CD5F77" w:rsidRDefault="0028320D">
      <w:pPr>
        <w:pStyle w:val="a3"/>
      </w:pPr>
      <w:r>
        <w:rPr>
          <w:rFonts w:hint="eastAsia"/>
        </w:rPr>
        <w:t>orf5 (+)</w:t>
      </w:r>
    </w:p>
  </w:comment>
  <w:comment w:id="34" w:author="小飞" w:date="2022-02-28T16:56:00Z" w:initials="">
    <w:p w14:paraId="74056E58" w14:textId="77777777" w:rsidR="00CD5F77" w:rsidRDefault="0028320D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orf6 (+)</w:t>
      </w:r>
    </w:p>
  </w:comment>
  <w:comment w:id="35" w:author="小飞" w:date="2022-02-28T16:56:00Z" w:initials="">
    <w:p w14:paraId="1E143D62" w14:textId="77777777" w:rsidR="00CD5F77" w:rsidRDefault="0028320D">
      <w:pPr>
        <w:pStyle w:val="a3"/>
      </w:pPr>
      <w:r>
        <w:rPr>
          <w:rFonts w:hint="eastAsia"/>
        </w:rPr>
        <w:t>IRt_In2044 (+)</w:t>
      </w:r>
    </w:p>
  </w:comment>
  <w:comment w:id="36" w:author="小飞" w:date="2022-02-28T16:58:00Z" w:initials="">
    <w:p w14:paraId="508A21D2" w14:textId="77777777" w:rsidR="00CD5F77" w:rsidRDefault="0028320D">
      <w:pPr>
        <w:pStyle w:val="a3"/>
      </w:pPr>
      <w:r>
        <w:rPr>
          <w:rFonts w:hint="eastAsia"/>
        </w:rPr>
        <w:t>IRL_IS6100 (+)</w:t>
      </w:r>
    </w:p>
  </w:comment>
  <w:comment w:id="38" w:author="小飞" w:date="2022-02-28T17:12:00Z" w:initials="">
    <w:p w14:paraId="209F5438" w14:textId="77777777" w:rsidR="00CD5F77" w:rsidRDefault="0028320D">
      <w:pPr>
        <w:pStyle w:val="a3"/>
      </w:pPr>
      <w:r>
        <w:rPr>
          <w:rFonts w:hint="eastAsia"/>
        </w:rPr>
        <w:t>DR_Tn6758 (+)</w:t>
      </w:r>
    </w:p>
  </w:comment>
  <w:comment w:id="37" w:author="小飞" w:date="2022-02-28T17:10:00Z" w:initials="">
    <w:p w14:paraId="71256048" w14:textId="77777777" w:rsidR="00CD5F77" w:rsidRDefault="0028320D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tnpA-5' (+)</w:t>
      </w:r>
    </w:p>
  </w:comment>
  <w:comment w:id="39" w:author="小飞" w:date="2022-02-28T17:11:00Z" w:initials="">
    <w:p w14:paraId="1E9153B1" w14:textId="77777777" w:rsidR="00CD5F77" w:rsidRDefault="0028320D">
      <w:pPr>
        <w:pStyle w:val="a3"/>
      </w:pPr>
      <w:r>
        <w:rPr>
          <w:rFonts w:hint="eastAsia"/>
        </w:rPr>
        <w:t>Tn6758 (+)</w:t>
      </w:r>
    </w:p>
  </w:comment>
  <w:comment w:id="40" w:author="小飞" w:date="2022-02-28T17:11:00Z" w:initials="">
    <w:p w14:paraId="04171094" w14:textId="77777777" w:rsidR="00CD5F77" w:rsidRDefault="0028320D">
      <w:pPr>
        <w:pStyle w:val="a3"/>
      </w:pPr>
      <w:r>
        <w:rPr>
          <w:rFonts w:hint="eastAsia"/>
        </w:rPr>
        <w:t>DR_Tn6758 (+)</w:t>
      </w:r>
    </w:p>
  </w:comment>
  <w:comment w:id="41" w:author="小飞" w:date="2022-02-28T17:14:00Z" w:initials="">
    <w:p w14:paraId="6AD1489C" w14:textId="77777777" w:rsidR="00CD5F77" w:rsidRDefault="0028320D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tnpA-3' (+)</w:t>
      </w:r>
    </w:p>
  </w:comment>
  <w:comment w:id="42" w:author="小飞" w:date="2022-02-28T20:13:00Z" w:initials="">
    <w:p w14:paraId="3B130E14" w14:textId="77777777" w:rsidR="00CD5F77" w:rsidRDefault="0028320D">
      <w:pPr>
        <w:pStyle w:val="a3"/>
      </w:pPr>
      <w:r>
        <w:rPr>
          <w:rFonts w:hint="eastAsia"/>
        </w:rPr>
        <w:t>IRR_IS6100 (+)</w:t>
      </w:r>
    </w:p>
  </w:comment>
  <w:comment w:id="43" w:author="小飞" w:date="2022-02-28T17:16:00Z" w:initials="">
    <w:p w14:paraId="4951126C" w14:textId="77777777" w:rsidR="00CD5F77" w:rsidRDefault="0028320D">
      <w:pPr>
        <w:pStyle w:val="a3"/>
      </w:pPr>
      <w:r>
        <w:rPr>
          <w:rFonts w:hint="eastAsia"/>
        </w:rPr>
        <w:t>IRt_In2044 (+)</w:t>
      </w:r>
    </w:p>
  </w:comment>
  <w:comment w:id="23" w:author="小飞" w:date="2022-02-28T16:03:00Z" w:initials="">
    <w:p w14:paraId="23452601" w14:textId="77777777" w:rsidR="00CD5F77" w:rsidRDefault="0028320D">
      <w:pPr>
        <w:pStyle w:val="a3"/>
      </w:pPr>
      <w:r>
        <w:rPr>
          <w:rFonts w:hint="eastAsia"/>
        </w:rPr>
        <w:t>In2044 (+)</w:t>
      </w:r>
    </w:p>
  </w:comment>
  <w:comment w:id="44" w:author="小飞" w:date="2022-02-28T20:14:00Z" w:initials="">
    <w:p w14:paraId="27366B30" w14:textId="77777777" w:rsidR="00CD5F77" w:rsidRDefault="0028320D">
      <w:pPr>
        <w:pStyle w:val="a3"/>
      </w:pPr>
      <w:r>
        <w:rPr>
          <w:rFonts w:hint="eastAsia"/>
        </w:rPr>
        <w:t>hsdR (-)</w:t>
      </w:r>
    </w:p>
  </w:comment>
  <w:comment w:id="45" w:author="小飞" w:date="2022-02-28T20:14:00Z" w:initials="">
    <w:p w14:paraId="3E937EFC" w14:textId="77777777" w:rsidR="00CD5F77" w:rsidRDefault="0028320D">
      <w:pPr>
        <w:pStyle w:val="a3"/>
      </w:pPr>
      <w:r>
        <w:rPr>
          <w:rFonts w:hint="eastAsia"/>
        </w:rPr>
        <w:t>hsdS (-)</w:t>
      </w:r>
    </w:p>
  </w:comment>
  <w:comment w:id="46" w:author="小飞" w:date="2022-02-28T20:15:00Z" w:initials="">
    <w:p w14:paraId="1E3A2BC6" w14:textId="77777777" w:rsidR="00CD5F77" w:rsidRDefault="0028320D">
      <w:pPr>
        <w:pStyle w:val="a3"/>
      </w:pPr>
      <w:r>
        <w:rPr>
          <w:rFonts w:hint="eastAsia"/>
        </w:rPr>
        <w:t>hsdM (-)</w:t>
      </w:r>
    </w:p>
  </w:comment>
  <w:comment w:id="47" w:author="小飞" w:date="2022-02-28T17:18:00Z" w:initials="">
    <w:p w14:paraId="42231EEA" w14:textId="77777777" w:rsidR="00CD5F77" w:rsidRDefault="0028320D">
      <w:pPr>
        <w:pStyle w:val="a3"/>
      </w:pPr>
      <w:r>
        <w:rPr>
          <w:rFonts w:hint="eastAsia"/>
        </w:rPr>
        <w:t>lysR (+)</w:t>
      </w:r>
    </w:p>
  </w:comment>
  <w:comment w:id="48" w:author="小飞" w:date="2022-02-28T17:19:00Z" w:initials="">
    <w:p w14:paraId="474E204B" w14:textId="77777777" w:rsidR="00CD5F77" w:rsidRDefault="0028320D">
      <w:pPr>
        <w:pStyle w:val="a3"/>
      </w:pPr>
      <w:r>
        <w:rPr>
          <w:rFonts w:hint="eastAsia"/>
        </w:rPr>
        <w:t>ftsH (+)</w:t>
      </w:r>
    </w:p>
  </w:comment>
  <w:comment w:id="49" w:author="小飞" w:date="2022-02-28T17:19:00Z" w:initials="">
    <w:p w14:paraId="1E1D0302" w14:textId="77777777" w:rsidR="00CD5F77" w:rsidRDefault="0028320D">
      <w:pPr>
        <w:pStyle w:val="a3"/>
      </w:pPr>
      <w:r>
        <w:rPr>
          <w:rFonts w:hint="eastAsia"/>
        </w:rPr>
        <w:t>lysR (+)</w:t>
      </w:r>
    </w:p>
  </w:comment>
  <w:comment w:id="50" w:author="小飞" w:date="2022-02-28T17:20:00Z" w:initials="">
    <w:p w14:paraId="208300D5" w14:textId="2D1FA57F" w:rsidR="00CD5F77" w:rsidRDefault="0028320D">
      <w:pPr>
        <w:pStyle w:val="a3"/>
      </w:pPr>
      <w:r>
        <w:rPr>
          <w:rFonts w:hint="eastAsia"/>
        </w:rPr>
        <w:t>attR_Tn</w:t>
      </w:r>
      <w:r w:rsidR="006B723A">
        <w:t>74</w:t>
      </w:r>
      <w:r w:rsidR="00DE4A3C">
        <w:t>63</w:t>
      </w:r>
      <w:r w:rsidR="006B723A">
        <w:t xml:space="preserve"> </w:t>
      </w:r>
      <w:r w:rsidR="006B723A">
        <w:rPr>
          <w:rFonts w:hint="eastAsia"/>
        </w:rPr>
        <w:t>(</w:t>
      </w:r>
      <w:r w:rsidR="006B723A">
        <w:t>+)</w:t>
      </w:r>
    </w:p>
  </w:comment>
  <w:comment w:id="1" w:author="小飞" w:date="2022-02-28T15:27:00Z" w:initials="">
    <w:p w14:paraId="32B27E24" w14:textId="2C50DA07" w:rsidR="00CD5F77" w:rsidRDefault="0028320D">
      <w:pPr>
        <w:pStyle w:val="a3"/>
      </w:pPr>
      <w:r>
        <w:rPr>
          <w:rFonts w:eastAsia="宋体"/>
          <w:sz w:val="24"/>
          <w:szCs w:val="24"/>
          <w:lang w:bidi="ar"/>
        </w:rPr>
        <w:t>Integrative and conjugative element: Tn6417: Tn</w:t>
      </w:r>
      <w:r w:rsidR="006B723A">
        <w:rPr>
          <w:rFonts w:eastAsia="宋体"/>
          <w:sz w:val="24"/>
          <w:szCs w:val="24"/>
          <w:lang w:bidi="ar"/>
        </w:rPr>
        <w:t>74</w:t>
      </w:r>
      <w:r w:rsidR="00DE4A3C">
        <w:rPr>
          <w:rFonts w:eastAsia="宋体"/>
          <w:sz w:val="24"/>
          <w:szCs w:val="24"/>
          <w:lang w:bidi="ar"/>
        </w:rPr>
        <w:t>63</w:t>
      </w:r>
      <w:r>
        <w:rPr>
          <w:rFonts w:eastAsia="宋体"/>
          <w:sz w:val="24"/>
          <w:szCs w:val="24"/>
          <w:lang w:bidi="ar"/>
        </w:rPr>
        <w:t xml:space="preserve">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A051534" w15:done="0"/>
  <w15:commentEx w15:paraId="566D27A8" w15:done="0"/>
  <w15:commentEx w15:paraId="60B67F45" w15:done="0"/>
  <w15:commentEx w15:paraId="5F62762A" w15:done="0"/>
  <w15:commentEx w15:paraId="2CED622C" w15:done="0"/>
  <w15:commentEx w15:paraId="66AD6801" w15:done="0"/>
  <w15:commentEx w15:paraId="1BD61520" w15:done="0"/>
  <w15:commentEx w15:paraId="357E5D36" w15:done="0"/>
  <w15:commentEx w15:paraId="67D1409B" w15:done="0"/>
  <w15:commentEx w15:paraId="3DD64B39" w15:done="0"/>
  <w15:commentEx w15:paraId="1C7657B2" w15:done="0"/>
  <w15:commentEx w15:paraId="3EA420D5" w15:done="0"/>
  <w15:commentEx w15:paraId="7BD63BA2" w15:done="0"/>
  <w15:commentEx w15:paraId="732F2662" w15:done="0"/>
  <w15:commentEx w15:paraId="49043DAB" w15:done="0"/>
  <w15:commentEx w15:paraId="51B32E3D" w15:done="0"/>
  <w15:commentEx w15:paraId="1BD57321" w15:done="0"/>
  <w15:commentEx w15:paraId="1D4F2975" w15:done="0"/>
  <w15:commentEx w15:paraId="21E30FC0" w15:done="0"/>
  <w15:commentEx w15:paraId="4F1E74C7" w15:done="0"/>
  <w15:commentEx w15:paraId="70D83A40" w15:done="0"/>
  <w15:commentEx w15:paraId="1AA571CD" w15:done="0"/>
  <w15:commentEx w15:paraId="4DE90F29" w15:done="0"/>
  <w15:commentEx w15:paraId="116D4072" w15:done="0"/>
  <w15:commentEx w15:paraId="0EA045E9" w15:done="0"/>
  <w15:commentEx w15:paraId="29F02CA9" w15:done="0"/>
  <w15:commentEx w15:paraId="76DF2C23" w15:done="0"/>
  <w15:commentEx w15:paraId="2DBA245F" w15:done="0"/>
  <w15:commentEx w15:paraId="38226B4B" w15:done="0"/>
  <w15:commentEx w15:paraId="52C849AD" w15:done="0"/>
  <w15:commentEx w15:paraId="76044C70" w15:done="0"/>
  <w15:commentEx w15:paraId="04347553" w15:done="0"/>
  <w15:commentEx w15:paraId="74056E58" w15:done="0"/>
  <w15:commentEx w15:paraId="1E143D62" w15:done="0"/>
  <w15:commentEx w15:paraId="508A21D2" w15:done="0"/>
  <w15:commentEx w15:paraId="209F5438" w15:done="0"/>
  <w15:commentEx w15:paraId="71256048" w15:done="0"/>
  <w15:commentEx w15:paraId="1E9153B1" w15:done="0"/>
  <w15:commentEx w15:paraId="04171094" w15:done="0"/>
  <w15:commentEx w15:paraId="6AD1489C" w15:done="0"/>
  <w15:commentEx w15:paraId="3B130E14" w15:done="0"/>
  <w15:commentEx w15:paraId="4951126C" w15:done="0"/>
  <w15:commentEx w15:paraId="23452601" w15:done="0"/>
  <w15:commentEx w15:paraId="27366B30" w15:done="0"/>
  <w15:commentEx w15:paraId="3E937EFC" w15:done="0"/>
  <w15:commentEx w15:paraId="1E3A2BC6" w15:done="0"/>
  <w15:commentEx w15:paraId="42231EEA" w15:done="0"/>
  <w15:commentEx w15:paraId="474E204B" w15:done="0"/>
  <w15:commentEx w15:paraId="1E1D0302" w15:done="0"/>
  <w15:commentEx w15:paraId="208300D5" w15:done="0"/>
  <w15:commentEx w15:paraId="32B27E2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9BFD2" w16cex:dateUtc="2022-02-28T07:29:00Z"/>
  <w16cex:commentExtensible w16cex:durableId="25F9BFD3" w16cex:dateUtc="2022-02-28T07:30:00Z"/>
  <w16cex:commentExtensible w16cex:durableId="25F9BFD4" w16cex:dateUtc="2022-02-28T07:32:00Z"/>
  <w16cex:commentExtensible w16cex:durableId="25F9BFD5" w16cex:dateUtc="2022-02-28T07:32:00Z"/>
  <w16cex:commentExtensible w16cex:durableId="25F9BFD6" w16cex:dateUtc="2022-02-28T07:34:00Z"/>
  <w16cex:commentExtensible w16cex:durableId="25F9BFD7" w16cex:dateUtc="2022-02-28T07:50:00Z"/>
  <w16cex:commentExtensible w16cex:durableId="25F9BFD8" w16cex:dateUtc="2022-02-28T07:51:00Z"/>
  <w16cex:commentExtensible w16cex:durableId="25F9BFD9" w16cex:dateUtc="2022-02-28T07:52:00Z"/>
  <w16cex:commentExtensible w16cex:durableId="25F9BFDA" w16cex:dateUtc="2022-02-28T07:52:00Z"/>
  <w16cex:commentExtensible w16cex:durableId="25F9BFDB" w16cex:dateUtc="2022-02-28T07:53:00Z"/>
  <w16cex:commentExtensible w16cex:durableId="25F9BFDC" w16cex:dateUtc="2022-02-28T12:26:00Z"/>
  <w16cex:commentExtensible w16cex:durableId="25F9BFDD" w16cex:dateUtc="2022-02-28T07:54:00Z"/>
  <w16cex:commentExtensible w16cex:durableId="25F9BFDE" w16cex:dateUtc="2022-02-28T12:26:00Z"/>
  <w16cex:commentExtensible w16cex:durableId="25F9BFDF" w16cex:dateUtc="2022-02-28T07:55:00Z"/>
  <w16cex:commentExtensible w16cex:durableId="25F9BFE0" w16cex:dateUtc="2022-02-28T07:55:00Z"/>
  <w16cex:commentExtensible w16cex:durableId="25F9BFE1" w16cex:dateUtc="2022-02-28T07:56:00Z"/>
  <w16cex:commentExtensible w16cex:durableId="25F9BFE2" w16cex:dateUtc="2022-02-28T07:57:00Z"/>
  <w16cex:commentExtensible w16cex:durableId="25F9BFE3" w16cex:dateUtc="2022-02-28T07:57:00Z"/>
  <w16cex:commentExtensible w16cex:durableId="25F9BFE4" w16cex:dateUtc="2022-02-28T08:02:00Z"/>
  <w16cex:commentExtensible w16cex:durableId="25F9BFE5" w16cex:dateUtc="2022-02-28T12:11:00Z"/>
  <w16cex:commentExtensible w16cex:durableId="25F9BFE6" w16cex:dateUtc="2022-02-28T08:03:00Z"/>
  <w16cex:commentExtensible w16cex:durableId="25F9BFE7" w16cex:dateUtc="2022-02-28T08:04:00Z"/>
  <w16cex:commentExtensible w16cex:durableId="25F9BFE8" w16cex:dateUtc="2022-02-28T08:34:00Z"/>
  <w16cex:commentExtensible w16cex:durableId="25F9BFE9" w16cex:dateUtc="2022-02-28T08:33:00Z"/>
  <w16cex:commentExtensible w16cex:durableId="25F9BFEA" w16cex:dateUtc="2022-02-28T08:35:00Z"/>
  <w16cex:commentExtensible w16cex:durableId="25F9BFEB" w16cex:dateUtc="2022-02-28T08:35:00Z"/>
  <w16cex:commentExtensible w16cex:durableId="25F9BFEC" w16cex:dateUtc="2022-02-28T08:36:00Z"/>
  <w16cex:commentExtensible w16cex:durableId="25F9BFED" w16cex:dateUtc="2022-02-28T08:53:00Z"/>
  <w16cex:commentExtensible w16cex:durableId="25F9BFEE" w16cex:dateUtc="2022-02-28T08:54:00Z"/>
  <w16cex:commentExtensible w16cex:durableId="25F9BFEF" w16cex:dateUtc="2022-02-28T08:54:00Z"/>
  <w16cex:commentExtensible w16cex:durableId="25F9BFF0" w16cex:dateUtc="2022-02-28T08:55:00Z"/>
  <w16cex:commentExtensible w16cex:durableId="25F9BFF1" w16cex:dateUtc="2022-02-28T08:55:00Z"/>
  <w16cex:commentExtensible w16cex:durableId="25F9BFF2" w16cex:dateUtc="2022-02-28T08:56:00Z"/>
  <w16cex:commentExtensible w16cex:durableId="25F9BFF3" w16cex:dateUtc="2022-02-28T08:56:00Z"/>
  <w16cex:commentExtensible w16cex:durableId="25F9BFF4" w16cex:dateUtc="2022-02-28T08:58:00Z"/>
  <w16cex:commentExtensible w16cex:durableId="25F9BFF5" w16cex:dateUtc="2022-02-28T09:12:00Z"/>
  <w16cex:commentExtensible w16cex:durableId="25F9BFF6" w16cex:dateUtc="2022-02-28T09:10:00Z"/>
  <w16cex:commentExtensible w16cex:durableId="25F9BFF7" w16cex:dateUtc="2022-02-28T09:11:00Z"/>
  <w16cex:commentExtensible w16cex:durableId="25F9BFF8" w16cex:dateUtc="2022-02-28T09:11:00Z"/>
  <w16cex:commentExtensible w16cex:durableId="25F9BFF9" w16cex:dateUtc="2022-02-28T09:14:00Z"/>
  <w16cex:commentExtensible w16cex:durableId="25F9BFFA" w16cex:dateUtc="2022-02-28T12:13:00Z"/>
  <w16cex:commentExtensible w16cex:durableId="25F9BFFB" w16cex:dateUtc="2022-02-28T09:16:00Z"/>
  <w16cex:commentExtensible w16cex:durableId="25F9BFFC" w16cex:dateUtc="2022-02-28T08:03:00Z"/>
  <w16cex:commentExtensible w16cex:durableId="25F9BFFD" w16cex:dateUtc="2022-02-28T12:14:00Z"/>
  <w16cex:commentExtensible w16cex:durableId="25F9BFFE" w16cex:dateUtc="2022-02-28T12:14:00Z"/>
  <w16cex:commentExtensible w16cex:durableId="25F9BFFF" w16cex:dateUtc="2022-02-28T12:15:00Z"/>
  <w16cex:commentExtensible w16cex:durableId="25F9C000" w16cex:dateUtc="2022-02-28T09:18:00Z"/>
  <w16cex:commentExtensible w16cex:durableId="25F9C001" w16cex:dateUtc="2022-02-28T09:19:00Z"/>
  <w16cex:commentExtensible w16cex:durableId="25F9C002" w16cex:dateUtc="2022-02-28T09:19:00Z"/>
  <w16cex:commentExtensible w16cex:durableId="25F9C003" w16cex:dateUtc="2022-02-28T09:20:00Z"/>
  <w16cex:commentExtensible w16cex:durableId="25F9C004" w16cex:dateUtc="2022-02-28T07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051534" w16cid:durableId="25F9BFD2"/>
  <w16cid:commentId w16cid:paraId="566D27A8" w16cid:durableId="25F9BFD3"/>
  <w16cid:commentId w16cid:paraId="60B67F45" w16cid:durableId="25F9BFD4"/>
  <w16cid:commentId w16cid:paraId="5F62762A" w16cid:durableId="25F9BFD5"/>
  <w16cid:commentId w16cid:paraId="2CED622C" w16cid:durableId="25F9BFD6"/>
  <w16cid:commentId w16cid:paraId="66AD6801" w16cid:durableId="25F9BFD7"/>
  <w16cid:commentId w16cid:paraId="1BD61520" w16cid:durableId="25F9BFD8"/>
  <w16cid:commentId w16cid:paraId="357E5D36" w16cid:durableId="25F9BFD9"/>
  <w16cid:commentId w16cid:paraId="67D1409B" w16cid:durableId="25F9BFDA"/>
  <w16cid:commentId w16cid:paraId="3DD64B39" w16cid:durableId="25F9BFDB"/>
  <w16cid:commentId w16cid:paraId="1C7657B2" w16cid:durableId="25F9BFDC"/>
  <w16cid:commentId w16cid:paraId="3EA420D5" w16cid:durableId="25F9BFDD"/>
  <w16cid:commentId w16cid:paraId="7BD63BA2" w16cid:durableId="25F9BFDE"/>
  <w16cid:commentId w16cid:paraId="732F2662" w16cid:durableId="25F9BFDF"/>
  <w16cid:commentId w16cid:paraId="49043DAB" w16cid:durableId="25F9BFE0"/>
  <w16cid:commentId w16cid:paraId="51B32E3D" w16cid:durableId="25F9BFE1"/>
  <w16cid:commentId w16cid:paraId="1BD57321" w16cid:durableId="25F9BFE2"/>
  <w16cid:commentId w16cid:paraId="1D4F2975" w16cid:durableId="25F9BFE3"/>
  <w16cid:commentId w16cid:paraId="21E30FC0" w16cid:durableId="25F9BFE4"/>
  <w16cid:commentId w16cid:paraId="4F1E74C7" w16cid:durableId="25F9BFE5"/>
  <w16cid:commentId w16cid:paraId="70D83A40" w16cid:durableId="25F9BFE6"/>
  <w16cid:commentId w16cid:paraId="1AA571CD" w16cid:durableId="25F9BFE7"/>
  <w16cid:commentId w16cid:paraId="4DE90F29" w16cid:durableId="25F9BFE8"/>
  <w16cid:commentId w16cid:paraId="116D4072" w16cid:durableId="25F9BFE9"/>
  <w16cid:commentId w16cid:paraId="0EA045E9" w16cid:durableId="25F9BFEA"/>
  <w16cid:commentId w16cid:paraId="29F02CA9" w16cid:durableId="25F9BFEB"/>
  <w16cid:commentId w16cid:paraId="76DF2C23" w16cid:durableId="25F9BFEC"/>
  <w16cid:commentId w16cid:paraId="2DBA245F" w16cid:durableId="25F9BFED"/>
  <w16cid:commentId w16cid:paraId="38226B4B" w16cid:durableId="25F9BFEE"/>
  <w16cid:commentId w16cid:paraId="52C849AD" w16cid:durableId="25F9BFEF"/>
  <w16cid:commentId w16cid:paraId="76044C70" w16cid:durableId="25F9BFF0"/>
  <w16cid:commentId w16cid:paraId="04347553" w16cid:durableId="25F9BFF1"/>
  <w16cid:commentId w16cid:paraId="74056E58" w16cid:durableId="25F9BFF2"/>
  <w16cid:commentId w16cid:paraId="1E143D62" w16cid:durableId="25F9BFF3"/>
  <w16cid:commentId w16cid:paraId="508A21D2" w16cid:durableId="25F9BFF4"/>
  <w16cid:commentId w16cid:paraId="209F5438" w16cid:durableId="25F9BFF5"/>
  <w16cid:commentId w16cid:paraId="71256048" w16cid:durableId="25F9BFF6"/>
  <w16cid:commentId w16cid:paraId="1E9153B1" w16cid:durableId="25F9BFF7"/>
  <w16cid:commentId w16cid:paraId="04171094" w16cid:durableId="25F9BFF8"/>
  <w16cid:commentId w16cid:paraId="6AD1489C" w16cid:durableId="25F9BFF9"/>
  <w16cid:commentId w16cid:paraId="3B130E14" w16cid:durableId="25F9BFFA"/>
  <w16cid:commentId w16cid:paraId="4951126C" w16cid:durableId="25F9BFFB"/>
  <w16cid:commentId w16cid:paraId="23452601" w16cid:durableId="25F9BFFC"/>
  <w16cid:commentId w16cid:paraId="27366B30" w16cid:durableId="25F9BFFD"/>
  <w16cid:commentId w16cid:paraId="3E937EFC" w16cid:durableId="25F9BFFE"/>
  <w16cid:commentId w16cid:paraId="1E3A2BC6" w16cid:durableId="25F9BFFF"/>
  <w16cid:commentId w16cid:paraId="42231EEA" w16cid:durableId="25F9C000"/>
  <w16cid:commentId w16cid:paraId="474E204B" w16cid:durableId="25F9C001"/>
  <w16cid:commentId w16cid:paraId="1E1D0302" w16cid:durableId="25F9C002"/>
  <w16cid:commentId w16cid:paraId="208300D5" w16cid:durableId="25F9C003"/>
  <w16cid:commentId w16cid:paraId="32B27E24" w16cid:durableId="25F9C0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DD675" w14:textId="77777777" w:rsidR="008B5E88" w:rsidRDefault="008B5E88" w:rsidP="006B723A">
      <w:r>
        <w:separator/>
      </w:r>
    </w:p>
  </w:endnote>
  <w:endnote w:type="continuationSeparator" w:id="0">
    <w:p w14:paraId="0BBDB76D" w14:textId="77777777" w:rsidR="008B5E88" w:rsidRDefault="008B5E88" w:rsidP="006B72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313FF" w14:textId="77777777" w:rsidR="008B5E88" w:rsidRDefault="008B5E88" w:rsidP="006B723A">
      <w:r>
        <w:separator/>
      </w:r>
    </w:p>
  </w:footnote>
  <w:footnote w:type="continuationSeparator" w:id="0">
    <w:p w14:paraId="325A7180" w14:textId="77777777" w:rsidR="008B5E88" w:rsidRDefault="008B5E88" w:rsidP="006B72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I1MDE3NTMwNDFQ0lEKTi0uzszPAykwrAUAXHAA1iwAAAA="/>
  </w:docVars>
  <w:rsids>
    <w:rsidRoot w:val="00102AE9"/>
    <w:rsid w:val="00102AE9"/>
    <w:rsid w:val="00185562"/>
    <w:rsid w:val="0028320D"/>
    <w:rsid w:val="005736EC"/>
    <w:rsid w:val="006B723A"/>
    <w:rsid w:val="006D68CB"/>
    <w:rsid w:val="00750632"/>
    <w:rsid w:val="00782224"/>
    <w:rsid w:val="008B5E88"/>
    <w:rsid w:val="00CD5F77"/>
    <w:rsid w:val="00DE4A3C"/>
    <w:rsid w:val="00F26C3A"/>
    <w:rsid w:val="01EE4F17"/>
    <w:rsid w:val="648740B1"/>
    <w:rsid w:val="6CE61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940383"/>
  <w15:docId w15:val="{5AB2AFB6-E047-409E-86FE-565BDBA00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  <w:rPr>
      <w:rFonts w:ascii="Times New Roman" w:eastAsia="等线" w:hAnsi="Times New Roman" w:cs="Times New Roman"/>
    </w:rPr>
  </w:style>
  <w:style w:type="character" w:styleId="a4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5">
    <w:name w:val="header"/>
    <w:basedOn w:val="a"/>
    <w:link w:val="a6"/>
    <w:uiPriority w:val="99"/>
    <w:unhideWhenUsed/>
    <w:rsid w:val="006B72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B723A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B72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B723A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7</Pages>
  <Words>6</Words>
  <Characters>111693</Characters>
  <Application>Microsoft Office Word</Application>
  <DocSecurity>0</DocSecurity>
  <Lines>1642</Lines>
  <Paragraphs>2</Paragraphs>
  <ScaleCrop>false</ScaleCrop>
  <Company/>
  <LinksUpToDate>false</LinksUpToDate>
  <CharactersWithSpaces>11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穆 小飞</dc:creator>
  <cp:lastModifiedBy>穆 小飞</cp:lastModifiedBy>
  <cp:revision>6</cp:revision>
  <dcterms:created xsi:type="dcterms:W3CDTF">2022-02-01T09:41:00Z</dcterms:created>
  <dcterms:modified xsi:type="dcterms:W3CDTF">2023-06-0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GrammarlyDocumentId">
    <vt:lpwstr>04ebc165eccf7f067ae9e72ba1f587219a1f1b7300969c3c6862c23cf5b2524f</vt:lpwstr>
  </property>
</Properties>
</file>